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1F2" w:rsidRDefault="005C3E3F" w:rsidP="008E532B">
      <w:pPr>
        <w:pStyle w:val="Quote1"/>
      </w:pPr>
      <w:r>
        <w:t xml:space="preserve">Making Payments </w:t>
      </w:r>
      <w:bookmarkStart w:id="0" w:name="_GoBack"/>
      <w:bookmarkEnd w:id="0"/>
      <w:r w:rsidR="00554DD5">
        <w:t>outside</w:t>
      </w:r>
      <w:r>
        <w:t xml:space="preserve"> </w:t>
      </w:r>
      <w:r w:rsidR="00B44AE1">
        <w:t xml:space="preserve">the United States &amp; </w:t>
      </w:r>
      <w:r>
        <w:t>all countries not using the US Dollar:</w:t>
      </w:r>
    </w:p>
    <w:p w:rsidR="005C3E3F" w:rsidRDefault="005C3E3F" w:rsidP="008E532B">
      <w:pPr>
        <w:pStyle w:val="Quote1"/>
      </w:pPr>
    </w:p>
    <w:p w:rsidR="00767419" w:rsidRPr="00767419" w:rsidRDefault="005C3E3F" w:rsidP="00B44AE1">
      <w:pPr>
        <w:pStyle w:val="font7"/>
        <w:numPr>
          <w:ilvl w:val="0"/>
          <w:numId w:val="29"/>
        </w:numPr>
        <w:ind w:left="360"/>
        <w:rPr>
          <w:rFonts w:asciiTheme="minorHAnsi" w:hAnsiTheme="minorHAnsi" w:cstheme="minorHAnsi"/>
          <w:b/>
          <w:color w:val="000000"/>
          <w:szCs w:val="26"/>
          <w:shd w:val="clear" w:color="auto" w:fill="FFFFFF"/>
        </w:rPr>
      </w:pPr>
      <w:r w:rsidRPr="00767419">
        <w:rPr>
          <w:rFonts w:asciiTheme="minorHAnsi" w:hAnsiTheme="minorHAnsi" w:cstheme="minorHAnsi"/>
          <w:color w:val="000000"/>
          <w:szCs w:val="26"/>
          <w:shd w:val="clear" w:color="auto" w:fill="FFFFFF"/>
        </w:rPr>
        <w:t>Note: Please make payments to</w:t>
      </w:r>
      <w:r w:rsidR="00B44AE1">
        <w:rPr>
          <w:rFonts w:asciiTheme="minorHAnsi" w:hAnsiTheme="minorHAnsi" w:cstheme="minorHAnsi"/>
          <w:color w:val="000000"/>
          <w:szCs w:val="26"/>
          <w:shd w:val="clear" w:color="auto" w:fill="FFFFFF"/>
        </w:rPr>
        <w:t xml:space="preserve"> </w:t>
      </w:r>
      <w:r w:rsidRPr="00767419">
        <w:rPr>
          <w:rFonts w:asciiTheme="minorHAnsi" w:hAnsiTheme="minorHAnsi" w:cstheme="minorHAnsi"/>
          <w:b/>
          <w:bCs/>
          <w:color w:val="000000"/>
          <w:szCs w:val="26"/>
          <w:shd w:val="clear" w:color="auto" w:fill="FFFFFF"/>
        </w:rPr>
        <w:t>Brand Marketing Services, Inc.</w:t>
      </w:r>
      <w:r w:rsidRPr="00767419">
        <w:rPr>
          <w:rFonts w:asciiTheme="minorHAnsi" w:hAnsiTheme="minorHAnsi" w:cstheme="minorHAnsi"/>
          <w:color w:val="000000"/>
          <w:szCs w:val="26"/>
          <w:shd w:val="clear" w:color="auto" w:fill="FFFFFF"/>
        </w:rPr>
        <w:t>, (</w:t>
      </w:r>
      <w:r w:rsidR="00767419">
        <w:rPr>
          <w:rFonts w:asciiTheme="minorHAnsi" w:hAnsiTheme="minorHAnsi" w:cstheme="minorHAnsi"/>
          <w:color w:val="000000"/>
          <w:szCs w:val="26"/>
          <w:shd w:val="clear" w:color="auto" w:fill="FFFFFF"/>
        </w:rPr>
        <w:t>d</w:t>
      </w:r>
      <w:r w:rsidRPr="00767419">
        <w:rPr>
          <w:rFonts w:asciiTheme="minorHAnsi" w:hAnsiTheme="minorHAnsi" w:cstheme="minorHAnsi"/>
          <w:color w:val="000000"/>
          <w:szCs w:val="26"/>
          <w:shd w:val="clear" w:color="auto" w:fill="FFFFFF"/>
        </w:rPr>
        <w:t xml:space="preserve">oing business as </w:t>
      </w:r>
      <w:r w:rsidR="00767419">
        <w:rPr>
          <w:rFonts w:asciiTheme="minorHAnsi" w:hAnsiTheme="minorHAnsi" w:cstheme="minorHAnsi"/>
          <w:color w:val="000000"/>
          <w:spacing w:val="-12"/>
          <w:szCs w:val="26"/>
          <w:shd w:val="clear" w:color="auto" w:fill="FFFFFF"/>
        </w:rPr>
        <w:t>Brands That Deliver™</w:t>
      </w:r>
      <w:r w:rsidRPr="00767419">
        <w:rPr>
          <w:rFonts w:asciiTheme="minorHAnsi" w:hAnsiTheme="minorHAnsi" w:cstheme="minorHAnsi"/>
          <w:color w:val="000000"/>
          <w:spacing w:val="-12"/>
          <w:szCs w:val="26"/>
          <w:shd w:val="clear" w:color="auto" w:fill="FFFFFF"/>
        </w:rPr>
        <w:t>).</w:t>
      </w:r>
    </w:p>
    <w:p w:rsidR="005C3E3F" w:rsidRDefault="005C3E3F" w:rsidP="00B44AE1">
      <w:pPr>
        <w:pStyle w:val="font7"/>
        <w:numPr>
          <w:ilvl w:val="0"/>
          <w:numId w:val="29"/>
        </w:numPr>
        <w:ind w:left="360"/>
        <w:rPr>
          <w:rFonts w:asciiTheme="minorHAnsi" w:hAnsiTheme="minorHAnsi" w:cstheme="minorHAnsi"/>
          <w:b/>
          <w:color w:val="000000"/>
          <w:szCs w:val="26"/>
          <w:shd w:val="clear" w:color="auto" w:fill="FFFFFF"/>
        </w:rPr>
      </w:pPr>
      <w:r w:rsidRPr="00767419">
        <w:rPr>
          <w:rFonts w:asciiTheme="minorHAnsi" w:hAnsiTheme="minorHAnsi" w:cstheme="minorHAnsi"/>
          <w:color w:val="000000"/>
          <w:szCs w:val="26"/>
          <w:shd w:val="clear" w:color="auto" w:fill="FFFFFF"/>
        </w:rPr>
        <w:t xml:space="preserve">If outside the US </w:t>
      </w:r>
      <w:r w:rsidRPr="00767419">
        <w:rPr>
          <w:rFonts w:asciiTheme="minorHAnsi" w:hAnsiTheme="minorHAnsi" w:cstheme="minorHAnsi"/>
          <w:b/>
          <w:color w:val="000000"/>
          <w:szCs w:val="26"/>
          <w:shd w:val="clear" w:color="auto" w:fill="FFFFFF"/>
        </w:rPr>
        <w:t xml:space="preserve">please pay in US Currency ONLY. </w:t>
      </w:r>
    </w:p>
    <w:p w:rsidR="00554DD5" w:rsidRDefault="00554DD5" w:rsidP="00554DD5">
      <w:pPr>
        <w:pStyle w:val="font7"/>
        <w:ind w:left="360"/>
        <w:rPr>
          <w:rFonts w:asciiTheme="minorHAnsi" w:hAnsiTheme="minorHAnsi" w:cstheme="minorHAnsi"/>
          <w:b/>
          <w:color w:val="000000"/>
          <w:szCs w:val="26"/>
          <w:shd w:val="clear" w:color="auto" w:fill="FFFFFF"/>
        </w:rPr>
      </w:pPr>
    </w:p>
    <w:p w:rsidR="00B44AE1" w:rsidRPr="00B44AE1" w:rsidRDefault="00B44AE1" w:rsidP="00B44AE1">
      <w:pPr>
        <w:pStyle w:val="Heading3"/>
        <w:numPr>
          <w:ilvl w:val="0"/>
          <w:numId w:val="29"/>
        </w:numPr>
        <w:shd w:val="clear" w:color="auto" w:fill="FFFFFF"/>
        <w:spacing w:before="0" w:after="0"/>
        <w:ind w:left="360"/>
        <w:rPr>
          <w:rFonts w:asciiTheme="minorHAnsi" w:hAnsiTheme="minorHAnsi" w:cstheme="minorHAnsi"/>
          <w:sz w:val="24"/>
          <w:szCs w:val="26"/>
        </w:rPr>
      </w:pPr>
      <w:r w:rsidRPr="00767419">
        <w:rPr>
          <w:rFonts w:asciiTheme="minorHAnsi" w:hAnsiTheme="minorHAnsi" w:cstheme="minorHAnsi"/>
          <w:color w:val="000000"/>
          <w:sz w:val="24"/>
          <w:szCs w:val="26"/>
          <w:shd w:val="clear" w:color="auto" w:fill="FFFFFF"/>
        </w:rPr>
        <w:t xml:space="preserve">If using </w:t>
      </w:r>
      <w:r w:rsidRPr="00767419">
        <w:rPr>
          <w:rFonts w:ascii="Arial" w:hAnsi="Arial" w:cs="Arial"/>
          <w:color w:val="000000" w:themeColor="text1"/>
          <w:spacing w:val="2"/>
        </w:rPr>
        <w:t xml:space="preserve">PayPal </w:t>
      </w:r>
      <w:r w:rsidRPr="00767419">
        <w:rPr>
          <w:rFonts w:asciiTheme="minorHAnsi" w:hAnsiTheme="minorHAnsi" w:cstheme="minorHAnsi"/>
          <w:color w:val="000000"/>
          <w:sz w:val="24"/>
          <w:szCs w:val="26"/>
          <w:shd w:val="clear" w:color="auto" w:fill="FFFFFF"/>
        </w:rPr>
        <w:t xml:space="preserve">outside of the US </w:t>
      </w:r>
    </w:p>
    <w:p w:rsidR="00B44AE1" w:rsidRPr="00B44AE1" w:rsidRDefault="00B44AE1" w:rsidP="00B44AE1">
      <w:pPr>
        <w:pStyle w:val="Bullet1"/>
        <w:spacing w:before="0" w:after="0"/>
      </w:pPr>
      <w:r>
        <w:rPr>
          <w:shd w:val="clear" w:color="auto" w:fill="FFFFFF"/>
        </w:rPr>
        <w:t xml:space="preserve">Open up a browser and go </w:t>
      </w:r>
      <w:r w:rsidRPr="00767419">
        <w:rPr>
          <w:shd w:val="clear" w:color="auto" w:fill="FFFFFF"/>
        </w:rPr>
        <w:t xml:space="preserve">to </w:t>
      </w:r>
      <w:r w:rsidRPr="00767419">
        <w:rPr>
          <w:u w:val="single"/>
          <w:shd w:val="clear" w:color="auto" w:fill="FFFFFF"/>
        </w:rPr>
        <w:t xml:space="preserve">your </w:t>
      </w:r>
      <w:hyperlink r:id="rId10" w:history="1">
        <w:r w:rsidRPr="00767419">
          <w:rPr>
            <w:rStyle w:val="Hyperlink"/>
            <w:rFonts w:asciiTheme="minorHAnsi" w:hAnsiTheme="minorHAnsi"/>
            <w:sz w:val="24"/>
            <w:szCs w:val="26"/>
            <w:shd w:val="clear" w:color="auto" w:fill="FFFFFF"/>
          </w:rPr>
          <w:t>PayPal account</w:t>
        </w:r>
      </w:hyperlink>
      <w:r w:rsidRPr="00767419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 </w:t>
      </w:r>
      <w:r w:rsidRPr="00767419">
        <w:rPr>
          <w:shd w:val="clear" w:color="auto" w:fill="FFFFFF"/>
        </w:rPr>
        <w:t xml:space="preserve">and log in. </w:t>
      </w:r>
      <w:r>
        <w:rPr>
          <w:shd w:val="clear" w:color="auto" w:fill="FFFFFF"/>
        </w:rPr>
        <w:t>(D</w:t>
      </w:r>
      <w:r>
        <w:rPr>
          <w:shd w:val="clear" w:color="auto" w:fill="FFFFFF"/>
        </w:rPr>
        <w:t>o no</w:t>
      </w:r>
      <w:r>
        <w:rPr>
          <w:shd w:val="clear" w:color="auto" w:fill="FFFFFF"/>
        </w:rPr>
        <w:t>t</w:t>
      </w:r>
      <w:r>
        <w:rPr>
          <w:shd w:val="clear" w:color="auto" w:fill="FFFFFF"/>
        </w:rPr>
        <w:t xml:space="preserve"> pay via the </w:t>
      </w:r>
      <w:r>
        <w:rPr>
          <w:shd w:val="clear" w:color="auto" w:fill="FFFFFF"/>
        </w:rPr>
        <w:t>Brands</w:t>
      </w:r>
      <w:r>
        <w:rPr>
          <w:shd w:val="clear" w:color="auto" w:fill="FFFFFF"/>
        </w:rPr>
        <w:t>ThatDeliver.com website</w:t>
      </w:r>
      <w:r>
        <w:rPr>
          <w:shd w:val="clear" w:color="auto" w:fill="FFFFFF"/>
        </w:rPr>
        <w:t>.)</w:t>
      </w:r>
    </w:p>
    <w:p w:rsidR="00B44AE1" w:rsidRPr="00767419" w:rsidRDefault="00B44AE1" w:rsidP="00B44AE1">
      <w:pPr>
        <w:pStyle w:val="Bullet1"/>
        <w:spacing w:before="0" w:after="0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22B18F" wp14:editId="07026703">
                <wp:simplePos x="0" y="0"/>
                <wp:positionH relativeFrom="column">
                  <wp:posOffset>3109595</wp:posOffset>
                </wp:positionH>
                <wp:positionV relativeFrom="paragraph">
                  <wp:posOffset>138430</wp:posOffset>
                </wp:positionV>
                <wp:extent cx="1314450" cy="1209675"/>
                <wp:effectExtent l="0" t="0" r="76200" b="476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0" cy="12096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244.85pt;margin-top:10.9pt;width:103.5pt;height:9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" strokecolor="#bc4542 [3045]">
                <v:stroke endarrow="open"/>
              </v:shape>
            </w:pict>
          </mc:Fallback>
        </mc:AlternateContent>
      </w:r>
      <w:r w:rsidRPr="00767419">
        <w:rPr>
          <w:shd w:val="clear" w:color="auto" w:fill="FFFFFF"/>
        </w:rPr>
        <w:t>When selecting payments</w:t>
      </w:r>
      <w:r>
        <w:rPr>
          <w:shd w:val="clear" w:color="auto" w:fill="FFFFFF"/>
        </w:rPr>
        <w:t>,</w:t>
      </w:r>
      <w:r w:rsidRPr="00767419">
        <w:rPr>
          <w:shd w:val="clear" w:color="auto" w:fill="FFFFFF"/>
        </w:rPr>
        <w:t xml:space="preserve"> please select US Currency and pay the agreed-upon amount in US Dollars.</w:t>
      </w:r>
      <w:r>
        <w:rPr>
          <w:shd w:val="clear" w:color="auto" w:fill="FFFFFF"/>
        </w:rPr>
        <w:t xml:space="preserve">  </w:t>
      </w:r>
      <w:r w:rsidRPr="00767419">
        <w:rPr>
          <w:spacing w:val="-12"/>
          <w:shd w:val="clear" w:color="auto" w:fill="FFFFFF"/>
        </w:rPr>
        <w:t>Thank you!</w:t>
      </w:r>
    </w:p>
    <w:p w:rsidR="00F46928" w:rsidRDefault="00B44AE1" w:rsidP="00767419">
      <w:pPr>
        <w:pStyle w:val="ListParagraph"/>
        <w:jc w:val="center"/>
        <w:rPr>
          <w:rFonts w:cstheme="minorHAnsi"/>
          <w:b/>
          <w:color w:val="000000"/>
          <w:szCs w:val="26"/>
          <w:shd w:val="clear" w:color="auto" w:fill="FFFFFF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0E8D50" wp14:editId="1A4FDF93">
                <wp:simplePos x="0" y="0"/>
                <wp:positionH relativeFrom="column">
                  <wp:posOffset>4171632</wp:posOffset>
                </wp:positionH>
                <wp:positionV relativeFrom="paragraph">
                  <wp:posOffset>731520</wp:posOffset>
                </wp:positionV>
                <wp:extent cx="619125" cy="556895"/>
                <wp:effectExtent l="0" t="0" r="28575" b="1460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5568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" o:spid="_x0000_s1026" style="position:absolute;margin-left:328.45pt;margin-top:57.6pt;width:48.75pt;height:43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" filled="f" strokecolor="yellow" strokeweight="2pt"/>
            </w:pict>
          </mc:Fallback>
        </mc:AlternateContent>
      </w:r>
      <w:r>
        <w:rPr>
          <w:noProof/>
          <w:lang w:val="en-AU" w:eastAsia="en-AU"/>
        </w:rPr>
        <w:drawing>
          <wp:inline distT="0" distB="0" distL="0" distR="0" wp14:anchorId="1FCC17E3" wp14:editId="73BD2A9D">
            <wp:extent cx="3186112" cy="2066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7912" cy="206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E3F" w:rsidRDefault="005C3E3F" w:rsidP="008E532B">
      <w:pPr>
        <w:pStyle w:val="Quote1"/>
      </w:pPr>
    </w:p>
    <w:p w:rsidR="00B44AE1" w:rsidRDefault="00B44AE1" w:rsidP="008E532B">
      <w:pPr>
        <w:pStyle w:val="Quote1"/>
      </w:pPr>
    </w:p>
    <w:p w:rsidR="00B44AE1" w:rsidRDefault="00B44AE1" w:rsidP="008E532B">
      <w:pPr>
        <w:pStyle w:val="Quote1"/>
      </w:pPr>
      <w:r>
        <w:t xml:space="preserve">For any questions and any other method of payment, </w:t>
      </w:r>
    </w:p>
    <w:p w:rsidR="00B44AE1" w:rsidRDefault="00B44AE1" w:rsidP="008E532B">
      <w:pPr>
        <w:pStyle w:val="Quote1"/>
      </w:pPr>
      <w:proofErr w:type="gramStart"/>
      <w:r>
        <w:t>please</w:t>
      </w:r>
      <w:proofErr w:type="gramEnd"/>
      <w:r>
        <w:t xml:space="preserve"> contact Laurie Rinker</w:t>
      </w:r>
    </w:p>
    <w:p w:rsidR="00B44AE1" w:rsidRDefault="00B44AE1" w:rsidP="008E532B">
      <w:pPr>
        <w:pStyle w:val="Quote1"/>
      </w:pPr>
    </w:p>
    <w:p w:rsidR="00B44AE1" w:rsidRDefault="00B44AE1" w:rsidP="008E532B">
      <w:pPr>
        <w:pStyle w:val="Quote1"/>
      </w:pPr>
      <w:r w:rsidRPr="0002008B">
        <w:t xml:space="preserve"> </w:t>
      </w:r>
      <w:hyperlink r:id="rId12" w:history="1">
        <w:r w:rsidRPr="0002008B">
          <w:t>lrinker@BrandsThatDeliver.com</w:t>
        </w:r>
      </w:hyperlink>
      <w:r>
        <w:t xml:space="preserve"> </w:t>
      </w:r>
    </w:p>
    <w:p w:rsidR="00B44AE1" w:rsidRDefault="00B44AE1" w:rsidP="008E532B">
      <w:pPr>
        <w:pStyle w:val="Quote1"/>
      </w:pPr>
      <w:r>
        <w:t>415.</w:t>
      </w:r>
      <w:r w:rsidRPr="0002008B">
        <w:t>209.8659</w:t>
      </w:r>
    </w:p>
    <w:p w:rsidR="00B44AE1" w:rsidRDefault="00B44AE1" w:rsidP="008E532B">
      <w:pPr>
        <w:pStyle w:val="Quote1"/>
      </w:pPr>
    </w:p>
    <w:sectPr w:rsidR="00B44AE1" w:rsidSect="00554DD5">
      <w:headerReference w:type="default" r:id="rId13"/>
      <w:footerReference w:type="default" r:id="rId14"/>
      <w:type w:val="continuous"/>
      <w:pgSz w:w="12240" w:h="15840" w:code="1"/>
      <w:pgMar w:top="1080" w:right="720" w:bottom="720" w:left="720" w:header="630" w:footer="0" w:gutter="0"/>
      <w:pgBorders w:offsetFrom="page">
        <w:top w:val="triple" w:sz="4" w:space="24" w:color="31849B" w:themeColor="accent5" w:themeShade="BF"/>
        <w:left w:val="triple" w:sz="4" w:space="24" w:color="31849B" w:themeColor="accent5" w:themeShade="BF"/>
        <w:bottom w:val="triple" w:sz="4" w:space="24" w:color="31849B" w:themeColor="accent5" w:themeShade="BF"/>
        <w:right w:val="triple" w:sz="4" w:space="24" w:color="31849B" w:themeColor="accent5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7DCD" w:rsidRDefault="00617DCD" w:rsidP="00C54F79">
      <w:r>
        <w:separator/>
      </w:r>
    </w:p>
  </w:endnote>
  <w:endnote w:type="continuationSeparator" w:id="0">
    <w:p w:rsidR="00617DCD" w:rsidRDefault="00617DCD" w:rsidP="00C54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akkal Majalla">
    <w:altName w:val="Times New Roman"/>
    <w:charset w:val="00"/>
    <w:family w:val="auto"/>
    <w:pitch w:val="variable"/>
    <w:sig w:usb0="80002007" w:usb1="C000204B" w:usb2="00000008" w:usb3="00000000" w:csb0="000000D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41F2" w:rsidRDefault="009541F2" w:rsidP="00C54F79">
    <w:pPr>
      <w:pStyle w:val="Footer"/>
    </w:pPr>
    <w:r w:rsidRPr="0002008B">
      <w:rPr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EE852" wp14:editId="1FC35A19">
              <wp:simplePos x="0" y="0"/>
              <wp:positionH relativeFrom="column">
                <wp:posOffset>1362710</wp:posOffset>
              </wp:positionH>
              <wp:positionV relativeFrom="paragraph">
                <wp:posOffset>-3090122</wp:posOffset>
              </wp:positionV>
              <wp:extent cx="4370494" cy="0"/>
              <wp:effectExtent l="0" t="76200" r="11430" b="152400"/>
              <wp:wrapNone/>
              <wp:docPr id="7" name="Straight Arrow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370494" cy="0"/>
                      </a:xfrm>
                      <a:prstGeom prst="straightConnector1">
                        <a:avLst/>
                      </a:prstGeom>
                      <a:ln w="12700">
                        <a:tailEnd type="arrow"/>
                      </a:ln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7" o:spid="_x0000_s1026" type="#_x0000_t32" style="position:absolute;margin-left:107.3pt;margin-top:-243.3pt;width:344.1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" strokecolor="#4bacc6 [3208]" strokeweight="1pt">
              <v:stroke endarrow="open"/>
              <v:shadow on="t" color="black" opacity="22937f" origin=",.5" offset="0,.63889mm"/>
            </v:shape>
          </w:pict>
        </mc:Fallback>
      </mc:AlternateContent>
    </w:r>
    <w:sdt>
      <w:sdtPr>
        <w:id w:val="-1161778225"/>
        <w:docPartObj>
          <w:docPartGallery w:val="Page Numbers (Bottom of Page)"/>
          <w:docPartUnique/>
        </w:docPartObj>
      </w:sdtPr>
      <w:sdtEndPr/>
      <w:sdtContent>
        <w:sdt>
          <w:sdtPr>
            <w:id w:val="1979343014"/>
            <w:docPartObj>
              <w:docPartGallery w:val="Page Numbers (Top of Page)"/>
              <w:docPartUnique/>
            </w:docPartObj>
          </w:sdtPr>
          <w:sdtEndPr/>
          <w:sdtContent>
            <w:r w:rsidRPr="0002008B">
              <w:t xml:space="preserve"> of </w:t>
            </w:r>
            <w:r w:rsidRPr="0002008B">
              <w:fldChar w:fldCharType="begin"/>
            </w:r>
            <w:r w:rsidRPr="0002008B">
              <w:instrText xml:space="preserve"> NUMPAGES  </w:instrText>
            </w:r>
            <w:r w:rsidRPr="0002008B">
              <w:fldChar w:fldCharType="separate"/>
            </w:r>
            <w:r w:rsidR="00554DD5">
              <w:t>1</w:t>
            </w:r>
            <w:r w:rsidRPr="0002008B">
              <w:fldChar w:fldCharType="end"/>
            </w:r>
          </w:sdtContent>
        </w:sdt>
      </w:sdtContent>
    </w:sdt>
  </w:p>
  <w:p w:rsidR="009541F2" w:rsidRPr="00647CA3" w:rsidRDefault="009541F2" w:rsidP="00C54F79">
    <w:pPr>
      <w:pStyle w:val="Footer"/>
      <w:rPr>
        <w:sz w:val="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7DCD" w:rsidRDefault="00617DCD" w:rsidP="00C54F79">
      <w:r>
        <w:separator/>
      </w:r>
    </w:p>
  </w:footnote>
  <w:footnote w:type="continuationSeparator" w:id="0">
    <w:p w:rsidR="00617DCD" w:rsidRDefault="00617DCD" w:rsidP="00C54F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AE1" w:rsidRDefault="00B44AE1" w:rsidP="00B44AE1">
    <w:pPr>
      <w:pStyle w:val="Header"/>
      <w:jc w:val="center"/>
    </w:pPr>
    <w:r w:rsidRPr="0002008B">
      <w:rPr>
        <w:lang w:val="en-AU" w:eastAsia="en-AU"/>
      </w:rPr>
      <w:drawing>
        <wp:inline distT="0" distB="0" distL="0" distR="0" wp14:anchorId="314DA965" wp14:editId="0B686608">
          <wp:extent cx="883920" cy="321076"/>
          <wp:effectExtent l="0" t="0" r="0" b="317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andsThatDeliver-Logo-Transparent-Color Block-L 204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5201" cy="3324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B20D11"/>
    <w:multiLevelType w:val="multilevel"/>
    <w:tmpl w:val="D7520BEC"/>
    <w:lvl w:ilvl="0">
      <w:start w:val="1"/>
      <w:numFmt w:val="bullet"/>
      <w:pStyle w:val="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254317"/>
    <w:multiLevelType w:val="hybridMultilevel"/>
    <w:tmpl w:val="AF3E6336"/>
    <w:lvl w:ilvl="0" w:tplc="F94C648C">
      <w:start w:val="1"/>
      <w:numFmt w:val="bullet"/>
      <w:pStyle w:val="ChtBul2"/>
      <w:lvlText w:val=""/>
      <w:lvlJc w:val="left"/>
      <w:pPr>
        <w:ind w:left="810" w:hanging="360"/>
      </w:pPr>
      <w:rPr>
        <w:rFonts w:ascii="Symbol" w:hAnsi="Symbol" w:hint="default"/>
      </w:rPr>
    </w:lvl>
    <w:lvl w:ilvl="1" w:tplc="51E8944E">
      <w:start w:val="1"/>
      <w:numFmt w:val="bullet"/>
      <w:pStyle w:val="ChtBul3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A0C63E6"/>
    <w:multiLevelType w:val="hybridMultilevel"/>
    <w:tmpl w:val="8A94D2FA"/>
    <w:lvl w:ilvl="0" w:tplc="49B8AF0E">
      <w:start w:val="1"/>
      <w:numFmt w:val="bullet"/>
      <w:pStyle w:val="ChtBul4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>
    <w:nsid w:val="1A9173DF"/>
    <w:multiLevelType w:val="multilevel"/>
    <w:tmpl w:val="1D1E5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D741E3A"/>
    <w:multiLevelType w:val="hybridMultilevel"/>
    <w:tmpl w:val="2600550C"/>
    <w:lvl w:ilvl="0" w:tplc="43D48E26">
      <w:start w:val="1"/>
      <w:numFmt w:val="decimal"/>
      <w:pStyle w:val="Number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C90750"/>
    <w:multiLevelType w:val="hybridMultilevel"/>
    <w:tmpl w:val="09C8A6EE"/>
    <w:lvl w:ilvl="0" w:tplc="666493DC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62474C5"/>
    <w:multiLevelType w:val="hybridMultilevel"/>
    <w:tmpl w:val="C972BFE2"/>
    <w:lvl w:ilvl="0" w:tplc="E2B01A08">
      <w:start w:val="1"/>
      <w:numFmt w:val="decimal"/>
      <w:pStyle w:val="ChrNum1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F035368"/>
    <w:multiLevelType w:val="hybridMultilevel"/>
    <w:tmpl w:val="B1FA308C"/>
    <w:lvl w:ilvl="0" w:tplc="E4C606D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0BE12BE"/>
    <w:multiLevelType w:val="multilevel"/>
    <w:tmpl w:val="821AA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4253D5E"/>
    <w:multiLevelType w:val="multilevel"/>
    <w:tmpl w:val="D9EE2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4EA2093"/>
    <w:multiLevelType w:val="multilevel"/>
    <w:tmpl w:val="CDA4B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6895FD2"/>
    <w:multiLevelType w:val="multilevel"/>
    <w:tmpl w:val="7EEA6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D0B19B7"/>
    <w:multiLevelType w:val="hybridMultilevel"/>
    <w:tmpl w:val="73667824"/>
    <w:lvl w:ilvl="0" w:tplc="8DC6908A">
      <w:start w:val="1"/>
      <w:numFmt w:val="bullet"/>
      <w:pStyle w:val="CharTBullet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F8B3F85"/>
    <w:multiLevelType w:val="hybridMultilevel"/>
    <w:tmpl w:val="DF484A8E"/>
    <w:lvl w:ilvl="0" w:tplc="01649DD0">
      <w:start w:val="1"/>
      <w:numFmt w:val="bullet"/>
      <w:pStyle w:val="HeadingNumber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2FE2E39"/>
    <w:multiLevelType w:val="hybridMultilevel"/>
    <w:tmpl w:val="35B83D78"/>
    <w:lvl w:ilvl="0" w:tplc="C8D08CA4">
      <w:start w:val="1"/>
      <w:numFmt w:val="bullet"/>
      <w:pStyle w:val="Bullet1underlin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D747A40"/>
    <w:multiLevelType w:val="multilevel"/>
    <w:tmpl w:val="58CE6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65A60F2"/>
    <w:multiLevelType w:val="hybridMultilevel"/>
    <w:tmpl w:val="8D9E4E52"/>
    <w:lvl w:ilvl="0" w:tplc="B31E2C2C">
      <w:start w:val="1"/>
      <w:numFmt w:val="bullet"/>
      <w:lvlText w:val="&gt;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E161EE"/>
    <w:multiLevelType w:val="hybridMultilevel"/>
    <w:tmpl w:val="7400A98C"/>
    <w:lvl w:ilvl="0" w:tplc="A1F8439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7C297856"/>
    <w:multiLevelType w:val="multilevel"/>
    <w:tmpl w:val="98F6A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pStyle w:val="Bullet3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5"/>
  </w:num>
  <w:num w:numId="3">
    <w:abstractNumId w:val="5"/>
  </w:num>
  <w:num w:numId="4">
    <w:abstractNumId w:val="17"/>
  </w:num>
  <w:num w:numId="5">
    <w:abstractNumId w:val="4"/>
  </w:num>
  <w:num w:numId="6">
    <w:abstractNumId w:val="12"/>
  </w:num>
  <w:num w:numId="7">
    <w:abstractNumId w:val="13"/>
  </w:num>
  <w:num w:numId="8">
    <w:abstractNumId w:val="1"/>
  </w:num>
  <w:num w:numId="9">
    <w:abstractNumId w:val="6"/>
  </w:num>
  <w:num w:numId="10">
    <w:abstractNumId w:val="2"/>
  </w:num>
  <w:num w:numId="11">
    <w:abstractNumId w:val="0"/>
  </w:num>
  <w:num w:numId="12">
    <w:abstractNumId w:val="18"/>
  </w:num>
  <w:num w:numId="13">
    <w:abstractNumId w:val="8"/>
  </w:num>
  <w:num w:numId="14">
    <w:abstractNumId w:val="10"/>
  </w:num>
  <w:num w:numId="15">
    <w:abstractNumId w:val="3"/>
  </w:num>
  <w:num w:numId="16">
    <w:abstractNumId w:val="9"/>
  </w:num>
  <w:num w:numId="17">
    <w:abstractNumId w:val="15"/>
  </w:num>
  <w:num w:numId="18">
    <w:abstractNumId w:val="7"/>
  </w:num>
  <w:num w:numId="19">
    <w:abstractNumId w:val="11"/>
  </w:num>
  <w:num w:numId="20">
    <w:abstractNumId w:val="5"/>
  </w:num>
  <w:num w:numId="21">
    <w:abstractNumId w:val="17"/>
  </w:num>
  <w:num w:numId="22">
    <w:abstractNumId w:val="5"/>
  </w:num>
  <w:num w:numId="23">
    <w:abstractNumId w:val="4"/>
  </w:num>
  <w:num w:numId="24">
    <w:abstractNumId w:val="2"/>
  </w:num>
  <w:num w:numId="25">
    <w:abstractNumId w:val="13"/>
  </w:num>
  <w:num w:numId="26">
    <w:abstractNumId w:val="1"/>
  </w:num>
  <w:num w:numId="27">
    <w:abstractNumId w:val="1"/>
  </w:num>
  <w:num w:numId="28">
    <w:abstractNumId w:val="6"/>
  </w:num>
  <w:num w:numId="29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ctiveWritingStyle w:appName="MSWord" w:lang="en-GB" w:vendorID="64" w:dllVersion="131078" w:nlCheck="1" w:checkStyle="1"/>
  <w:activeWritingStyle w:appName="MSWord" w:lang="en-US" w:vendorID="64" w:dllVersion="131078" w:nlCheck="1" w:checkStyle="0"/>
  <w:activeWritingStyle w:appName="MSWord" w:lang="en-AU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2sDA3MDQysDQ0NDVU0lEKTi0uzszPAykwMq8FAJ/fToEtAAAA"/>
  </w:docVars>
  <w:rsids>
    <w:rsidRoot w:val="00B15057"/>
    <w:rsid w:val="00001467"/>
    <w:rsid w:val="00001F1F"/>
    <w:rsid w:val="00002163"/>
    <w:rsid w:val="000025E2"/>
    <w:rsid w:val="00002DD2"/>
    <w:rsid w:val="00003230"/>
    <w:rsid w:val="00003883"/>
    <w:rsid w:val="000041F0"/>
    <w:rsid w:val="00004AED"/>
    <w:rsid w:val="00005DCF"/>
    <w:rsid w:val="00007622"/>
    <w:rsid w:val="00007638"/>
    <w:rsid w:val="00011329"/>
    <w:rsid w:val="00011383"/>
    <w:rsid w:val="0001184C"/>
    <w:rsid w:val="00013193"/>
    <w:rsid w:val="00015DDA"/>
    <w:rsid w:val="000168F9"/>
    <w:rsid w:val="00017A69"/>
    <w:rsid w:val="0002008B"/>
    <w:rsid w:val="000219D2"/>
    <w:rsid w:val="0002323F"/>
    <w:rsid w:val="0002329C"/>
    <w:rsid w:val="000238F3"/>
    <w:rsid w:val="00026A87"/>
    <w:rsid w:val="0003019A"/>
    <w:rsid w:val="00030482"/>
    <w:rsid w:val="00030B88"/>
    <w:rsid w:val="00031602"/>
    <w:rsid w:val="00031DA4"/>
    <w:rsid w:val="0003301F"/>
    <w:rsid w:val="000332B1"/>
    <w:rsid w:val="00033C4B"/>
    <w:rsid w:val="00034B67"/>
    <w:rsid w:val="000355BD"/>
    <w:rsid w:val="000356E8"/>
    <w:rsid w:val="000364B6"/>
    <w:rsid w:val="000364EF"/>
    <w:rsid w:val="000374AA"/>
    <w:rsid w:val="0003793E"/>
    <w:rsid w:val="00040075"/>
    <w:rsid w:val="000411F4"/>
    <w:rsid w:val="000422F6"/>
    <w:rsid w:val="000429BE"/>
    <w:rsid w:val="00043D68"/>
    <w:rsid w:val="000464E6"/>
    <w:rsid w:val="000479D9"/>
    <w:rsid w:val="00047F0B"/>
    <w:rsid w:val="00050B25"/>
    <w:rsid w:val="00051F12"/>
    <w:rsid w:val="000522F1"/>
    <w:rsid w:val="00052738"/>
    <w:rsid w:val="0005344E"/>
    <w:rsid w:val="000544C1"/>
    <w:rsid w:val="00055598"/>
    <w:rsid w:val="00055663"/>
    <w:rsid w:val="00056400"/>
    <w:rsid w:val="00057E2C"/>
    <w:rsid w:val="00060F01"/>
    <w:rsid w:val="000611AA"/>
    <w:rsid w:val="00062148"/>
    <w:rsid w:val="000623CC"/>
    <w:rsid w:val="000629C0"/>
    <w:rsid w:val="00063369"/>
    <w:rsid w:val="000634DE"/>
    <w:rsid w:val="00064508"/>
    <w:rsid w:val="00064816"/>
    <w:rsid w:val="00064BA1"/>
    <w:rsid w:val="00065B88"/>
    <w:rsid w:val="0006621E"/>
    <w:rsid w:val="0006687C"/>
    <w:rsid w:val="00067603"/>
    <w:rsid w:val="000678F0"/>
    <w:rsid w:val="000704FD"/>
    <w:rsid w:val="000706F8"/>
    <w:rsid w:val="00072AE4"/>
    <w:rsid w:val="00072DEB"/>
    <w:rsid w:val="00073DF9"/>
    <w:rsid w:val="00075F89"/>
    <w:rsid w:val="000779B5"/>
    <w:rsid w:val="00080928"/>
    <w:rsid w:val="00082353"/>
    <w:rsid w:val="0008327E"/>
    <w:rsid w:val="0008334F"/>
    <w:rsid w:val="00083475"/>
    <w:rsid w:val="00084086"/>
    <w:rsid w:val="00086435"/>
    <w:rsid w:val="00086DB2"/>
    <w:rsid w:val="000905BC"/>
    <w:rsid w:val="00090CAB"/>
    <w:rsid w:val="00090EA4"/>
    <w:rsid w:val="0009106A"/>
    <w:rsid w:val="00091AB8"/>
    <w:rsid w:val="00093517"/>
    <w:rsid w:val="00094485"/>
    <w:rsid w:val="000959B5"/>
    <w:rsid w:val="00095A32"/>
    <w:rsid w:val="00096DC6"/>
    <w:rsid w:val="00096E38"/>
    <w:rsid w:val="000979CA"/>
    <w:rsid w:val="00097E0F"/>
    <w:rsid w:val="000A061D"/>
    <w:rsid w:val="000A137D"/>
    <w:rsid w:val="000A2187"/>
    <w:rsid w:val="000A31E2"/>
    <w:rsid w:val="000A3220"/>
    <w:rsid w:val="000A5E1F"/>
    <w:rsid w:val="000A76C8"/>
    <w:rsid w:val="000B0008"/>
    <w:rsid w:val="000B0B59"/>
    <w:rsid w:val="000B0F74"/>
    <w:rsid w:val="000B1669"/>
    <w:rsid w:val="000B1674"/>
    <w:rsid w:val="000B2629"/>
    <w:rsid w:val="000B2F88"/>
    <w:rsid w:val="000B3564"/>
    <w:rsid w:val="000B3773"/>
    <w:rsid w:val="000B389D"/>
    <w:rsid w:val="000B535F"/>
    <w:rsid w:val="000B5921"/>
    <w:rsid w:val="000B633B"/>
    <w:rsid w:val="000B6655"/>
    <w:rsid w:val="000B6CD1"/>
    <w:rsid w:val="000B7EC5"/>
    <w:rsid w:val="000C055D"/>
    <w:rsid w:val="000C0783"/>
    <w:rsid w:val="000C0E39"/>
    <w:rsid w:val="000C199A"/>
    <w:rsid w:val="000C1A77"/>
    <w:rsid w:val="000C23E3"/>
    <w:rsid w:val="000C30DC"/>
    <w:rsid w:val="000C36B2"/>
    <w:rsid w:val="000C4D5F"/>
    <w:rsid w:val="000C59E1"/>
    <w:rsid w:val="000C6DA2"/>
    <w:rsid w:val="000C7C27"/>
    <w:rsid w:val="000D3B8A"/>
    <w:rsid w:val="000D43BB"/>
    <w:rsid w:val="000D4892"/>
    <w:rsid w:val="000D4E3E"/>
    <w:rsid w:val="000D55E0"/>
    <w:rsid w:val="000D5B6C"/>
    <w:rsid w:val="000D7810"/>
    <w:rsid w:val="000E1D44"/>
    <w:rsid w:val="000E3653"/>
    <w:rsid w:val="000E41E7"/>
    <w:rsid w:val="000E4F65"/>
    <w:rsid w:val="000E5866"/>
    <w:rsid w:val="000E6229"/>
    <w:rsid w:val="000E749E"/>
    <w:rsid w:val="000F01DE"/>
    <w:rsid w:val="000F3442"/>
    <w:rsid w:val="000F36AD"/>
    <w:rsid w:val="000F375B"/>
    <w:rsid w:val="000F3D79"/>
    <w:rsid w:val="000F63B4"/>
    <w:rsid w:val="000F6D8B"/>
    <w:rsid w:val="000F7562"/>
    <w:rsid w:val="000F7DE7"/>
    <w:rsid w:val="001002E3"/>
    <w:rsid w:val="00100BFF"/>
    <w:rsid w:val="00102E10"/>
    <w:rsid w:val="0010368E"/>
    <w:rsid w:val="001037DA"/>
    <w:rsid w:val="00103A37"/>
    <w:rsid w:val="00104A19"/>
    <w:rsid w:val="00104F85"/>
    <w:rsid w:val="001050C1"/>
    <w:rsid w:val="00106C74"/>
    <w:rsid w:val="00106D36"/>
    <w:rsid w:val="00107537"/>
    <w:rsid w:val="001101E0"/>
    <w:rsid w:val="00110F52"/>
    <w:rsid w:val="00111352"/>
    <w:rsid w:val="0011160B"/>
    <w:rsid w:val="00112A56"/>
    <w:rsid w:val="00112DE3"/>
    <w:rsid w:val="0011405E"/>
    <w:rsid w:val="0011612D"/>
    <w:rsid w:val="00116194"/>
    <w:rsid w:val="001167B5"/>
    <w:rsid w:val="00117B0C"/>
    <w:rsid w:val="00117DF1"/>
    <w:rsid w:val="00117DF8"/>
    <w:rsid w:val="00120B77"/>
    <w:rsid w:val="001212C1"/>
    <w:rsid w:val="001221E6"/>
    <w:rsid w:val="001225B5"/>
    <w:rsid w:val="00122A8B"/>
    <w:rsid w:val="00122C4F"/>
    <w:rsid w:val="001232CF"/>
    <w:rsid w:val="00123824"/>
    <w:rsid w:val="00123984"/>
    <w:rsid w:val="00125130"/>
    <w:rsid w:val="00125B9F"/>
    <w:rsid w:val="00125D0B"/>
    <w:rsid w:val="00125E40"/>
    <w:rsid w:val="0013027A"/>
    <w:rsid w:val="00130525"/>
    <w:rsid w:val="0013193B"/>
    <w:rsid w:val="00132E89"/>
    <w:rsid w:val="00133C1F"/>
    <w:rsid w:val="001348D7"/>
    <w:rsid w:val="0013498D"/>
    <w:rsid w:val="0013508D"/>
    <w:rsid w:val="00135465"/>
    <w:rsid w:val="001357DF"/>
    <w:rsid w:val="00135C00"/>
    <w:rsid w:val="00136219"/>
    <w:rsid w:val="00137559"/>
    <w:rsid w:val="0014014D"/>
    <w:rsid w:val="001401B2"/>
    <w:rsid w:val="001401BB"/>
    <w:rsid w:val="00140573"/>
    <w:rsid w:val="00145344"/>
    <w:rsid w:val="001455E1"/>
    <w:rsid w:val="0014560A"/>
    <w:rsid w:val="00147A28"/>
    <w:rsid w:val="00150D0A"/>
    <w:rsid w:val="001513C5"/>
    <w:rsid w:val="001532D8"/>
    <w:rsid w:val="001568C9"/>
    <w:rsid w:val="00156BF1"/>
    <w:rsid w:val="00160A68"/>
    <w:rsid w:val="0016256D"/>
    <w:rsid w:val="00162676"/>
    <w:rsid w:val="00162CB5"/>
    <w:rsid w:val="00163699"/>
    <w:rsid w:val="00167E70"/>
    <w:rsid w:val="00170962"/>
    <w:rsid w:val="00171051"/>
    <w:rsid w:val="0017134E"/>
    <w:rsid w:val="00171A8B"/>
    <w:rsid w:val="00171E12"/>
    <w:rsid w:val="00171F98"/>
    <w:rsid w:val="00172593"/>
    <w:rsid w:val="00173CA5"/>
    <w:rsid w:val="001766DB"/>
    <w:rsid w:val="00176C04"/>
    <w:rsid w:val="0017733D"/>
    <w:rsid w:val="00177D9C"/>
    <w:rsid w:val="00180863"/>
    <w:rsid w:val="00182300"/>
    <w:rsid w:val="0018301A"/>
    <w:rsid w:val="001830B6"/>
    <w:rsid w:val="00184231"/>
    <w:rsid w:val="00185225"/>
    <w:rsid w:val="00185858"/>
    <w:rsid w:val="001858A6"/>
    <w:rsid w:val="0018675A"/>
    <w:rsid w:val="001872CB"/>
    <w:rsid w:val="0018769F"/>
    <w:rsid w:val="00190E83"/>
    <w:rsid w:val="001913E1"/>
    <w:rsid w:val="00192BC6"/>
    <w:rsid w:val="00193D88"/>
    <w:rsid w:val="001940A3"/>
    <w:rsid w:val="00194114"/>
    <w:rsid w:val="0019459F"/>
    <w:rsid w:val="00194A5C"/>
    <w:rsid w:val="00194E27"/>
    <w:rsid w:val="0019570A"/>
    <w:rsid w:val="001957EF"/>
    <w:rsid w:val="001A02B3"/>
    <w:rsid w:val="001A1708"/>
    <w:rsid w:val="001A44A2"/>
    <w:rsid w:val="001A63E6"/>
    <w:rsid w:val="001A6761"/>
    <w:rsid w:val="001B1910"/>
    <w:rsid w:val="001B254B"/>
    <w:rsid w:val="001B3FD9"/>
    <w:rsid w:val="001B41BC"/>
    <w:rsid w:val="001B4840"/>
    <w:rsid w:val="001B56DF"/>
    <w:rsid w:val="001B5ED9"/>
    <w:rsid w:val="001B76A3"/>
    <w:rsid w:val="001B7DB0"/>
    <w:rsid w:val="001C2312"/>
    <w:rsid w:val="001C7251"/>
    <w:rsid w:val="001D375A"/>
    <w:rsid w:val="001D40F3"/>
    <w:rsid w:val="001D4B70"/>
    <w:rsid w:val="001D70BE"/>
    <w:rsid w:val="001D7A15"/>
    <w:rsid w:val="001D7B0C"/>
    <w:rsid w:val="001D7C3C"/>
    <w:rsid w:val="001E0808"/>
    <w:rsid w:val="001E1CE9"/>
    <w:rsid w:val="001E26A1"/>
    <w:rsid w:val="001E3C12"/>
    <w:rsid w:val="001E4BBC"/>
    <w:rsid w:val="001E5A69"/>
    <w:rsid w:val="001E5C0A"/>
    <w:rsid w:val="001E61FE"/>
    <w:rsid w:val="001E7389"/>
    <w:rsid w:val="001E7665"/>
    <w:rsid w:val="001E773D"/>
    <w:rsid w:val="001E7B7B"/>
    <w:rsid w:val="001F117E"/>
    <w:rsid w:val="001F1513"/>
    <w:rsid w:val="001F26F8"/>
    <w:rsid w:val="001F272E"/>
    <w:rsid w:val="001F331F"/>
    <w:rsid w:val="001F48C8"/>
    <w:rsid w:val="001F48D4"/>
    <w:rsid w:val="001F6F74"/>
    <w:rsid w:val="001F78C2"/>
    <w:rsid w:val="00201266"/>
    <w:rsid w:val="00202B95"/>
    <w:rsid w:val="00203011"/>
    <w:rsid w:val="00207A56"/>
    <w:rsid w:val="00207E74"/>
    <w:rsid w:val="00210DDD"/>
    <w:rsid w:val="00212894"/>
    <w:rsid w:val="00215B27"/>
    <w:rsid w:val="0021601F"/>
    <w:rsid w:val="0021602F"/>
    <w:rsid w:val="002167BC"/>
    <w:rsid w:val="00220339"/>
    <w:rsid w:val="002211A1"/>
    <w:rsid w:val="0022374B"/>
    <w:rsid w:val="00225CD4"/>
    <w:rsid w:val="00232823"/>
    <w:rsid w:val="002336FF"/>
    <w:rsid w:val="00235858"/>
    <w:rsid w:val="00235910"/>
    <w:rsid w:val="00236CC1"/>
    <w:rsid w:val="00237519"/>
    <w:rsid w:val="00237C9E"/>
    <w:rsid w:val="0024040F"/>
    <w:rsid w:val="00241E38"/>
    <w:rsid w:val="002432F8"/>
    <w:rsid w:val="0024433D"/>
    <w:rsid w:val="0024519A"/>
    <w:rsid w:val="00245231"/>
    <w:rsid w:val="002477CE"/>
    <w:rsid w:val="00250126"/>
    <w:rsid w:val="00252DEC"/>
    <w:rsid w:val="00253F18"/>
    <w:rsid w:val="0025420E"/>
    <w:rsid w:val="00255300"/>
    <w:rsid w:val="002562DC"/>
    <w:rsid w:val="002574AB"/>
    <w:rsid w:val="002579D3"/>
    <w:rsid w:val="00260113"/>
    <w:rsid w:val="002620AE"/>
    <w:rsid w:val="00265CFA"/>
    <w:rsid w:val="0026644F"/>
    <w:rsid w:val="0026658D"/>
    <w:rsid w:val="002700C8"/>
    <w:rsid w:val="002705DD"/>
    <w:rsid w:val="00270CF8"/>
    <w:rsid w:val="00272CCE"/>
    <w:rsid w:val="00272D20"/>
    <w:rsid w:val="00273010"/>
    <w:rsid w:val="00273286"/>
    <w:rsid w:val="00273877"/>
    <w:rsid w:val="002742F3"/>
    <w:rsid w:val="00274F06"/>
    <w:rsid w:val="002773F3"/>
    <w:rsid w:val="00277C7E"/>
    <w:rsid w:val="00280846"/>
    <w:rsid w:val="00280AF3"/>
    <w:rsid w:val="002817E0"/>
    <w:rsid w:val="00281853"/>
    <w:rsid w:val="00281A9F"/>
    <w:rsid w:val="00281E8A"/>
    <w:rsid w:val="00282D7C"/>
    <w:rsid w:val="002830F8"/>
    <w:rsid w:val="002833D7"/>
    <w:rsid w:val="00283DA1"/>
    <w:rsid w:val="002842D5"/>
    <w:rsid w:val="002845E3"/>
    <w:rsid w:val="00284718"/>
    <w:rsid w:val="002848F4"/>
    <w:rsid w:val="0028535A"/>
    <w:rsid w:val="00286ACF"/>
    <w:rsid w:val="00287661"/>
    <w:rsid w:val="00290D26"/>
    <w:rsid w:val="002925C2"/>
    <w:rsid w:val="002941EC"/>
    <w:rsid w:val="00294489"/>
    <w:rsid w:val="00297263"/>
    <w:rsid w:val="00297780"/>
    <w:rsid w:val="002A036D"/>
    <w:rsid w:val="002A0CE7"/>
    <w:rsid w:val="002A0DF1"/>
    <w:rsid w:val="002A1175"/>
    <w:rsid w:val="002A1A79"/>
    <w:rsid w:val="002A2CF2"/>
    <w:rsid w:val="002A5042"/>
    <w:rsid w:val="002A5877"/>
    <w:rsid w:val="002A62C5"/>
    <w:rsid w:val="002A75C1"/>
    <w:rsid w:val="002B08EC"/>
    <w:rsid w:val="002B0C36"/>
    <w:rsid w:val="002B115F"/>
    <w:rsid w:val="002B1704"/>
    <w:rsid w:val="002B4083"/>
    <w:rsid w:val="002B4B09"/>
    <w:rsid w:val="002B77AC"/>
    <w:rsid w:val="002C0469"/>
    <w:rsid w:val="002C0637"/>
    <w:rsid w:val="002C0CEC"/>
    <w:rsid w:val="002C2A55"/>
    <w:rsid w:val="002C3BD3"/>
    <w:rsid w:val="002C6228"/>
    <w:rsid w:val="002D25B0"/>
    <w:rsid w:val="002D27FD"/>
    <w:rsid w:val="002D406C"/>
    <w:rsid w:val="002D5213"/>
    <w:rsid w:val="002D5362"/>
    <w:rsid w:val="002D57B7"/>
    <w:rsid w:val="002D5F12"/>
    <w:rsid w:val="002D5F8A"/>
    <w:rsid w:val="002D63C1"/>
    <w:rsid w:val="002D73F3"/>
    <w:rsid w:val="002D7891"/>
    <w:rsid w:val="002D793E"/>
    <w:rsid w:val="002D794B"/>
    <w:rsid w:val="002E082D"/>
    <w:rsid w:val="002E088C"/>
    <w:rsid w:val="002E1732"/>
    <w:rsid w:val="002E2C46"/>
    <w:rsid w:val="002E5163"/>
    <w:rsid w:val="002E5C63"/>
    <w:rsid w:val="002E640D"/>
    <w:rsid w:val="002E6850"/>
    <w:rsid w:val="002E6A01"/>
    <w:rsid w:val="002E729A"/>
    <w:rsid w:val="002F0449"/>
    <w:rsid w:val="002F09C5"/>
    <w:rsid w:val="002F0D56"/>
    <w:rsid w:val="002F2263"/>
    <w:rsid w:val="002F3EB7"/>
    <w:rsid w:val="002F4D4A"/>
    <w:rsid w:val="002F59A1"/>
    <w:rsid w:val="002F73A7"/>
    <w:rsid w:val="002F7EC1"/>
    <w:rsid w:val="00300C6E"/>
    <w:rsid w:val="00301415"/>
    <w:rsid w:val="00302006"/>
    <w:rsid w:val="00303170"/>
    <w:rsid w:val="00303374"/>
    <w:rsid w:val="0030469B"/>
    <w:rsid w:val="0030535A"/>
    <w:rsid w:val="00307468"/>
    <w:rsid w:val="003079E6"/>
    <w:rsid w:val="00310A10"/>
    <w:rsid w:val="00311945"/>
    <w:rsid w:val="003119BD"/>
    <w:rsid w:val="00311AE6"/>
    <w:rsid w:val="00315C60"/>
    <w:rsid w:val="00315F58"/>
    <w:rsid w:val="00316534"/>
    <w:rsid w:val="0031699D"/>
    <w:rsid w:val="003176B5"/>
    <w:rsid w:val="00317877"/>
    <w:rsid w:val="003219B3"/>
    <w:rsid w:val="00322A60"/>
    <w:rsid w:val="00323272"/>
    <w:rsid w:val="003238F3"/>
    <w:rsid w:val="00324895"/>
    <w:rsid w:val="00327A39"/>
    <w:rsid w:val="0033296D"/>
    <w:rsid w:val="00332F12"/>
    <w:rsid w:val="00333CD2"/>
    <w:rsid w:val="00333EA6"/>
    <w:rsid w:val="0033461D"/>
    <w:rsid w:val="00335CED"/>
    <w:rsid w:val="00336313"/>
    <w:rsid w:val="00340512"/>
    <w:rsid w:val="003416E5"/>
    <w:rsid w:val="00342299"/>
    <w:rsid w:val="00342358"/>
    <w:rsid w:val="00343D0C"/>
    <w:rsid w:val="00344993"/>
    <w:rsid w:val="003450CF"/>
    <w:rsid w:val="00345205"/>
    <w:rsid w:val="0034557B"/>
    <w:rsid w:val="00346220"/>
    <w:rsid w:val="00346BB0"/>
    <w:rsid w:val="0034730D"/>
    <w:rsid w:val="00351FE0"/>
    <w:rsid w:val="00352C6F"/>
    <w:rsid w:val="00352C70"/>
    <w:rsid w:val="00353FA4"/>
    <w:rsid w:val="00356452"/>
    <w:rsid w:val="003564E3"/>
    <w:rsid w:val="00356C50"/>
    <w:rsid w:val="00357AC2"/>
    <w:rsid w:val="003605AE"/>
    <w:rsid w:val="00360917"/>
    <w:rsid w:val="00362A95"/>
    <w:rsid w:val="00363B1C"/>
    <w:rsid w:val="00364C36"/>
    <w:rsid w:val="00365945"/>
    <w:rsid w:val="00365DC2"/>
    <w:rsid w:val="00366131"/>
    <w:rsid w:val="00366557"/>
    <w:rsid w:val="00367BCF"/>
    <w:rsid w:val="00371557"/>
    <w:rsid w:val="0037166E"/>
    <w:rsid w:val="00371699"/>
    <w:rsid w:val="00371ACC"/>
    <w:rsid w:val="0037269B"/>
    <w:rsid w:val="00372FA4"/>
    <w:rsid w:val="003749AF"/>
    <w:rsid w:val="00376855"/>
    <w:rsid w:val="003769AF"/>
    <w:rsid w:val="003805C5"/>
    <w:rsid w:val="00380837"/>
    <w:rsid w:val="00380CE3"/>
    <w:rsid w:val="003810C2"/>
    <w:rsid w:val="00381F6C"/>
    <w:rsid w:val="00382D27"/>
    <w:rsid w:val="0038397C"/>
    <w:rsid w:val="0038469A"/>
    <w:rsid w:val="00384BD3"/>
    <w:rsid w:val="00386938"/>
    <w:rsid w:val="00386CB5"/>
    <w:rsid w:val="00391203"/>
    <w:rsid w:val="003915AA"/>
    <w:rsid w:val="00391605"/>
    <w:rsid w:val="00393779"/>
    <w:rsid w:val="003A1087"/>
    <w:rsid w:val="003A1AA5"/>
    <w:rsid w:val="003A214D"/>
    <w:rsid w:val="003A3933"/>
    <w:rsid w:val="003A4880"/>
    <w:rsid w:val="003A6750"/>
    <w:rsid w:val="003A7062"/>
    <w:rsid w:val="003A7DCD"/>
    <w:rsid w:val="003B0240"/>
    <w:rsid w:val="003B0FF8"/>
    <w:rsid w:val="003B3A14"/>
    <w:rsid w:val="003B3CE5"/>
    <w:rsid w:val="003B5278"/>
    <w:rsid w:val="003B6510"/>
    <w:rsid w:val="003B651D"/>
    <w:rsid w:val="003B6595"/>
    <w:rsid w:val="003C0F19"/>
    <w:rsid w:val="003C3538"/>
    <w:rsid w:val="003C35A3"/>
    <w:rsid w:val="003C438C"/>
    <w:rsid w:val="003C4417"/>
    <w:rsid w:val="003C6817"/>
    <w:rsid w:val="003D3A8D"/>
    <w:rsid w:val="003D4608"/>
    <w:rsid w:val="003D485A"/>
    <w:rsid w:val="003D6739"/>
    <w:rsid w:val="003D6FC8"/>
    <w:rsid w:val="003D72E7"/>
    <w:rsid w:val="003E14C6"/>
    <w:rsid w:val="003E192C"/>
    <w:rsid w:val="003E1F8D"/>
    <w:rsid w:val="003E4D5F"/>
    <w:rsid w:val="003E539A"/>
    <w:rsid w:val="003E5588"/>
    <w:rsid w:val="003E62FA"/>
    <w:rsid w:val="003E6309"/>
    <w:rsid w:val="003E6BEE"/>
    <w:rsid w:val="003F0304"/>
    <w:rsid w:val="003F1C3D"/>
    <w:rsid w:val="003F2A6B"/>
    <w:rsid w:val="003F2D1A"/>
    <w:rsid w:val="003F361E"/>
    <w:rsid w:val="003F3E5A"/>
    <w:rsid w:val="003F504A"/>
    <w:rsid w:val="003F5617"/>
    <w:rsid w:val="003F6F05"/>
    <w:rsid w:val="003F797C"/>
    <w:rsid w:val="00400298"/>
    <w:rsid w:val="004007BE"/>
    <w:rsid w:val="00401149"/>
    <w:rsid w:val="00401A3B"/>
    <w:rsid w:val="00401E2C"/>
    <w:rsid w:val="00403512"/>
    <w:rsid w:val="00403E4D"/>
    <w:rsid w:val="00405B09"/>
    <w:rsid w:val="00405DC3"/>
    <w:rsid w:val="00406462"/>
    <w:rsid w:val="004114D3"/>
    <w:rsid w:val="00411FCA"/>
    <w:rsid w:val="0041259B"/>
    <w:rsid w:val="0041397A"/>
    <w:rsid w:val="004140A0"/>
    <w:rsid w:val="00415B40"/>
    <w:rsid w:val="004208AA"/>
    <w:rsid w:val="004219C3"/>
    <w:rsid w:val="00422157"/>
    <w:rsid w:val="00423075"/>
    <w:rsid w:val="00423BF1"/>
    <w:rsid w:val="0042501D"/>
    <w:rsid w:val="0042532C"/>
    <w:rsid w:val="004255AA"/>
    <w:rsid w:val="00426C46"/>
    <w:rsid w:val="004275F8"/>
    <w:rsid w:val="00430127"/>
    <w:rsid w:val="00432207"/>
    <w:rsid w:val="0043261C"/>
    <w:rsid w:val="004326C3"/>
    <w:rsid w:val="00433C17"/>
    <w:rsid w:val="00436DA4"/>
    <w:rsid w:val="00436E0B"/>
    <w:rsid w:val="00440E44"/>
    <w:rsid w:val="00442229"/>
    <w:rsid w:val="004423A0"/>
    <w:rsid w:val="00442957"/>
    <w:rsid w:val="004433F1"/>
    <w:rsid w:val="00443971"/>
    <w:rsid w:val="00444371"/>
    <w:rsid w:val="004457CA"/>
    <w:rsid w:val="004469D8"/>
    <w:rsid w:val="00447C13"/>
    <w:rsid w:val="00451650"/>
    <w:rsid w:val="00452F44"/>
    <w:rsid w:val="00454146"/>
    <w:rsid w:val="004543D0"/>
    <w:rsid w:val="00456637"/>
    <w:rsid w:val="004567D5"/>
    <w:rsid w:val="00461A60"/>
    <w:rsid w:val="0046227E"/>
    <w:rsid w:val="00462EEB"/>
    <w:rsid w:val="0046372E"/>
    <w:rsid w:val="00465988"/>
    <w:rsid w:val="00466042"/>
    <w:rsid w:val="00466207"/>
    <w:rsid w:val="00466BA1"/>
    <w:rsid w:val="00466E81"/>
    <w:rsid w:val="004672AD"/>
    <w:rsid w:val="0046783B"/>
    <w:rsid w:val="004708A4"/>
    <w:rsid w:val="004714EC"/>
    <w:rsid w:val="00474CEF"/>
    <w:rsid w:val="00480352"/>
    <w:rsid w:val="004806A9"/>
    <w:rsid w:val="00480CCA"/>
    <w:rsid w:val="00480EED"/>
    <w:rsid w:val="004814A1"/>
    <w:rsid w:val="00481744"/>
    <w:rsid w:val="00481843"/>
    <w:rsid w:val="004819D3"/>
    <w:rsid w:val="00482DCB"/>
    <w:rsid w:val="00483AF2"/>
    <w:rsid w:val="00484B22"/>
    <w:rsid w:val="00484BEE"/>
    <w:rsid w:val="00484DBD"/>
    <w:rsid w:val="004854DF"/>
    <w:rsid w:val="004857C7"/>
    <w:rsid w:val="00485E04"/>
    <w:rsid w:val="00486B9E"/>
    <w:rsid w:val="00487554"/>
    <w:rsid w:val="00491AE5"/>
    <w:rsid w:val="00492AA4"/>
    <w:rsid w:val="0049302E"/>
    <w:rsid w:val="00493AC3"/>
    <w:rsid w:val="00495490"/>
    <w:rsid w:val="00497E33"/>
    <w:rsid w:val="004A1890"/>
    <w:rsid w:val="004A44B7"/>
    <w:rsid w:val="004A4AEF"/>
    <w:rsid w:val="004A674D"/>
    <w:rsid w:val="004A691C"/>
    <w:rsid w:val="004A79EC"/>
    <w:rsid w:val="004A7A7C"/>
    <w:rsid w:val="004A7D57"/>
    <w:rsid w:val="004B3827"/>
    <w:rsid w:val="004B4BF8"/>
    <w:rsid w:val="004B5197"/>
    <w:rsid w:val="004B573A"/>
    <w:rsid w:val="004B5A11"/>
    <w:rsid w:val="004B7236"/>
    <w:rsid w:val="004C1667"/>
    <w:rsid w:val="004C1A15"/>
    <w:rsid w:val="004C3185"/>
    <w:rsid w:val="004C3B20"/>
    <w:rsid w:val="004C4080"/>
    <w:rsid w:val="004C4C26"/>
    <w:rsid w:val="004C5C10"/>
    <w:rsid w:val="004C6E9B"/>
    <w:rsid w:val="004C7612"/>
    <w:rsid w:val="004C7A36"/>
    <w:rsid w:val="004D0013"/>
    <w:rsid w:val="004D1314"/>
    <w:rsid w:val="004D14D3"/>
    <w:rsid w:val="004D426B"/>
    <w:rsid w:val="004D6781"/>
    <w:rsid w:val="004E00A4"/>
    <w:rsid w:val="004E05EA"/>
    <w:rsid w:val="004E1F00"/>
    <w:rsid w:val="004E2054"/>
    <w:rsid w:val="004E2BB3"/>
    <w:rsid w:val="004E4DE6"/>
    <w:rsid w:val="004E4EF9"/>
    <w:rsid w:val="004E524B"/>
    <w:rsid w:val="004E5D0D"/>
    <w:rsid w:val="004E60E1"/>
    <w:rsid w:val="004E63FB"/>
    <w:rsid w:val="004E76B4"/>
    <w:rsid w:val="004F00A1"/>
    <w:rsid w:val="004F0B86"/>
    <w:rsid w:val="004F2584"/>
    <w:rsid w:val="004F5F2D"/>
    <w:rsid w:val="004F6162"/>
    <w:rsid w:val="004F6732"/>
    <w:rsid w:val="004F7018"/>
    <w:rsid w:val="004F770B"/>
    <w:rsid w:val="00500670"/>
    <w:rsid w:val="005012DB"/>
    <w:rsid w:val="005018FF"/>
    <w:rsid w:val="00501F5B"/>
    <w:rsid w:val="00502551"/>
    <w:rsid w:val="00505D9C"/>
    <w:rsid w:val="00506671"/>
    <w:rsid w:val="0050697A"/>
    <w:rsid w:val="00506993"/>
    <w:rsid w:val="005070F5"/>
    <w:rsid w:val="0050799E"/>
    <w:rsid w:val="00510706"/>
    <w:rsid w:val="005131D7"/>
    <w:rsid w:val="00513524"/>
    <w:rsid w:val="00514559"/>
    <w:rsid w:val="00515BBA"/>
    <w:rsid w:val="00516D7C"/>
    <w:rsid w:val="005207C9"/>
    <w:rsid w:val="00523C8F"/>
    <w:rsid w:val="00523F0A"/>
    <w:rsid w:val="00525B84"/>
    <w:rsid w:val="0052635E"/>
    <w:rsid w:val="00527905"/>
    <w:rsid w:val="00530081"/>
    <w:rsid w:val="0053050E"/>
    <w:rsid w:val="00531E2F"/>
    <w:rsid w:val="005325F5"/>
    <w:rsid w:val="00532990"/>
    <w:rsid w:val="00534348"/>
    <w:rsid w:val="00534BEC"/>
    <w:rsid w:val="0053543E"/>
    <w:rsid w:val="00536357"/>
    <w:rsid w:val="005370E6"/>
    <w:rsid w:val="00537EE4"/>
    <w:rsid w:val="005413AA"/>
    <w:rsid w:val="0054178E"/>
    <w:rsid w:val="00541A59"/>
    <w:rsid w:val="00542127"/>
    <w:rsid w:val="005424BC"/>
    <w:rsid w:val="005425B2"/>
    <w:rsid w:val="00543242"/>
    <w:rsid w:val="005436AB"/>
    <w:rsid w:val="0054437B"/>
    <w:rsid w:val="0054475E"/>
    <w:rsid w:val="00545F0C"/>
    <w:rsid w:val="00546991"/>
    <w:rsid w:val="00546BCA"/>
    <w:rsid w:val="00547201"/>
    <w:rsid w:val="005502D8"/>
    <w:rsid w:val="00550821"/>
    <w:rsid w:val="00551313"/>
    <w:rsid w:val="0055145E"/>
    <w:rsid w:val="00552365"/>
    <w:rsid w:val="00552E98"/>
    <w:rsid w:val="00553522"/>
    <w:rsid w:val="0055419B"/>
    <w:rsid w:val="00554DD5"/>
    <w:rsid w:val="00555724"/>
    <w:rsid w:val="00555C5D"/>
    <w:rsid w:val="005567AE"/>
    <w:rsid w:val="00557032"/>
    <w:rsid w:val="005575A1"/>
    <w:rsid w:val="005579D4"/>
    <w:rsid w:val="00557ECC"/>
    <w:rsid w:val="0056006D"/>
    <w:rsid w:val="005601C6"/>
    <w:rsid w:val="00560640"/>
    <w:rsid w:val="00560A74"/>
    <w:rsid w:val="00561B6C"/>
    <w:rsid w:val="0056301D"/>
    <w:rsid w:val="005653E8"/>
    <w:rsid w:val="005655A7"/>
    <w:rsid w:val="00570C0A"/>
    <w:rsid w:val="0057236D"/>
    <w:rsid w:val="005729E0"/>
    <w:rsid w:val="00573BCA"/>
    <w:rsid w:val="005746B0"/>
    <w:rsid w:val="00575546"/>
    <w:rsid w:val="0057607D"/>
    <w:rsid w:val="00576157"/>
    <w:rsid w:val="005775EF"/>
    <w:rsid w:val="005801A9"/>
    <w:rsid w:val="0058030A"/>
    <w:rsid w:val="00580411"/>
    <w:rsid w:val="005818DF"/>
    <w:rsid w:val="00581CCA"/>
    <w:rsid w:val="00582D97"/>
    <w:rsid w:val="0058660F"/>
    <w:rsid w:val="0058788C"/>
    <w:rsid w:val="00587FBA"/>
    <w:rsid w:val="00590333"/>
    <w:rsid w:val="005911AD"/>
    <w:rsid w:val="005915D1"/>
    <w:rsid w:val="00591951"/>
    <w:rsid w:val="0059248E"/>
    <w:rsid w:val="0059337F"/>
    <w:rsid w:val="005941C2"/>
    <w:rsid w:val="00594BC2"/>
    <w:rsid w:val="005951EF"/>
    <w:rsid w:val="00595912"/>
    <w:rsid w:val="005A060E"/>
    <w:rsid w:val="005A0B93"/>
    <w:rsid w:val="005A1F53"/>
    <w:rsid w:val="005A4751"/>
    <w:rsid w:val="005A7963"/>
    <w:rsid w:val="005B2D7F"/>
    <w:rsid w:val="005B3122"/>
    <w:rsid w:val="005B4D33"/>
    <w:rsid w:val="005B53B2"/>
    <w:rsid w:val="005B5608"/>
    <w:rsid w:val="005B5FAF"/>
    <w:rsid w:val="005B6DA9"/>
    <w:rsid w:val="005B72C2"/>
    <w:rsid w:val="005B78FF"/>
    <w:rsid w:val="005B7F5C"/>
    <w:rsid w:val="005C0A67"/>
    <w:rsid w:val="005C2201"/>
    <w:rsid w:val="005C299E"/>
    <w:rsid w:val="005C3910"/>
    <w:rsid w:val="005C3E3F"/>
    <w:rsid w:val="005C4D03"/>
    <w:rsid w:val="005C598E"/>
    <w:rsid w:val="005C5F85"/>
    <w:rsid w:val="005C6061"/>
    <w:rsid w:val="005C6328"/>
    <w:rsid w:val="005C73A0"/>
    <w:rsid w:val="005C7759"/>
    <w:rsid w:val="005D01A3"/>
    <w:rsid w:val="005D147A"/>
    <w:rsid w:val="005D1D9D"/>
    <w:rsid w:val="005D4FB3"/>
    <w:rsid w:val="005D6C69"/>
    <w:rsid w:val="005D7E7C"/>
    <w:rsid w:val="005E0890"/>
    <w:rsid w:val="005E2C28"/>
    <w:rsid w:val="005E388F"/>
    <w:rsid w:val="005E3AB0"/>
    <w:rsid w:val="005E51E5"/>
    <w:rsid w:val="005E5D65"/>
    <w:rsid w:val="005E6C1D"/>
    <w:rsid w:val="005E763B"/>
    <w:rsid w:val="005F3FBE"/>
    <w:rsid w:val="005F5E25"/>
    <w:rsid w:val="00601B87"/>
    <w:rsid w:val="0060483D"/>
    <w:rsid w:val="00614B25"/>
    <w:rsid w:val="00615BBC"/>
    <w:rsid w:val="006163B2"/>
    <w:rsid w:val="0061663E"/>
    <w:rsid w:val="00616671"/>
    <w:rsid w:val="00616A71"/>
    <w:rsid w:val="00616BE7"/>
    <w:rsid w:val="00617DCD"/>
    <w:rsid w:val="0062053D"/>
    <w:rsid w:val="00621361"/>
    <w:rsid w:val="006215BE"/>
    <w:rsid w:val="00621DF7"/>
    <w:rsid w:val="00622026"/>
    <w:rsid w:val="00624485"/>
    <w:rsid w:val="0062559D"/>
    <w:rsid w:val="006256E7"/>
    <w:rsid w:val="00630608"/>
    <w:rsid w:val="00630F4E"/>
    <w:rsid w:val="00631991"/>
    <w:rsid w:val="00631C3C"/>
    <w:rsid w:val="0063280A"/>
    <w:rsid w:val="00634F80"/>
    <w:rsid w:val="00636F58"/>
    <w:rsid w:val="00637232"/>
    <w:rsid w:val="006376D9"/>
    <w:rsid w:val="006376EB"/>
    <w:rsid w:val="00640AB0"/>
    <w:rsid w:val="00641022"/>
    <w:rsid w:val="0064159E"/>
    <w:rsid w:val="0064307D"/>
    <w:rsid w:val="00644BBC"/>
    <w:rsid w:val="00645A36"/>
    <w:rsid w:val="0064631F"/>
    <w:rsid w:val="006469D7"/>
    <w:rsid w:val="00647CA3"/>
    <w:rsid w:val="00650515"/>
    <w:rsid w:val="00651CCE"/>
    <w:rsid w:val="006528C4"/>
    <w:rsid w:val="006548EC"/>
    <w:rsid w:val="0065561F"/>
    <w:rsid w:val="006566DF"/>
    <w:rsid w:val="00657167"/>
    <w:rsid w:val="00657194"/>
    <w:rsid w:val="006577D4"/>
    <w:rsid w:val="00660647"/>
    <w:rsid w:val="00661247"/>
    <w:rsid w:val="00661848"/>
    <w:rsid w:val="00662E52"/>
    <w:rsid w:val="00664401"/>
    <w:rsid w:val="00664923"/>
    <w:rsid w:val="00664D8B"/>
    <w:rsid w:val="00666F1D"/>
    <w:rsid w:val="006717D1"/>
    <w:rsid w:val="00672168"/>
    <w:rsid w:val="00672CEC"/>
    <w:rsid w:val="00673313"/>
    <w:rsid w:val="00674227"/>
    <w:rsid w:val="006751AD"/>
    <w:rsid w:val="0067596D"/>
    <w:rsid w:val="00675E6F"/>
    <w:rsid w:val="0067612B"/>
    <w:rsid w:val="00676B9D"/>
    <w:rsid w:val="00680A1D"/>
    <w:rsid w:val="00681680"/>
    <w:rsid w:val="006823F5"/>
    <w:rsid w:val="00683B2D"/>
    <w:rsid w:val="006848FD"/>
    <w:rsid w:val="00685150"/>
    <w:rsid w:val="00685A8E"/>
    <w:rsid w:val="00685B0E"/>
    <w:rsid w:val="00690759"/>
    <w:rsid w:val="00691998"/>
    <w:rsid w:val="00692D4E"/>
    <w:rsid w:val="00693027"/>
    <w:rsid w:val="006937EA"/>
    <w:rsid w:val="00694C90"/>
    <w:rsid w:val="00695111"/>
    <w:rsid w:val="00695995"/>
    <w:rsid w:val="006965D6"/>
    <w:rsid w:val="00696DE1"/>
    <w:rsid w:val="006A09A4"/>
    <w:rsid w:val="006A1928"/>
    <w:rsid w:val="006A1FB1"/>
    <w:rsid w:val="006A257D"/>
    <w:rsid w:val="006A30D1"/>
    <w:rsid w:val="006A32DC"/>
    <w:rsid w:val="006A4105"/>
    <w:rsid w:val="006A433D"/>
    <w:rsid w:val="006A45E6"/>
    <w:rsid w:val="006A70A3"/>
    <w:rsid w:val="006A746B"/>
    <w:rsid w:val="006A7F82"/>
    <w:rsid w:val="006B05CE"/>
    <w:rsid w:val="006B0654"/>
    <w:rsid w:val="006B30CD"/>
    <w:rsid w:val="006B344C"/>
    <w:rsid w:val="006B36DC"/>
    <w:rsid w:val="006B5D04"/>
    <w:rsid w:val="006B5D56"/>
    <w:rsid w:val="006B6712"/>
    <w:rsid w:val="006B68B9"/>
    <w:rsid w:val="006C084D"/>
    <w:rsid w:val="006C14D0"/>
    <w:rsid w:val="006C3293"/>
    <w:rsid w:val="006C4C74"/>
    <w:rsid w:val="006C5369"/>
    <w:rsid w:val="006C74C8"/>
    <w:rsid w:val="006C7C4E"/>
    <w:rsid w:val="006D000E"/>
    <w:rsid w:val="006D2E70"/>
    <w:rsid w:val="006D2FE6"/>
    <w:rsid w:val="006D3B43"/>
    <w:rsid w:val="006D71F2"/>
    <w:rsid w:val="006E13E7"/>
    <w:rsid w:val="006E68A1"/>
    <w:rsid w:val="006F0764"/>
    <w:rsid w:val="006F0FDD"/>
    <w:rsid w:val="006F1828"/>
    <w:rsid w:val="006F1D84"/>
    <w:rsid w:val="006F2443"/>
    <w:rsid w:val="006F25C9"/>
    <w:rsid w:val="006F32F5"/>
    <w:rsid w:val="006F36BE"/>
    <w:rsid w:val="006F3799"/>
    <w:rsid w:val="006F3E99"/>
    <w:rsid w:val="006F52A8"/>
    <w:rsid w:val="006F53BE"/>
    <w:rsid w:val="00700892"/>
    <w:rsid w:val="00701146"/>
    <w:rsid w:val="00702713"/>
    <w:rsid w:val="00703830"/>
    <w:rsid w:val="007038FF"/>
    <w:rsid w:val="007045B7"/>
    <w:rsid w:val="007066CF"/>
    <w:rsid w:val="00710B18"/>
    <w:rsid w:val="007115BB"/>
    <w:rsid w:val="007123BB"/>
    <w:rsid w:val="00713007"/>
    <w:rsid w:val="0071369B"/>
    <w:rsid w:val="00714DE3"/>
    <w:rsid w:val="00715A8D"/>
    <w:rsid w:val="00715CF5"/>
    <w:rsid w:val="00716D03"/>
    <w:rsid w:val="00717694"/>
    <w:rsid w:val="00721F60"/>
    <w:rsid w:val="0072414A"/>
    <w:rsid w:val="00727D75"/>
    <w:rsid w:val="0073052D"/>
    <w:rsid w:val="00731089"/>
    <w:rsid w:val="00732D03"/>
    <w:rsid w:val="00733BF5"/>
    <w:rsid w:val="00734DF3"/>
    <w:rsid w:val="00740586"/>
    <w:rsid w:val="0074080D"/>
    <w:rsid w:val="00740DFA"/>
    <w:rsid w:val="00741926"/>
    <w:rsid w:val="0074226E"/>
    <w:rsid w:val="007438B4"/>
    <w:rsid w:val="00746148"/>
    <w:rsid w:val="00747D35"/>
    <w:rsid w:val="00747E21"/>
    <w:rsid w:val="00750548"/>
    <w:rsid w:val="00751D93"/>
    <w:rsid w:val="0075210D"/>
    <w:rsid w:val="00754EA1"/>
    <w:rsid w:val="00756DBC"/>
    <w:rsid w:val="00757951"/>
    <w:rsid w:val="00757C81"/>
    <w:rsid w:val="00757EC6"/>
    <w:rsid w:val="00760E6E"/>
    <w:rsid w:val="00763BDC"/>
    <w:rsid w:val="00764AD2"/>
    <w:rsid w:val="00765D1C"/>
    <w:rsid w:val="00765FA5"/>
    <w:rsid w:val="0076646F"/>
    <w:rsid w:val="00766BD2"/>
    <w:rsid w:val="00767419"/>
    <w:rsid w:val="00770DBE"/>
    <w:rsid w:val="00771C88"/>
    <w:rsid w:val="00772D3F"/>
    <w:rsid w:val="0077478C"/>
    <w:rsid w:val="00774E80"/>
    <w:rsid w:val="00775BD2"/>
    <w:rsid w:val="00775C27"/>
    <w:rsid w:val="00776F73"/>
    <w:rsid w:val="00777152"/>
    <w:rsid w:val="007810AD"/>
    <w:rsid w:val="00781614"/>
    <w:rsid w:val="00784847"/>
    <w:rsid w:val="007860FE"/>
    <w:rsid w:val="00787A22"/>
    <w:rsid w:val="007904D4"/>
    <w:rsid w:val="00791327"/>
    <w:rsid w:val="00792E3E"/>
    <w:rsid w:val="007930EB"/>
    <w:rsid w:val="0079373F"/>
    <w:rsid w:val="00793892"/>
    <w:rsid w:val="00793ED1"/>
    <w:rsid w:val="007953BA"/>
    <w:rsid w:val="0079545B"/>
    <w:rsid w:val="007965D9"/>
    <w:rsid w:val="007969BB"/>
    <w:rsid w:val="007976C7"/>
    <w:rsid w:val="007A1BF4"/>
    <w:rsid w:val="007A3054"/>
    <w:rsid w:val="007A3AD2"/>
    <w:rsid w:val="007A4CBA"/>
    <w:rsid w:val="007A564C"/>
    <w:rsid w:val="007A5C3A"/>
    <w:rsid w:val="007A61A6"/>
    <w:rsid w:val="007A7187"/>
    <w:rsid w:val="007B2C00"/>
    <w:rsid w:val="007B32D9"/>
    <w:rsid w:val="007B39F5"/>
    <w:rsid w:val="007B3D34"/>
    <w:rsid w:val="007B59FF"/>
    <w:rsid w:val="007B6897"/>
    <w:rsid w:val="007B75B0"/>
    <w:rsid w:val="007C0176"/>
    <w:rsid w:val="007C0402"/>
    <w:rsid w:val="007C146E"/>
    <w:rsid w:val="007C1930"/>
    <w:rsid w:val="007C3C7C"/>
    <w:rsid w:val="007C538B"/>
    <w:rsid w:val="007C6662"/>
    <w:rsid w:val="007C6C1E"/>
    <w:rsid w:val="007C6D41"/>
    <w:rsid w:val="007C75DA"/>
    <w:rsid w:val="007C7B15"/>
    <w:rsid w:val="007C7F4E"/>
    <w:rsid w:val="007D039D"/>
    <w:rsid w:val="007D103A"/>
    <w:rsid w:val="007D128A"/>
    <w:rsid w:val="007D1689"/>
    <w:rsid w:val="007D1A0C"/>
    <w:rsid w:val="007D4157"/>
    <w:rsid w:val="007D4767"/>
    <w:rsid w:val="007D51CB"/>
    <w:rsid w:val="007D6D91"/>
    <w:rsid w:val="007D6E8E"/>
    <w:rsid w:val="007E04EE"/>
    <w:rsid w:val="007E1EE0"/>
    <w:rsid w:val="007E2188"/>
    <w:rsid w:val="007E3425"/>
    <w:rsid w:val="007E532D"/>
    <w:rsid w:val="007E5E3B"/>
    <w:rsid w:val="007E6B0E"/>
    <w:rsid w:val="007E70C3"/>
    <w:rsid w:val="007F1120"/>
    <w:rsid w:val="007F169E"/>
    <w:rsid w:val="007F2620"/>
    <w:rsid w:val="007F2E42"/>
    <w:rsid w:val="007F47EE"/>
    <w:rsid w:val="007F4E65"/>
    <w:rsid w:val="007F56D5"/>
    <w:rsid w:val="007F60AD"/>
    <w:rsid w:val="007F64DA"/>
    <w:rsid w:val="007F64DE"/>
    <w:rsid w:val="007F6ACC"/>
    <w:rsid w:val="007F76B0"/>
    <w:rsid w:val="008000C4"/>
    <w:rsid w:val="0080201D"/>
    <w:rsid w:val="00802326"/>
    <w:rsid w:val="0080324D"/>
    <w:rsid w:val="008032A2"/>
    <w:rsid w:val="0080333C"/>
    <w:rsid w:val="00803657"/>
    <w:rsid w:val="0080397C"/>
    <w:rsid w:val="0080444C"/>
    <w:rsid w:val="0080466D"/>
    <w:rsid w:val="00804902"/>
    <w:rsid w:val="00806D07"/>
    <w:rsid w:val="00807D8D"/>
    <w:rsid w:val="00812B88"/>
    <w:rsid w:val="00813149"/>
    <w:rsid w:val="008134F3"/>
    <w:rsid w:val="00813E77"/>
    <w:rsid w:val="00814385"/>
    <w:rsid w:val="00820F4E"/>
    <w:rsid w:val="00821A6A"/>
    <w:rsid w:val="00823B84"/>
    <w:rsid w:val="00824F10"/>
    <w:rsid w:val="00825393"/>
    <w:rsid w:val="0082683C"/>
    <w:rsid w:val="00826CF1"/>
    <w:rsid w:val="008277E8"/>
    <w:rsid w:val="00827DA3"/>
    <w:rsid w:val="008303B8"/>
    <w:rsid w:val="00830E4C"/>
    <w:rsid w:val="0083165E"/>
    <w:rsid w:val="0083258E"/>
    <w:rsid w:val="0083394F"/>
    <w:rsid w:val="00834CE9"/>
    <w:rsid w:val="00837FC1"/>
    <w:rsid w:val="008405C9"/>
    <w:rsid w:val="008408EF"/>
    <w:rsid w:val="00841947"/>
    <w:rsid w:val="008435B9"/>
    <w:rsid w:val="00843FFA"/>
    <w:rsid w:val="0084406A"/>
    <w:rsid w:val="008459AF"/>
    <w:rsid w:val="00845C2D"/>
    <w:rsid w:val="00846EEE"/>
    <w:rsid w:val="00847071"/>
    <w:rsid w:val="008504A0"/>
    <w:rsid w:val="00850599"/>
    <w:rsid w:val="00850BC9"/>
    <w:rsid w:val="00852882"/>
    <w:rsid w:val="00852BBE"/>
    <w:rsid w:val="00852CE8"/>
    <w:rsid w:val="00853E04"/>
    <w:rsid w:val="00854CEE"/>
    <w:rsid w:val="008559ED"/>
    <w:rsid w:val="008603B3"/>
    <w:rsid w:val="008603EF"/>
    <w:rsid w:val="00860BA1"/>
    <w:rsid w:val="00861FAA"/>
    <w:rsid w:val="0086241D"/>
    <w:rsid w:val="00862C3B"/>
    <w:rsid w:val="0086467C"/>
    <w:rsid w:val="0086488F"/>
    <w:rsid w:val="008657F1"/>
    <w:rsid w:val="00865E9B"/>
    <w:rsid w:val="008665A5"/>
    <w:rsid w:val="008673CB"/>
    <w:rsid w:val="00870AFD"/>
    <w:rsid w:val="00871299"/>
    <w:rsid w:val="00871A25"/>
    <w:rsid w:val="00873626"/>
    <w:rsid w:val="008737C3"/>
    <w:rsid w:val="00873F15"/>
    <w:rsid w:val="00875E0D"/>
    <w:rsid w:val="0087746E"/>
    <w:rsid w:val="00877D56"/>
    <w:rsid w:val="00877E38"/>
    <w:rsid w:val="008807B9"/>
    <w:rsid w:val="008807BF"/>
    <w:rsid w:val="00882B73"/>
    <w:rsid w:val="00883BCB"/>
    <w:rsid w:val="00883C50"/>
    <w:rsid w:val="00883DB1"/>
    <w:rsid w:val="008844DD"/>
    <w:rsid w:val="00884AA5"/>
    <w:rsid w:val="00884C8E"/>
    <w:rsid w:val="00885A23"/>
    <w:rsid w:val="008877DC"/>
    <w:rsid w:val="00892565"/>
    <w:rsid w:val="00892C11"/>
    <w:rsid w:val="008948A8"/>
    <w:rsid w:val="00894B00"/>
    <w:rsid w:val="00894EE7"/>
    <w:rsid w:val="008967CB"/>
    <w:rsid w:val="00897289"/>
    <w:rsid w:val="008A0CB3"/>
    <w:rsid w:val="008A0EFE"/>
    <w:rsid w:val="008A17EA"/>
    <w:rsid w:val="008A1F16"/>
    <w:rsid w:val="008A2526"/>
    <w:rsid w:val="008A4B74"/>
    <w:rsid w:val="008A632F"/>
    <w:rsid w:val="008A7B35"/>
    <w:rsid w:val="008B025C"/>
    <w:rsid w:val="008B19C7"/>
    <w:rsid w:val="008B1AFC"/>
    <w:rsid w:val="008B29A9"/>
    <w:rsid w:val="008B3E86"/>
    <w:rsid w:val="008B457B"/>
    <w:rsid w:val="008B57CB"/>
    <w:rsid w:val="008B62C1"/>
    <w:rsid w:val="008B6CA3"/>
    <w:rsid w:val="008B7652"/>
    <w:rsid w:val="008B7D4E"/>
    <w:rsid w:val="008C026C"/>
    <w:rsid w:val="008C083D"/>
    <w:rsid w:val="008C16D3"/>
    <w:rsid w:val="008C1FE4"/>
    <w:rsid w:val="008C38D5"/>
    <w:rsid w:val="008C4528"/>
    <w:rsid w:val="008C5949"/>
    <w:rsid w:val="008C6F3F"/>
    <w:rsid w:val="008D0012"/>
    <w:rsid w:val="008D19FF"/>
    <w:rsid w:val="008D1AC8"/>
    <w:rsid w:val="008D20DF"/>
    <w:rsid w:val="008D42C8"/>
    <w:rsid w:val="008D5524"/>
    <w:rsid w:val="008D5641"/>
    <w:rsid w:val="008D5A51"/>
    <w:rsid w:val="008D5AF2"/>
    <w:rsid w:val="008D63B6"/>
    <w:rsid w:val="008D706C"/>
    <w:rsid w:val="008E11D6"/>
    <w:rsid w:val="008E1343"/>
    <w:rsid w:val="008E1783"/>
    <w:rsid w:val="008E21B3"/>
    <w:rsid w:val="008E26E9"/>
    <w:rsid w:val="008E4821"/>
    <w:rsid w:val="008E532B"/>
    <w:rsid w:val="008E5EC9"/>
    <w:rsid w:val="008E6AA8"/>
    <w:rsid w:val="008E6C03"/>
    <w:rsid w:val="008F03D9"/>
    <w:rsid w:val="008F21A7"/>
    <w:rsid w:val="008F5284"/>
    <w:rsid w:val="008F58D5"/>
    <w:rsid w:val="008F5BAA"/>
    <w:rsid w:val="008F5DAA"/>
    <w:rsid w:val="008F6BD7"/>
    <w:rsid w:val="008F6ECD"/>
    <w:rsid w:val="008F7119"/>
    <w:rsid w:val="008F75B6"/>
    <w:rsid w:val="00900289"/>
    <w:rsid w:val="00900317"/>
    <w:rsid w:val="00900539"/>
    <w:rsid w:val="009025DF"/>
    <w:rsid w:val="009046F4"/>
    <w:rsid w:val="00904A95"/>
    <w:rsid w:val="00904F6C"/>
    <w:rsid w:val="00906A89"/>
    <w:rsid w:val="00906FF2"/>
    <w:rsid w:val="009076FB"/>
    <w:rsid w:val="0090777C"/>
    <w:rsid w:val="00907A91"/>
    <w:rsid w:val="00910B19"/>
    <w:rsid w:val="00911DD2"/>
    <w:rsid w:val="00912A51"/>
    <w:rsid w:val="00912FB7"/>
    <w:rsid w:val="00913411"/>
    <w:rsid w:val="0091373F"/>
    <w:rsid w:val="0091431D"/>
    <w:rsid w:val="00915063"/>
    <w:rsid w:val="00915E7C"/>
    <w:rsid w:val="0092031B"/>
    <w:rsid w:val="00920494"/>
    <w:rsid w:val="00921F53"/>
    <w:rsid w:val="0092240A"/>
    <w:rsid w:val="009224E7"/>
    <w:rsid w:val="00924619"/>
    <w:rsid w:val="0092471E"/>
    <w:rsid w:val="00924FA4"/>
    <w:rsid w:val="00925423"/>
    <w:rsid w:val="009263E1"/>
    <w:rsid w:val="00926CEE"/>
    <w:rsid w:val="00926DBD"/>
    <w:rsid w:val="0092725E"/>
    <w:rsid w:val="0092734E"/>
    <w:rsid w:val="00930477"/>
    <w:rsid w:val="009317EE"/>
    <w:rsid w:val="009331D1"/>
    <w:rsid w:val="00933F20"/>
    <w:rsid w:val="009343F8"/>
    <w:rsid w:val="0093456E"/>
    <w:rsid w:val="00934EB9"/>
    <w:rsid w:val="009355F9"/>
    <w:rsid w:val="00935AE3"/>
    <w:rsid w:val="00935DB3"/>
    <w:rsid w:val="00935EDF"/>
    <w:rsid w:val="009363F0"/>
    <w:rsid w:val="009375EC"/>
    <w:rsid w:val="0094076A"/>
    <w:rsid w:val="009411CA"/>
    <w:rsid w:val="009432B8"/>
    <w:rsid w:val="0094376F"/>
    <w:rsid w:val="0094485E"/>
    <w:rsid w:val="0094509D"/>
    <w:rsid w:val="009451E9"/>
    <w:rsid w:val="009456DA"/>
    <w:rsid w:val="00945856"/>
    <w:rsid w:val="00945CCD"/>
    <w:rsid w:val="00946EC8"/>
    <w:rsid w:val="0094734B"/>
    <w:rsid w:val="009477E6"/>
    <w:rsid w:val="00950EE8"/>
    <w:rsid w:val="009512A4"/>
    <w:rsid w:val="00951381"/>
    <w:rsid w:val="009522D4"/>
    <w:rsid w:val="00952F2A"/>
    <w:rsid w:val="00954081"/>
    <w:rsid w:val="009541F2"/>
    <w:rsid w:val="0095707C"/>
    <w:rsid w:val="009602E1"/>
    <w:rsid w:val="0096185E"/>
    <w:rsid w:val="00961974"/>
    <w:rsid w:val="00961AA4"/>
    <w:rsid w:val="00965C75"/>
    <w:rsid w:val="009735C9"/>
    <w:rsid w:val="00974B3C"/>
    <w:rsid w:val="00974FA6"/>
    <w:rsid w:val="0097666B"/>
    <w:rsid w:val="00980054"/>
    <w:rsid w:val="00980640"/>
    <w:rsid w:val="00981DAA"/>
    <w:rsid w:val="009836B5"/>
    <w:rsid w:val="0098391B"/>
    <w:rsid w:val="009841CC"/>
    <w:rsid w:val="00984AA3"/>
    <w:rsid w:val="00984D62"/>
    <w:rsid w:val="00985513"/>
    <w:rsid w:val="00985917"/>
    <w:rsid w:val="009861B0"/>
    <w:rsid w:val="00986782"/>
    <w:rsid w:val="009875DE"/>
    <w:rsid w:val="00991E23"/>
    <w:rsid w:val="00992649"/>
    <w:rsid w:val="009929AB"/>
    <w:rsid w:val="009936FE"/>
    <w:rsid w:val="009948B1"/>
    <w:rsid w:val="00996B18"/>
    <w:rsid w:val="00997D69"/>
    <w:rsid w:val="009A17D1"/>
    <w:rsid w:val="009A2A2B"/>
    <w:rsid w:val="009A2FF2"/>
    <w:rsid w:val="009A34E3"/>
    <w:rsid w:val="009A3893"/>
    <w:rsid w:val="009B1441"/>
    <w:rsid w:val="009B15FE"/>
    <w:rsid w:val="009B4060"/>
    <w:rsid w:val="009B42EE"/>
    <w:rsid w:val="009B4918"/>
    <w:rsid w:val="009B56D7"/>
    <w:rsid w:val="009B7CAB"/>
    <w:rsid w:val="009C053A"/>
    <w:rsid w:val="009C0E41"/>
    <w:rsid w:val="009C162D"/>
    <w:rsid w:val="009C1B89"/>
    <w:rsid w:val="009C2096"/>
    <w:rsid w:val="009C2964"/>
    <w:rsid w:val="009C3566"/>
    <w:rsid w:val="009C3DFF"/>
    <w:rsid w:val="009C4266"/>
    <w:rsid w:val="009C5662"/>
    <w:rsid w:val="009C5999"/>
    <w:rsid w:val="009C6138"/>
    <w:rsid w:val="009C6509"/>
    <w:rsid w:val="009D02EF"/>
    <w:rsid w:val="009D0D6B"/>
    <w:rsid w:val="009D1E1C"/>
    <w:rsid w:val="009D3581"/>
    <w:rsid w:val="009D3B37"/>
    <w:rsid w:val="009D4083"/>
    <w:rsid w:val="009D5AF5"/>
    <w:rsid w:val="009D763D"/>
    <w:rsid w:val="009D7A1A"/>
    <w:rsid w:val="009E06F4"/>
    <w:rsid w:val="009E0B22"/>
    <w:rsid w:val="009E18FC"/>
    <w:rsid w:val="009E3207"/>
    <w:rsid w:val="009E434A"/>
    <w:rsid w:val="009E45D8"/>
    <w:rsid w:val="009E48F5"/>
    <w:rsid w:val="009E540B"/>
    <w:rsid w:val="009E54D7"/>
    <w:rsid w:val="009E56EC"/>
    <w:rsid w:val="009E68D2"/>
    <w:rsid w:val="009F194A"/>
    <w:rsid w:val="009F214C"/>
    <w:rsid w:val="009F3604"/>
    <w:rsid w:val="009F3E97"/>
    <w:rsid w:val="009F494E"/>
    <w:rsid w:val="009F5710"/>
    <w:rsid w:val="009F5976"/>
    <w:rsid w:val="009F688A"/>
    <w:rsid w:val="009F6B0D"/>
    <w:rsid w:val="009F6CA9"/>
    <w:rsid w:val="009F735E"/>
    <w:rsid w:val="009F7D2C"/>
    <w:rsid w:val="00A007F6"/>
    <w:rsid w:val="00A0083E"/>
    <w:rsid w:val="00A011C6"/>
    <w:rsid w:val="00A03A78"/>
    <w:rsid w:val="00A0489A"/>
    <w:rsid w:val="00A04F2B"/>
    <w:rsid w:val="00A05034"/>
    <w:rsid w:val="00A05712"/>
    <w:rsid w:val="00A06AED"/>
    <w:rsid w:val="00A071C5"/>
    <w:rsid w:val="00A072AB"/>
    <w:rsid w:val="00A10FD6"/>
    <w:rsid w:val="00A11DEA"/>
    <w:rsid w:val="00A1280D"/>
    <w:rsid w:val="00A14E7A"/>
    <w:rsid w:val="00A16549"/>
    <w:rsid w:val="00A16AFB"/>
    <w:rsid w:val="00A2154A"/>
    <w:rsid w:val="00A22F89"/>
    <w:rsid w:val="00A2347C"/>
    <w:rsid w:val="00A236C4"/>
    <w:rsid w:val="00A244C5"/>
    <w:rsid w:val="00A246CB"/>
    <w:rsid w:val="00A25A94"/>
    <w:rsid w:val="00A25DA5"/>
    <w:rsid w:val="00A27236"/>
    <w:rsid w:val="00A279D3"/>
    <w:rsid w:val="00A30D3F"/>
    <w:rsid w:val="00A3207F"/>
    <w:rsid w:val="00A33DF8"/>
    <w:rsid w:val="00A3447D"/>
    <w:rsid w:val="00A35526"/>
    <w:rsid w:val="00A36220"/>
    <w:rsid w:val="00A36593"/>
    <w:rsid w:val="00A36725"/>
    <w:rsid w:val="00A36B4A"/>
    <w:rsid w:val="00A37672"/>
    <w:rsid w:val="00A37CCA"/>
    <w:rsid w:val="00A40C47"/>
    <w:rsid w:val="00A4190E"/>
    <w:rsid w:val="00A41B2D"/>
    <w:rsid w:val="00A4273E"/>
    <w:rsid w:val="00A44EA3"/>
    <w:rsid w:val="00A45320"/>
    <w:rsid w:val="00A461C0"/>
    <w:rsid w:val="00A50AE2"/>
    <w:rsid w:val="00A52BFE"/>
    <w:rsid w:val="00A5501F"/>
    <w:rsid w:val="00A576EE"/>
    <w:rsid w:val="00A6073A"/>
    <w:rsid w:val="00A62C7E"/>
    <w:rsid w:val="00A64684"/>
    <w:rsid w:val="00A64D7A"/>
    <w:rsid w:val="00A70B7D"/>
    <w:rsid w:val="00A717EB"/>
    <w:rsid w:val="00A72E4D"/>
    <w:rsid w:val="00A73B74"/>
    <w:rsid w:val="00A740A0"/>
    <w:rsid w:val="00A7468A"/>
    <w:rsid w:val="00A74E3A"/>
    <w:rsid w:val="00A74ECA"/>
    <w:rsid w:val="00A7680B"/>
    <w:rsid w:val="00A80B6E"/>
    <w:rsid w:val="00A810DF"/>
    <w:rsid w:val="00A82955"/>
    <w:rsid w:val="00A82FD8"/>
    <w:rsid w:val="00A84A8A"/>
    <w:rsid w:val="00A84DD5"/>
    <w:rsid w:val="00A86C49"/>
    <w:rsid w:val="00A86CF4"/>
    <w:rsid w:val="00A90E0B"/>
    <w:rsid w:val="00A9206D"/>
    <w:rsid w:val="00A920EB"/>
    <w:rsid w:val="00A92ABD"/>
    <w:rsid w:val="00A93160"/>
    <w:rsid w:val="00A93FBD"/>
    <w:rsid w:val="00A93FEB"/>
    <w:rsid w:val="00A94E66"/>
    <w:rsid w:val="00A95006"/>
    <w:rsid w:val="00A95AD5"/>
    <w:rsid w:val="00A96FEE"/>
    <w:rsid w:val="00A97C3B"/>
    <w:rsid w:val="00AA1E0E"/>
    <w:rsid w:val="00AA1F70"/>
    <w:rsid w:val="00AA2153"/>
    <w:rsid w:val="00AA271F"/>
    <w:rsid w:val="00AA34AB"/>
    <w:rsid w:val="00AA3FA7"/>
    <w:rsid w:val="00AA46A7"/>
    <w:rsid w:val="00AA4720"/>
    <w:rsid w:val="00AA496E"/>
    <w:rsid w:val="00AA4E28"/>
    <w:rsid w:val="00AA5535"/>
    <w:rsid w:val="00AA5B85"/>
    <w:rsid w:val="00AA68D4"/>
    <w:rsid w:val="00AA7217"/>
    <w:rsid w:val="00AB10D5"/>
    <w:rsid w:val="00AB30D9"/>
    <w:rsid w:val="00AB3553"/>
    <w:rsid w:val="00AB3C8A"/>
    <w:rsid w:val="00AB4364"/>
    <w:rsid w:val="00AB4D25"/>
    <w:rsid w:val="00AB72C7"/>
    <w:rsid w:val="00AB7708"/>
    <w:rsid w:val="00AB7FF6"/>
    <w:rsid w:val="00AC0021"/>
    <w:rsid w:val="00AC26F6"/>
    <w:rsid w:val="00AC28AC"/>
    <w:rsid w:val="00AC4346"/>
    <w:rsid w:val="00AC57B9"/>
    <w:rsid w:val="00AC6018"/>
    <w:rsid w:val="00AC7DEA"/>
    <w:rsid w:val="00AD3805"/>
    <w:rsid w:val="00AD3C99"/>
    <w:rsid w:val="00AD3CA9"/>
    <w:rsid w:val="00AD4135"/>
    <w:rsid w:val="00AD4637"/>
    <w:rsid w:val="00AD6CCC"/>
    <w:rsid w:val="00AD79CB"/>
    <w:rsid w:val="00AE2620"/>
    <w:rsid w:val="00AE3658"/>
    <w:rsid w:val="00AE48F4"/>
    <w:rsid w:val="00AF0864"/>
    <w:rsid w:val="00AF0B2C"/>
    <w:rsid w:val="00AF19E1"/>
    <w:rsid w:val="00AF26E5"/>
    <w:rsid w:val="00AF3B5C"/>
    <w:rsid w:val="00AF4080"/>
    <w:rsid w:val="00AF4097"/>
    <w:rsid w:val="00AF6C3E"/>
    <w:rsid w:val="00AF74EA"/>
    <w:rsid w:val="00AF7586"/>
    <w:rsid w:val="00B021C8"/>
    <w:rsid w:val="00B02959"/>
    <w:rsid w:val="00B029A3"/>
    <w:rsid w:val="00B0345A"/>
    <w:rsid w:val="00B044BD"/>
    <w:rsid w:val="00B05465"/>
    <w:rsid w:val="00B05481"/>
    <w:rsid w:val="00B06809"/>
    <w:rsid w:val="00B06F78"/>
    <w:rsid w:val="00B07B7C"/>
    <w:rsid w:val="00B101BE"/>
    <w:rsid w:val="00B1027F"/>
    <w:rsid w:val="00B10EC2"/>
    <w:rsid w:val="00B12B30"/>
    <w:rsid w:val="00B12D82"/>
    <w:rsid w:val="00B13917"/>
    <w:rsid w:val="00B13A89"/>
    <w:rsid w:val="00B141EE"/>
    <w:rsid w:val="00B15057"/>
    <w:rsid w:val="00B15FCD"/>
    <w:rsid w:val="00B16941"/>
    <w:rsid w:val="00B16FF3"/>
    <w:rsid w:val="00B22301"/>
    <w:rsid w:val="00B225D4"/>
    <w:rsid w:val="00B227B7"/>
    <w:rsid w:val="00B22CEC"/>
    <w:rsid w:val="00B23A30"/>
    <w:rsid w:val="00B250B7"/>
    <w:rsid w:val="00B2534D"/>
    <w:rsid w:val="00B25897"/>
    <w:rsid w:val="00B25999"/>
    <w:rsid w:val="00B271DC"/>
    <w:rsid w:val="00B2796B"/>
    <w:rsid w:val="00B317CE"/>
    <w:rsid w:val="00B324AC"/>
    <w:rsid w:val="00B34436"/>
    <w:rsid w:val="00B35279"/>
    <w:rsid w:val="00B35396"/>
    <w:rsid w:val="00B35F7B"/>
    <w:rsid w:val="00B36358"/>
    <w:rsid w:val="00B36DAC"/>
    <w:rsid w:val="00B36E0E"/>
    <w:rsid w:val="00B40CD6"/>
    <w:rsid w:val="00B4100F"/>
    <w:rsid w:val="00B4121A"/>
    <w:rsid w:val="00B41D91"/>
    <w:rsid w:val="00B44088"/>
    <w:rsid w:val="00B44209"/>
    <w:rsid w:val="00B44AE1"/>
    <w:rsid w:val="00B45FF0"/>
    <w:rsid w:val="00B46E80"/>
    <w:rsid w:val="00B46F8E"/>
    <w:rsid w:val="00B50514"/>
    <w:rsid w:val="00B508D9"/>
    <w:rsid w:val="00B50982"/>
    <w:rsid w:val="00B522A7"/>
    <w:rsid w:val="00B523BC"/>
    <w:rsid w:val="00B52F63"/>
    <w:rsid w:val="00B53A4F"/>
    <w:rsid w:val="00B53D5C"/>
    <w:rsid w:val="00B548FC"/>
    <w:rsid w:val="00B54C4D"/>
    <w:rsid w:val="00B5635F"/>
    <w:rsid w:val="00B569F5"/>
    <w:rsid w:val="00B56D1B"/>
    <w:rsid w:val="00B57C2D"/>
    <w:rsid w:val="00B6053F"/>
    <w:rsid w:val="00B60C3B"/>
    <w:rsid w:val="00B60C8A"/>
    <w:rsid w:val="00B61DD7"/>
    <w:rsid w:val="00B62156"/>
    <w:rsid w:val="00B63D81"/>
    <w:rsid w:val="00B64942"/>
    <w:rsid w:val="00B64B8E"/>
    <w:rsid w:val="00B66221"/>
    <w:rsid w:val="00B66E4F"/>
    <w:rsid w:val="00B717A2"/>
    <w:rsid w:val="00B71F52"/>
    <w:rsid w:val="00B7204D"/>
    <w:rsid w:val="00B724C6"/>
    <w:rsid w:val="00B72758"/>
    <w:rsid w:val="00B73786"/>
    <w:rsid w:val="00B73A44"/>
    <w:rsid w:val="00B73C2E"/>
    <w:rsid w:val="00B75D18"/>
    <w:rsid w:val="00B76230"/>
    <w:rsid w:val="00B76811"/>
    <w:rsid w:val="00B8102F"/>
    <w:rsid w:val="00B811AC"/>
    <w:rsid w:val="00B82B5E"/>
    <w:rsid w:val="00B833F1"/>
    <w:rsid w:val="00B84C34"/>
    <w:rsid w:val="00B84FDE"/>
    <w:rsid w:val="00B85A65"/>
    <w:rsid w:val="00B85BCA"/>
    <w:rsid w:val="00B9111B"/>
    <w:rsid w:val="00B921F0"/>
    <w:rsid w:val="00B92413"/>
    <w:rsid w:val="00B92C7A"/>
    <w:rsid w:val="00B92EC5"/>
    <w:rsid w:val="00B93411"/>
    <w:rsid w:val="00B9356D"/>
    <w:rsid w:val="00B93D91"/>
    <w:rsid w:val="00B944B2"/>
    <w:rsid w:val="00B959B4"/>
    <w:rsid w:val="00B965AD"/>
    <w:rsid w:val="00BA0796"/>
    <w:rsid w:val="00BA2485"/>
    <w:rsid w:val="00BA3747"/>
    <w:rsid w:val="00BA3D5E"/>
    <w:rsid w:val="00BA4B04"/>
    <w:rsid w:val="00BA551C"/>
    <w:rsid w:val="00BA7C70"/>
    <w:rsid w:val="00BB00C9"/>
    <w:rsid w:val="00BB0B96"/>
    <w:rsid w:val="00BB2954"/>
    <w:rsid w:val="00BB349D"/>
    <w:rsid w:val="00BB3559"/>
    <w:rsid w:val="00BB35AE"/>
    <w:rsid w:val="00BB5762"/>
    <w:rsid w:val="00BC0EBB"/>
    <w:rsid w:val="00BC2110"/>
    <w:rsid w:val="00BC22EA"/>
    <w:rsid w:val="00BC2E06"/>
    <w:rsid w:val="00BC3B56"/>
    <w:rsid w:val="00BC426D"/>
    <w:rsid w:val="00BC4DB5"/>
    <w:rsid w:val="00BC576F"/>
    <w:rsid w:val="00BC6FDF"/>
    <w:rsid w:val="00BC7CF4"/>
    <w:rsid w:val="00BD29E1"/>
    <w:rsid w:val="00BD4A3D"/>
    <w:rsid w:val="00BD4CF5"/>
    <w:rsid w:val="00BD52F7"/>
    <w:rsid w:val="00BD59EB"/>
    <w:rsid w:val="00BD60AB"/>
    <w:rsid w:val="00BD61BC"/>
    <w:rsid w:val="00BD6E6D"/>
    <w:rsid w:val="00BD6E73"/>
    <w:rsid w:val="00BD782F"/>
    <w:rsid w:val="00BD7871"/>
    <w:rsid w:val="00BE2F1A"/>
    <w:rsid w:val="00BE5258"/>
    <w:rsid w:val="00BE70E9"/>
    <w:rsid w:val="00BE74F7"/>
    <w:rsid w:val="00BE7AF1"/>
    <w:rsid w:val="00BF1B43"/>
    <w:rsid w:val="00BF2DC4"/>
    <w:rsid w:val="00BF37EE"/>
    <w:rsid w:val="00BF3AC8"/>
    <w:rsid w:val="00BF471C"/>
    <w:rsid w:val="00BF6609"/>
    <w:rsid w:val="00BF6D64"/>
    <w:rsid w:val="00BF7F23"/>
    <w:rsid w:val="00C00180"/>
    <w:rsid w:val="00C00591"/>
    <w:rsid w:val="00C00AF3"/>
    <w:rsid w:val="00C014CF"/>
    <w:rsid w:val="00C01E4D"/>
    <w:rsid w:val="00C03045"/>
    <w:rsid w:val="00C03111"/>
    <w:rsid w:val="00C04186"/>
    <w:rsid w:val="00C107DE"/>
    <w:rsid w:val="00C11FA2"/>
    <w:rsid w:val="00C1299C"/>
    <w:rsid w:val="00C13AE9"/>
    <w:rsid w:val="00C13F30"/>
    <w:rsid w:val="00C1466B"/>
    <w:rsid w:val="00C14728"/>
    <w:rsid w:val="00C15AAA"/>
    <w:rsid w:val="00C15DD3"/>
    <w:rsid w:val="00C20EE2"/>
    <w:rsid w:val="00C21F0F"/>
    <w:rsid w:val="00C23281"/>
    <w:rsid w:val="00C24270"/>
    <w:rsid w:val="00C2461A"/>
    <w:rsid w:val="00C24754"/>
    <w:rsid w:val="00C250C4"/>
    <w:rsid w:val="00C323B3"/>
    <w:rsid w:val="00C3291C"/>
    <w:rsid w:val="00C3397E"/>
    <w:rsid w:val="00C34E22"/>
    <w:rsid w:val="00C350DB"/>
    <w:rsid w:val="00C35A6C"/>
    <w:rsid w:val="00C37417"/>
    <w:rsid w:val="00C37704"/>
    <w:rsid w:val="00C41C42"/>
    <w:rsid w:val="00C44211"/>
    <w:rsid w:val="00C44F1F"/>
    <w:rsid w:val="00C46242"/>
    <w:rsid w:val="00C50B44"/>
    <w:rsid w:val="00C52836"/>
    <w:rsid w:val="00C52DA5"/>
    <w:rsid w:val="00C5348C"/>
    <w:rsid w:val="00C53BE0"/>
    <w:rsid w:val="00C54F79"/>
    <w:rsid w:val="00C55A8F"/>
    <w:rsid w:val="00C56B98"/>
    <w:rsid w:val="00C571E6"/>
    <w:rsid w:val="00C626B4"/>
    <w:rsid w:val="00C64D7E"/>
    <w:rsid w:val="00C64FA0"/>
    <w:rsid w:val="00C6530C"/>
    <w:rsid w:val="00C665A8"/>
    <w:rsid w:val="00C66986"/>
    <w:rsid w:val="00C66C31"/>
    <w:rsid w:val="00C67372"/>
    <w:rsid w:val="00C675EF"/>
    <w:rsid w:val="00C676FB"/>
    <w:rsid w:val="00C70216"/>
    <w:rsid w:val="00C714EA"/>
    <w:rsid w:val="00C7336E"/>
    <w:rsid w:val="00C73773"/>
    <w:rsid w:val="00C73ABD"/>
    <w:rsid w:val="00C751DF"/>
    <w:rsid w:val="00C75C28"/>
    <w:rsid w:val="00C76AC2"/>
    <w:rsid w:val="00C76EC6"/>
    <w:rsid w:val="00C77153"/>
    <w:rsid w:val="00C80294"/>
    <w:rsid w:val="00C80E05"/>
    <w:rsid w:val="00C822AF"/>
    <w:rsid w:val="00C84FAE"/>
    <w:rsid w:val="00C85725"/>
    <w:rsid w:val="00C86F82"/>
    <w:rsid w:val="00C87D6B"/>
    <w:rsid w:val="00C902DC"/>
    <w:rsid w:val="00C9086D"/>
    <w:rsid w:val="00C908B0"/>
    <w:rsid w:val="00C90E8B"/>
    <w:rsid w:val="00C93050"/>
    <w:rsid w:val="00C95987"/>
    <w:rsid w:val="00C95AAC"/>
    <w:rsid w:val="00C9633E"/>
    <w:rsid w:val="00C968F3"/>
    <w:rsid w:val="00C97D83"/>
    <w:rsid w:val="00CA0795"/>
    <w:rsid w:val="00CA0BC8"/>
    <w:rsid w:val="00CA193B"/>
    <w:rsid w:val="00CA1CBB"/>
    <w:rsid w:val="00CA2CC9"/>
    <w:rsid w:val="00CA32D4"/>
    <w:rsid w:val="00CB0573"/>
    <w:rsid w:val="00CB2681"/>
    <w:rsid w:val="00CB2E8C"/>
    <w:rsid w:val="00CB4608"/>
    <w:rsid w:val="00CB54FC"/>
    <w:rsid w:val="00CB5951"/>
    <w:rsid w:val="00CB697C"/>
    <w:rsid w:val="00CB6AAD"/>
    <w:rsid w:val="00CC0CE3"/>
    <w:rsid w:val="00CC1D08"/>
    <w:rsid w:val="00CC3E72"/>
    <w:rsid w:val="00CC478D"/>
    <w:rsid w:val="00CD05F7"/>
    <w:rsid w:val="00CD166C"/>
    <w:rsid w:val="00CD2DE5"/>
    <w:rsid w:val="00CD329B"/>
    <w:rsid w:val="00CD487C"/>
    <w:rsid w:val="00CD5EFE"/>
    <w:rsid w:val="00CE0035"/>
    <w:rsid w:val="00CE0F33"/>
    <w:rsid w:val="00CE1457"/>
    <w:rsid w:val="00CE2488"/>
    <w:rsid w:val="00CE3325"/>
    <w:rsid w:val="00CE3994"/>
    <w:rsid w:val="00CE4A4D"/>
    <w:rsid w:val="00CE5A61"/>
    <w:rsid w:val="00CE61C3"/>
    <w:rsid w:val="00CE620E"/>
    <w:rsid w:val="00CE6510"/>
    <w:rsid w:val="00CF1983"/>
    <w:rsid w:val="00CF27FD"/>
    <w:rsid w:val="00CF3DAA"/>
    <w:rsid w:val="00CF52DB"/>
    <w:rsid w:val="00CF5C6C"/>
    <w:rsid w:val="00CF5DBE"/>
    <w:rsid w:val="00CF7092"/>
    <w:rsid w:val="00D00B2D"/>
    <w:rsid w:val="00D019BE"/>
    <w:rsid w:val="00D028A8"/>
    <w:rsid w:val="00D050D3"/>
    <w:rsid w:val="00D06152"/>
    <w:rsid w:val="00D11826"/>
    <w:rsid w:val="00D12F02"/>
    <w:rsid w:val="00D138A9"/>
    <w:rsid w:val="00D144EA"/>
    <w:rsid w:val="00D14E9B"/>
    <w:rsid w:val="00D14EDA"/>
    <w:rsid w:val="00D1513D"/>
    <w:rsid w:val="00D153E1"/>
    <w:rsid w:val="00D16E5C"/>
    <w:rsid w:val="00D17387"/>
    <w:rsid w:val="00D203F3"/>
    <w:rsid w:val="00D20FB9"/>
    <w:rsid w:val="00D2295F"/>
    <w:rsid w:val="00D22B3F"/>
    <w:rsid w:val="00D239B7"/>
    <w:rsid w:val="00D2406A"/>
    <w:rsid w:val="00D24322"/>
    <w:rsid w:val="00D2490A"/>
    <w:rsid w:val="00D24CC0"/>
    <w:rsid w:val="00D25D71"/>
    <w:rsid w:val="00D30AFB"/>
    <w:rsid w:val="00D30CCB"/>
    <w:rsid w:val="00D31305"/>
    <w:rsid w:val="00D315C1"/>
    <w:rsid w:val="00D31716"/>
    <w:rsid w:val="00D31FDD"/>
    <w:rsid w:val="00D3258D"/>
    <w:rsid w:val="00D32ED6"/>
    <w:rsid w:val="00D330FE"/>
    <w:rsid w:val="00D3384A"/>
    <w:rsid w:val="00D33B26"/>
    <w:rsid w:val="00D33D63"/>
    <w:rsid w:val="00D34569"/>
    <w:rsid w:val="00D35919"/>
    <w:rsid w:val="00D363A7"/>
    <w:rsid w:val="00D36414"/>
    <w:rsid w:val="00D36B78"/>
    <w:rsid w:val="00D378A3"/>
    <w:rsid w:val="00D40144"/>
    <w:rsid w:val="00D409BF"/>
    <w:rsid w:val="00D40D22"/>
    <w:rsid w:val="00D40DBE"/>
    <w:rsid w:val="00D40E26"/>
    <w:rsid w:val="00D41484"/>
    <w:rsid w:val="00D41F1B"/>
    <w:rsid w:val="00D42C8B"/>
    <w:rsid w:val="00D43003"/>
    <w:rsid w:val="00D447E0"/>
    <w:rsid w:val="00D44A92"/>
    <w:rsid w:val="00D4649D"/>
    <w:rsid w:val="00D466D5"/>
    <w:rsid w:val="00D479ED"/>
    <w:rsid w:val="00D47F71"/>
    <w:rsid w:val="00D523F9"/>
    <w:rsid w:val="00D5266C"/>
    <w:rsid w:val="00D53358"/>
    <w:rsid w:val="00D54D3C"/>
    <w:rsid w:val="00D55AE9"/>
    <w:rsid w:val="00D5724B"/>
    <w:rsid w:val="00D576B1"/>
    <w:rsid w:val="00D60D84"/>
    <w:rsid w:val="00D60FB4"/>
    <w:rsid w:val="00D6188C"/>
    <w:rsid w:val="00D63632"/>
    <w:rsid w:val="00D63856"/>
    <w:rsid w:val="00D63CC3"/>
    <w:rsid w:val="00D64A74"/>
    <w:rsid w:val="00D64BD8"/>
    <w:rsid w:val="00D66CBB"/>
    <w:rsid w:val="00D66E22"/>
    <w:rsid w:val="00D67713"/>
    <w:rsid w:val="00D67CA2"/>
    <w:rsid w:val="00D67F57"/>
    <w:rsid w:val="00D70179"/>
    <w:rsid w:val="00D7039F"/>
    <w:rsid w:val="00D716E7"/>
    <w:rsid w:val="00D7222D"/>
    <w:rsid w:val="00D7319C"/>
    <w:rsid w:val="00D7430C"/>
    <w:rsid w:val="00D74890"/>
    <w:rsid w:val="00D74C9D"/>
    <w:rsid w:val="00D7508D"/>
    <w:rsid w:val="00D7572E"/>
    <w:rsid w:val="00D76EFB"/>
    <w:rsid w:val="00D8045A"/>
    <w:rsid w:val="00D80838"/>
    <w:rsid w:val="00D80CAA"/>
    <w:rsid w:val="00D83B08"/>
    <w:rsid w:val="00D8452E"/>
    <w:rsid w:val="00D84F7A"/>
    <w:rsid w:val="00D86E45"/>
    <w:rsid w:val="00D87037"/>
    <w:rsid w:val="00D873A5"/>
    <w:rsid w:val="00D90CF5"/>
    <w:rsid w:val="00D91F68"/>
    <w:rsid w:val="00D929A3"/>
    <w:rsid w:val="00D95CFE"/>
    <w:rsid w:val="00D95D32"/>
    <w:rsid w:val="00D972BA"/>
    <w:rsid w:val="00D973EB"/>
    <w:rsid w:val="00D979E8"/>
    <w:rsid w:val="00D97F52"/>
    <w:rsid w:val="00DA271E"/>
    <w:rsid w:val="00DA2F1A"/>
    <w:rsid w:val="00DA398E"/>
    <w:rsid w:val="00DA3A5E"/>
    <w:rsid w:val="00DA48E0"/>
    <w:rsid w:val="00DA5391"/>
    <w:rsid w:val="00DA7808"/>
    <w:rsid w:val="00DB0C5E"/>
    <w:rsid w:val="00DB1158"/>
    <w:rsid w:val="00DB1936"/>
    <w:rsid w:val="00DB1D4A"/>
    <w:rsid w:val="00DB219C"/>
    <w:rsid w:val="00DB22F1"/>
    <w:rsid w:val="00DB2923"/>
    <w:rsid w:val="00DB5BE0"/>
    <w:rsid w:val="00DB6B3B"/>
    <w:rsid w:val="00DB7814"/>
    <w:rsid w:val="00DB7B3B"/>
    <w:rsid w:val="00DC2756"/>
    <w:rsid w:val="00DC2F9D"/>
    <w:rsid w:val="00DC34A8"/>
    <w:rsid w:val="00DC3FF2"/>
    <w:rsid w:val="00DC4A0F"/>
    <w:rsid w:val="00DC6008"/>
    <w:rsid w:val="00DC707C"/>
    <w:rsid w:val="00DC7BCC"/>
    <w:rsid w:val="00DD022C"/>
    <w:rsid w:val="00DD19FF"/>
    <w:rsid w:val="00DD317A"/>
    <w:rsid w:val="00DD4927"/>
    <w:rsid w:val="00DD5A6F"/>
    <w:rsid w:val="00DD618C"/>
    <w:rsid w:val="00DD6271"/>
    <w:rsid w:val="00DD7B3A"/>
    <w:rsid w:val="00DD7CCB"/>
    <w:rsid w:val="00DE1919"/>
    <w:rsid w:val="00DE326D"/>
    <w:rsid w:val="00DF0138"/>
    <w:rsid w:val="00DF0EFE"/>
    <w:rsid w:val="00DF0FDF"/>
    <w:rsid w:val="00DF2C05"/>
    <w:rsid w:val="00DF3FF8"/>
    <w:rsid w:val="00DF44FA"/>
    <w:rsid w:val="00DF5749"/>
    <w:rsid w:val="00DF5793"/>
    <w:rsid w:val="00DF5F31"/>
    <w:rsid w:val="00DF6937"/>
    <w:rsid w:val="00E0097B"/>
    <w:rsid w:val="00E00AED"/>
    <w:rsid w:val="00E01008"/>
    <w:rsid w:val="00E027F9"/>
    <w:rsid w:val="00E03ED3"/>
    <w:rsid w:val="00E05CA2"/>
    <w:rsid w:val="00E06384"/>
    <w:rsid w:val="00E10571"/>
    <w:rsid w:val="00E10955"/>
    <w:rsid w:val="00E1146D"/>
    <w:rsid w:val="00E11C64"/>
    <w:rsid w:val="00E123DA"/>
    <w:rsid w:val="00E1396F"/>
    <w:rsid w:val="00E1469D"/>
    <w:rsid w:val="00E14EDC"/>
    <w:rsid w:val="00E169AD"/>
    <w:rsid w:val="00E16D67"/>
    <w:rsid w:val="00E205B6"/>
    <w:rsid w:val="00E23443"/>
    <w:rsid w:val="00E244AC"/>
    <w:rsid w:val="00E25017"/>
    <w:rsid w:val="00E25CCA"/>
    <w:rsid w:val="00E266A5"/>
    <w:rsid w:val="00E2717F"/>
    <w:rsid w:val="00E34A62"/>
    <w:rsid w:val="00E357E0"/>
    <w:rsid w:val="00E358DE"/>
    <w:rsid w:val="00E35A64"/>
    <w:rsid w:val="00E35D15"/>
    <w:rsid w:val="00E37A1F"/>
    <w:rsid w:val="00E4167F"/>
    <w:rsid w:val="00E42B17"/>
    <w:rsid w:val="00E43407"/>
    <w:rsid w:val="00E437A7"/>
    <w:rsid w:val="00E43EBC"/>
    <w:rsid w:val="00E458AA"/>
    <w:rsid w:val="00E46AF2"/>
    <w:rsid w:val="00E46C0E"/>
    <w:rsid w:val="00E47AAE"/>
    <w:rsid w:val="00E50A3C"/>
    <w:rsid w:val="00E52980"/>
    <w:rsid w:val="00E52E53"/>
    <w:rsid w:val="00E53ED2"/>
    <w:rsid w:val="00E54742"/>
    <w:rsid w:val="00E556AE"/>
    <w:rsid w:val="00E55D44"/>
    <w:rsid w:val="00E55DDE"/>
    <w:rsid w:val="00E578E8"/>
    <w:rsid w:val="00E601C7"/>
    <w:rsid w:val="00E60E72"/>
    <w:rsid w:val="00E61180"/>
    <w:rsid w:val="00E6195E"/>
    <w:rsid w:val="00E6401E"/>
    <w:rsid w:val="00E644B0"/>
    <w:rsid w:val="00E64788"/>
    <w:rsid w:val="00E6568F"/>
    <w:rsid w:val="00E657D9"/>
    <w:rsid w:val="00E65C90"/>
    <w:rsid w:val="00E702AB"/>
    <w:rsid w:val="00E70D12"/>
    <w:rsid w:val="00E71306"/>
    <w:rsid w:val="00E71926"/>
    <w:rsid w:val="00E73D19"/>
    <w:rsid w:val="00E74ECF"/>
    <w:rsid w:val="00E805E3"/>
    <w:rsid w:val="00E82766"/>
    <w:rsid w:val="00E82924"/>
    <w:rsid w:val="00E83021"/>
    <w:rsid w:val="00E83129"/>
    <w:rsid w:val="00E8382A"/>
    <w:rsid w:val="00E84B85"/>
    <w:rsid w:val="00E84E6E"/>
    <w:rsid w:val="00E86373"/>
    <w:rsid w:val="00E86947"/>
    <w:rsid w:val="00E86CB6"/>
    <w:rsid w:val="00E87FCD"/>
    <w:rsid w:val="00E907A3"/>
    <w:rsid w:val="00E90BCC"/>
    <w:rsid w:val="00E91355"/>
    <w:rsid w:val="00E9168B"/>
    <w:rsid w:val="00E956BD"/>
    <w:rsid w:val="00E956DD"/>
    <w:rsid w:val="00E95DBE"/>
    <w:rsid w:val="00E96373"/>
    <w:rsid w:val="00E965FF"/>
    <w:rsid w:val="00E96AFC"/>
    <w:rsid w:val="00E97AB4"/>
    <w:rsid w:val="00E97FEE"/>
    <w:rsid w:val="00EA035E"/>
    <w:rsid w:val="00EA2890"/>
    <w:rsid w:val="00EA3963"/>
    <w:rsid w:val="00EA3AF5"/>
    <w:rsid w:val="00EA4B1D"/>
    <w:rsid w:val="00EA4C47"/>
    <w:rsid w:val="00EA4F3E"/>
    <w:rsid w:val="00EA5495"/>
    <w:rsid w:val="00EA5AC7"/>
    <w:rsid w:val="00EA6817"/>
    <w:rsid w:val="00EA7850"/>
    <w:rsid w:val="00EB0363"/>
    <w:rsid w:val="00EB10D3"/>
    <w:rsid w:val="00EB1A09"/>
    <w:rsid w:val="00EB1F0E"/>
    <w:rsid w:val="00EB2527"/>
    <w:rsid w:val="00EB5796"/>
    <w:rsid w:val="00EB586C"/>
    <w:rsid w:val="00EB7770"/>
    <w:rsid w:val="00EC0E3B"/>
    <w:rsid w:val="00EC0E54"/>
    <w:rsid w:val="00EC1C55"/>
    <w:rsid w:val="00EC5CA4"/>
    <w:rsid w:val="00EC5CFB"/>
    <w:rsid w:val="00EC6A77"/>
    <w:rsid w:val="00EC7B7D"/>
    <w:rsid w:val="00EC7D73"/>
    <w:rsid w:val="00ED0F82"/>
    <w:rsid w:val="00ED1026"/>
    <w:rsid w:val="00ED157C"/>
    <w:rsid w:val="00ED1F0E"/>
    <w:rsid w:val="00ED2D13"/>
    <w:rsid w:val="00ED3340"/>
    <w:rsid w:val="00ED3ABC"/>
    <w:rsid w:val="00ED3B14"/>
    <w:rsid w:val="00ED46F2"/>
    <w:rsid w:val="00ED4E64"/>
    <w:rsid w:val="00ED5D96"/>
    <w:rsid w:val="00EE0C65"/>
    <w:rsid w:val="00EE0FA7"/>
    <w:rsid w:val="00EE1332"/>
    <w:rsid w:val="00EE1E74"/>
    <w:rsid w:val="00EE2650"/>
    <w:rsid w:val="00EE3194"/>
    <w:rsid w:val="00EE4174"/>
    <w:rsid w:val="00EE424C"/>
    <w:rsid w:val="00EE5868"/>
    <w:rsid w:val="00EF0721"/>
    <w:rsid w:val="00EF0E9D"/>
    <w:rsid w:val="00EF4AD2"/>
    <w:rsid w:val="00EF5855"/>
    <w:rsid w:val="00EF6A42"/>
    <w:rsid w:val="00F00E22"/>
    <w:rsid w:val="00F01AAE"/>
    <w:rsid w:val="00F0272C"/>
    <w:rsid w:val="00F031D4"/>
    <w:rsid w:val="00F04AE1"/>
    <w:rsid w:val="00F04E15"/>
    <w:rsid w:val="00F05843"/>
    <w:rsid w:val="00F05B95"/>
    <w:rsid w:val="00F069D2"/>
    <w:rsid w:val="00F1125F"/>
    <w:rsid w:val="00F12266"/>
    <w:rsid w:val="00F13087"/>
    <w:rsid w:val="00F14FC8"/>
    <w:rsid w:val="00F1598A"/>
    <w:rsid w:val="00F15EA5"/>
    <w:rsid w:val="00F16B51"/>
    <w:rsid w:val="00F17ADF"/>
    <w:rsid w:val="00F202D6"/>
    <w:rsid w:val="00F203B3"/>
    <w:rsid w:val="00F204F6"/>
    <w:rsid w:val="00F21786"/>
    <w:rsid w:val="00F22CCB"/>
    <w:rsid w:val="00F22E0A"/>
    <w:rsid w:val="00F23124"/>
    <w:rsid w:val="00F25069"/>
    <w:rsid w:val="00F264F3"/>
    <w:rsid w:val="00F268C3"/>
    <w:rsid w:val="00F27D63"/>
    <w:rsid w:val="00F3162E"/>
    <w:rsid w:val="00F31D31"/>
    <w:rsid w:val="00F327F7"/>
    <w:rsid w:val="00F338A6"/>
    <w:rsid w:val="00F33AF3"/>
    <w:rsid w:val="00F34528"/>
    <w:rsid w:val="00F358FB"/>
    <w:rsid w:val="00F35D35"/>
    <w:rsid w:val="00F37515"/>
    <w:rsid w:val="00F40919"/>
    <w:rsid w:val="00F40CF9"/>
    <w:rsid w:val="00F424D6"/>
    <w:rsid w:val="00F42696"/>
    <w:rsid w:val="00F42D82"/>
    <w:rsid w:val="00F4360A"/>
    <w:rsid w:val="00F43C11"/>
    <w:rsid w:val="00F4541D"/>
    <w:rsid w:val="00F456DA"/>
    <w:rsid w:val="00F46928"/>
    <w:rsid w:val="00F47861"/>
    <w:rsid w:val="00F47E70"/>
    <w:rsid w:val="00F510D6"/>
    <w:rsid w:val="00F513C2"/>
    <w:rsid w:val="00F52903"/>
    <w:rsid w:val="00F54BE3"/>
    <w:rsid w:val="00F56383"/>
    <w:rsid w:val="00F56C35"/>
    <w:rsid w:val="00F57DD5"/>
    <w:rsid w:val="00F60EA9"/>
    <w:rsid w:val="00F62564"/>
    <w:rsid w:val="00F627AC"/>
    <w:rsid w:val="00F62B94"/>
    <w:rsid w:val="00F63916"/>
    <w:rsid w:val="00F664B2"/>
    <w:rsid w:val="00F667F4"/>
    <w:rsid w:val="00F66A4B"/>
    <w:rsid w:val="00F66F28"/>
    <w:rsid w:val="00F7097E"/>
    <w:rsid w:val="00F7123C"/>
    <w:rsid w:val="00F71428"/>
    <w:rsid w:val="00F715BC"/>
    <w:rsid w:val="00F7267A"/>
    <w:rsid w:val="00F72737"/>
    <w:rsid w:val="00F72E2F"/>
    <w:rsid w:val="00F7473D"/>
    <w:rsid w:val="00F74B37"/>
    <w:rsid w:val="00F75770"/>
    <w:rsid w:val="00F7638A"/>
    <w:rsid w:val="00F771ED"/>
    <w:rsid w:val="00F77208"/>
    <w:rsid w:val="00F80E86"/>
    <w:rsid w:val="00F82DB7"/>
    <w:rsid w:val="00F82E45"/>
    <w:rsid w:val="00F83104"/>
    <w:rsid w:val="00F83751"/>
    <w:rsid w:val="00F85D24"/>
    <w:rsid w:val="00F87B1D"/>
    <w:rsid w:val="00F91AD7"/>
    <w:rsid w:val="00F9547D"/>
    <w:rsid w:val="00FA022C"/>
    <w:rsid w:val="00FA06CD"/>
    <w:rsid w:val="00FA13A5"/>
    <w:rsid w:val="00FA370E"/>
    <w:rsid w:val="00FA4244"/>
    <w:rsid w:val="00FA52D4"/>
    <w:rsid w:val="00FA586C"/>
    <w:rsid w:val="00FA590C"/>
    <w:rsid w:val="00FA5C97"/>
    <w:rsid w:val="00FA60FC"/>
    <w:rsid w:val="00FA6A03"/>
    <w:rsid w:val="00FA6FE6"/>
    <w:rsid w:val="00FA71D0"/>
    <w:rsid w:val="00FA7ACA"/>
    <w:rsid w:val="00FB08CD"/>
    <w:rsid w:val="00FB271A"/>
    <w:rsid w:val="00FB27A5"/>
    <w:rsid w:val="00FB2B66"/>
    <w:rsid w:val="00FB5C40"/>
    <w:rsid w:val="00FB65A8"/>
    <w:rsid w:val="00FB6A32"/>
    <w:rsid w:val="00FB6D4F"/>
    <w:rsid w:val="00FB6F3C"/>
    <w:rsid w:val="00FB7558"/>
    <w:rsid w:val="00FC1F39"/>
    <w:rsid w:val="00FC26A7"/>
    <w:rsid w:val="00FC7E59"/>
    <w:rsid w:val="00FD012A"/>
    <w:rsid w:val="00FD1CFA"/>
    <w:rsid w:val="00FD2131"/>
    <w:rsid w:val="00FD309F"/>
    <w:rsid w:val="00FD3967"/>
    <w:rsid w:val="00FD667E"/>
    <w:rsid w:val="00FD691C"/>
    <w:rsid w:val="00FD784C"/>
    <w:rsid w:val="00FE079D"/>
    <w:rsid w:val="00FE176A"/>
    <w:rsid w:val="00FE2CD8"/>
    <w:rsid w:val="00FE2ECE"/>
    <w:rsid w:val="00FE4074"/>
    <w:rsid w:val="00FF038F"/>
    <w:rsid w:val="00FF09EA"/>
    <w:rsid w:val="00FF0E61"/>
    <w:rsid w:val="00FF0F51"/>
    <w:rsid w:val="00FF1961"/>
    <w:rsid w:val="00FF2321"/>
    <w:rsid w:val="00FF35F1"/>
    <w:rsid w:val="00FF458A"/>
    <w:rsid w:val="00FF5DDF"/>
    <w:rsid w:val="00FF686A"/>
    <w:rsid w:val="00FF6995"/>
    <w:rsid w:val="00FF7CE7"/>
    <w:rsid w:val="00FF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/>
    <w:lsdException w:name="Title" w:semiHidden="0" w:uiPriority="10" w:unhideWhenUsed="0" w:qFormat="1"/>
    <w:lsdException w:name="Default Paragraph Font" w:uiPriority="1"/>
    <w:lsdException w:name="Message Header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BCF"/>
    <w:pPr>
      <w:spacing w:before="240" w:after="120" w:line="240" w:lineRule="auto"/>
    </w:pPr>
    <w:rPr>
      <w:rFonts w:cstheme="minorHAnsi"/>
      <w:bCs/>
      <w:color w:val="404040" w:themeColor="text1" w:themeTint="BF"/>
      <w:szCs w:val="24"/>
    </w:rPr>
  </w:style>
  <w:style w:type="paragraph" w:styleId="Heading1">
    <w:name w:val="heading 1"/>
    <w:aliases w:val="1 Heading 1"/>
    <w:basedOn w:val="Heading2"/>
    <w:next w:val="Normal"/>
    <w:link w:val="Heading1Char"/>
    <w:uiPriority w:val="9"/>
    <w:qFormat/>
    <w:rsid w:val="00367BCF"/>
    <w:pPr>
      <w:spacing w:after="200" w:line="276" w:lineRule="auto"/>
      <w:outlineLvl w:val="0"/>
    </w:pPr>
    <w:rPr>
      <w:color w:val="262626" w:themeColor="text1" w:themeTint="D9"/>
    </w:rPr>
  </w:style>
  <w:style w:type="paragraph" w:styleId="Heading2">
    <w:name w:val="heading 2"/>
    <w:aliases w:val="Number 1,3 Heading 2"/>
    <w:basedOn w:val="Normal"/>
    <w:next w:val="Normal"/>
    <w:link w:val="Heading2Char"/>
    <w:uiPriority w:val="9"/>
    <w:semiHidden/>
    <w:unhideWhenUsed/>
    <w:qFormat/>
    <w:rsid w:val="00367BCF"/>
    <w:pPr>
      <w:spacing w:before="200"/>
      <w:outlineLvl w:val="1"/>
    </w:pPr>
    <w:rPr>
      <w:rFonts w:asciiTheme="majorHAnsi" w:eastAsiaTheme="majorEastAsia" w:hAnsiTheme="majorHAnsi" w:cstheme="majorBidi"/>
      <w:b/>
      <w:color w:val="auto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7BCF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color w:val="auto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7BCF"/>
    <w:pPr>
      <w:spacing w:before="200"/>
      <w:outlineLvl w:val="3"/>
    </w:pPr>
    <w:rPr>
      <w:rFonts w:asciiTheme="majorHAnsi" w:eastAsiaTheme="majorEastAsia" w:hAnsiTheme="majorHAnsi" w:cstheme="majorBidi"/>
      <w:b/>
      <w:i/>
      <w:iCs/>
      <w:color w:val="auto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7BCF"/>
    <w:pPr>
      <w:spacing w:before="200"/>
      <w:outlineLvl w:val="4"/>
    </w:pPr>
    <w:rPr>
      <w:rFonts w:asciiTheme="majorHAnsi" w:eastAsiaTheme="majorEastAsia" w:hAnsiTheme="majorHAnsi" w:cstheme="majorBidi"/>
      <w:b/>
      <w:color w:val="7F7F7F" w:themeColor="text1" w:themeTint="8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7BCF"/>
    <w:pPr>
      <w:spacing w:line="271" w:lineRule="auto"/>
      <w:outlineLvl w:val="5"/>
    </w:pPr>
    <w:rPr>
      <w:rFonts w:asciiTheme="majorHAnsi" w:eastAsiaTheme="majorEastAsia" w:hAnsiTheme="majorHAnsi" w:cstheme="majorBidi"/>
      <w:b/>
      <w:i/>
      <w:iCs/>
      <w:color w:val="7F7F7F" w:themeColor="text1" w:themeTint="8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7BCF"/>
    <w:pPr>
      <w:outlineLvl w:val="6"/>
    </w:pPr>
    <w:rPr>
      <w:rFonts w:asciiTheme="majorHAnsi" w:eastAsiaTheme="majorEastAsia" w:hAnsiTheme="majorHAnsi" w:cstheme="majorBidi"/>
      <w:bCs w:val="0"/>
      <w:i/>
      <w:iCs/>
      <w:color w:val="auto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7BCF"/>
    <w:pPr>
      <w:outlineLvl w:val="7"/>
    </w:pPr>
    <w:rPr>
      <w:rFonts w:asciiTheme="majorHAnsi" w:eastAsiaTheme="majorEastAsia" w:hAnsiTheme="majorHAnsi" w:cstheme="majorBidi"/>
      <w:bCs w:val="0"/>
      <w:color w:val="auto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7BCF"/>
    <w:pPr>
      <w:outlineLvl w:val="8"/>
    </w:pPr>
    <w:rPr>
      <w:rFonts w:asciiTheme="majorHAnsi" w:eastAsiaTheme="majorEastAsia" w:hAnsiTheme="majorHAnsi" w:cstheme="majorBidi"/>
      <w:bCs w:val="0"/>
      <w:i/>
      <w:iCs/>
      <w:color w:val="auto"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ListParagraph"/>
    <w:link w:val="Bullet1Char"/>
    <w:qFormat/>
    <w:rsid w:val="00367BCF"/>
    <w:pPr>
      <w:numPr>
        <w:numId w:val="22"/>
      </w:numPr>
      <w:spacing w:after="60"/>
    </w:pPr>
    <w:rPr>
      <w:rFonts w:eastAsiaTheme="majorEastAsia" w:cstheme="minorHAnsi"/>
      <w:bCs/>
      <w:color w:val="000000" w:themeColor="text1"/>
      <w:szCs w:val="28"/>
    </w:rPr>
  </w:style>
  <w:style w:type="character" w:customStyle="1" w:styleId="NoSpacingChar">
    <w:name w:val="No Spacing Char"/>
    <w:aliases w:val="4 No Spacing Char"/>
    <w:basedOn w:val="DefaultParagraphFont"/>
    <w:link w:val="NoSpacing"/>
    <w:uiPriority w:val="1"/>
    <w:rsid w:val="00367BCF"/>
  </w:style>
  <w:style w:type="paragraph" w:styleId="ListParagraph">
    <w:name w:val="List Paragraph"/>
    <w:aliases w:val="Center Titles"/>
    <w:basedOn w:val="Normal"/>
    <w:link w:val="ListParagraphChar"/>
    <w:uiPriority w:val="34"/>
    <w:qFormat/>
    <w:rsid w:val="00367BCF"/>
    <w:pPr>
      <w:ind w:left="720"/>
      <w:contextualSpacing/>
    </w:pPr>
    <w:rPr>
      <w:rFonts w:cstheme="minorBidi"/>
      <w:bCs w:val="0"/>
      <w:color w:val="auto"/>
      <w:szCs w:val="22"/>
    </w:rPr>
  </w:style>
  <w:style w:type="paragraph" w:customStyle="1" w:styleId="Bullet2">
    <w:name w:val="Bullet 2"/>
    <w:basedOn w:val="MessageHeader"/>
    <w:link w:val="Bullet2Char"/>
    <w:qFormat/>
    <w:rsid w:val="00367BCF"/>
    <w:pPr>
      <w:keepLines/>
      <w:numPr>
        <w:numId w:val="1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clear" w:pos="720"/>
      </w:tabs>
      <w:ind w:left="1080"/>
    </w:pPr>
    <w:rPr>
      <w:rFonts w:asciiTheme="minorHAnsi" w:eastAsia="Times New Roman" w:hAnsiTheme="minorHAnsi" w:cs="Times New Roman"/>
      <w:bCs w:val="0"/>
      <w:color w:val="000000" w:themeColor="text1"/>
    </w:rPr>
  </w:style>
  <w:style w:type="character" w:customStyle="1" w:styleId="Bullet2Char">
    <w:name w:val="Bullet 2 Char"/>
    <w:link w:val="Bullet2"/>
    <w:rsid w:val="00367BCF"/>
    <w:rPr>
      <w:rFonts w:eastAsia="Times New Roman" w:cs="Times New Roman"/>
      <w:color w:val="000000" w:themeColor="text1"/>
      <w:szCs w:val="24"/>
    </w:rPr>
  </w:style>
  <w:style w:type="paragraph" w:customStyle="1" w:styleId="Bullet3">
    <w:name w:val="Bullet 3"/>
    <w:basedOn w:val="ListParagraph"/>
    <w:link w:val="Bullet3Char"/>
    <w:qFormat/>
    <w:rsid w:val="00367BCF"/>
    <w:pPr>
      <w:numPr>
        <w:ilvl w:val="1"/>
        <w:numId w:val="12"/>
      </w:numPr>
    </w:pPr>
    <w:rPr>
      <w:rFonts w:cstheme="minorHAnsi"/>
      <w:bCs/>
    </w:rPr>
  </w:style>
  <w:style w:type="character" w:customStyle="1" w:styleId="Bullet3Char">
    <w:name w:val="Bullet 3 Char"/>
    <w:basedOn w:val="ListParagraphChar"/>
    <w:link w:val="Bullet3"/>
    <w:rsid w:val="00367BCF"/>
    <w:rPr>
      <w:rFonts w:cstheme="minorHAnsi"/>
      <w:bCs/>
    </w:rPr>
  </w:style>
  <w:style w:type="character" w:customStyle="1" w:styleId="Heading1Char">
    <w:name w:val="Heading 1 Char"/>
    <w:aliases w:val="1 Heading 1 Char"/>
    <w:basedOn w:val="DefaultParagraphFont"/>
    <w:link w:val="Heading1"/>
    <w:uiPriority w:val="9"/>
    <w:rsid w:val="00367BCF"/>
    <w:rPr>
      <w:rFonts w:asciiTheme="majorHAnsi" w:eastAsiaTheme="majorEastAsia" w:hAnsiTheme="majorHAnsi" w:cstheme="majorBidi"/>
      <w:b/>
      <w:color w:val="262626" w:themeColor="text1" w:themeTint="D9"/>
      <w:sz w:val="26"/>
      <w:szCs w:val="26"/>
    </w:rPr>
  </w:style>
  <w:style w:type="paragraph" w:styleId="Title">
    <w:name w:val="Title"/>
    <w:aliases w:val="2 Title,Subject 1"/>
    <w:basedOn w:val="Normal"/>
    <w:next w:val="Normal"/>
    <w:link w:val="TitleChar"/>
    <w:uiPriority w:val="10"/>
    <w:qFormat/>
    <w:rsid w:val="00367BCF"/>
    <w:pPr>
      <w:contextualSpacing/>
    </w:pPr>
    <w:rPr>
      <w:rFonts w:ascii="Franklin Gothic Medium" w:eastAsiaTheme="majorEastAsia" w:hAnsi="Franklin Gothic Medium" w:cstheme="majorBidi"/>
      <w:b/>
      <w:color w:val="000000" w:themeColor="text1"/>
      <w:spacing w:val="5"/>
      <w:sz w:val="40"/>
      <w:szCs w:val="52"/>
    </w:rPr>
  </w:style>
  <w:style w:type="character" w:customStyle="1" w:styleId="TitleChar">
    <w:name w:val="Title Char"/>
    <w:aliases w:val="2 Title Char,Subject 1 Char"/>
    <w:basedOn w:val="DefaultParagraphFont"/>
    <w:link w:val="Title"/>
    <w:uiPriority w:val="10"/>
    <w:rsid w:val="00367BCF"/>
    <w:rPr>
      <w:rFonts w:ascii="Franklin Gothic Medium" w:eastAsiaTheme="majorEastAsia" w:hAnsi="Franklin Gothic Medium" w:cstheme="majorBidi"/>
      <w:b/>
      <w:bCs/>
      <w:color w:val="000000" w:themeColor="text1"/>
      <w:spacing w:val="5"/>
      <w:sz w:val="40"/>
      <w:szCs w:val="52"/>
    </w:rPr>
  </w:style>
  <w:style w:type="character" w:customStyle="1" w:styleId="Heading2Char">
    <w:name w:val="Heading 2 Char"/>
    <w:aliases w:val="Number 1 Char,3 Heading 2 Char"/>
    <w:basedOn w:val="DefaultParagraphFont"/>
    <w:link w:val="Heading2"/>
    <w:uiPriority w:val="9"/>
    <w:semiHidden/>
    <w:rsid w:val="00367BCF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7BCF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67BC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367BCF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styleId="Strong">
    <w:name w:val="Strong"/>
    <w:aliases w:val="Heading1-lr,Subject 2"/>
    <w:basedOn w:val="Heading1Char"/>
    <w:uiPriority w:val="22"/>
    <w:qFormat/>
    <w:rsid w:val="00367BCF"/>
    <w:rPr>
      <w:rFonts w:ascii="Franklin Gothic Medium" w:eastAsiaTheme="majorEastAsia" w:hAnsi="Franklin Gothic Medium" w:cstheme="majorBidi"/>
      <w:b/>
      <w:bCs/>
      <w:color w:val="262626" w:themeColor="text1" w:themeTint="D9"/>
      <w:sz w:val="26"/>
      <w:szCs w:val="26"/>
    </w:rPr>
  </w:style>
  <w:style w:type="character" w:styleId="Emphasis">
    <w:name w:val="Emphasis"/>
    <w:aliases w:val="Heading1"/>
    <w:basedOn w:val="NormalBoldChar"/>
    <w:uiPriority w:val="20"/>
    <w:qFormat/>
    <w:rsid w:val="00367BCF"/>
    <w:rPr>
      <w:rFonts w:eastAsia="Times New Roman" w:cs="Tahoma"/>
      <w:b/>
      <w:color w:val="333333"/>
      <w:sz w:val="20"/>
      <w:shd w:val="clear" w:color="auto" w:fill="D9D9D9" w:themeFill="background1" w:themeFillShade="D9"/>
    </w:rPr>
  </w:style>
  <w:style w:type="character" w:customStyle="1" w:styleId="ListParagraphChar">
    <w:name w:val="List Paragraph Char"/>
    <w:aliases w:val="Center Titles Char"/>
    <w:basedOn w:val="DefaultParagraphFont"/>
    <w:link w:val="ListParagraph"/>
    <w:uiPriority w:val="34"/>
    <w:rsid w:val="00367BCF"/>
  </w:style>
  <w:style w:type="paragraph" w:customStyle="1" w:styleId="Subject3">
    <w:name w:val="Subject 3"/>
    <w:basedOn w:val="Normal"/>
    <w:link w:val="Subject3Char"/>
    <w:rsid w:val="001C7251"/>
    <w:pPr>
      <w:jc w:val="center"/>
    </w:pPr>
  </w:style>
  <w:style w:type="character" w:customStyle="1" w:styleId="Subject3Char">
    <w:name w:val="Subject 3 Char"/>
    <w:basedOn w:val="DefaultParagraphFont"/>
    <w:link w:val="Subject3"/>
    <w:rsid w:val="001C7251"/>
    <w:rPr>
      <w:rFonts w:asciiTheme="minorHAnsi" w:hAnsiTheme="minorHAnsi" w:cstheme="minorHAnsi"/>
      <w:bCs/>
      <w:noProof/>
      <w:sz w:val="22"/>
      <w:szCs w:val="22"/>
    </w:rPr>
  </w:style>
  <w:style w:type="paragraph" w:customStyle="1" w:styleId="Bullet1underline">
    <w:name w:val="Bullet 1 underline"/>
    <w:basedOn w:val="Bullet1"/>
    <w:link w:val="Bullet1underlineChar"/>
    <w:rsid w:val="001C7251"/>
    <w:pPr>
      <w:numPr>
        <w:numId w:val="1"/>
      </w:numPr>
      <w:tabs>
        <w:tab w:val="num" w:pos="720"/>
      </w:tabs>
      <w:ind w:left="720"/>
    </w:pPr>
    <w:rPr>
      <w:u w:val="single"/>
    </w:rPr>
  </w:style>
  <w:style w:type="character" w:customStyle="1" w:styleId="Bullet1underlineChar">
    <w:name w:val="Bullet 1 underline Char"/>
    <w:basedOn w:val="NoSpacingChar"/>
    <w:link w:val="Bullet1underline"/>
    <w:rsid w:val="001C7251"/>
    <w:rPr>
      <w:rFonts w:eastAsiaTheme="majorEastAsia" w:cstheme="minorHAnsi"/>
      <w:bCs/>
      <w:color w:val="404040" w:themeColor="text1" w:themeTint="BF"/>
      <w:szCs w:val="28"/>
      <w:u w:val="single"/>
    </w:rPr>
  </w:style>
  <w:style w:type="paragraph" w:styleId="NoSpacing">
    <w:name w:val="No Spacing"/>
    <w:aliases w:val="4 No Spacing"/>
    <w:basedOn w:val="Normal"/>
    <w:link w:val="NoSpacingChar"/>
    <w:uiPriority w:val="1"/>
    <w:qFormat/>
    <w:rsid w:val="00367BCF"/>
    <w:rPr>
      <w:rFonts w:cstheme="minorBidi"/>
      <w:bCs w:val="0"/>
      <w:color w:val="auto"/>
      <w:szCs w:val="22"/>
    </w:rPr>
  </w:style>
  <w:style w:type="paragraph" w:styleId="Quote">
    <w:name w:val="Quote"/>
    <w:aliases w:val="Heading 2-LR,Heading2"/>
    <w:basedOn w:val="Normal"/>
    <w:next w:val="Normal"/>
    <w:link w:val="QuoteChar"/>
    <w:uiPriority w:val="20"/>
    <w:qFormat/>
    <w:rsid w:val="00367BCF"/>
    <w:pPr>
      <w:spacing w:before="200"/>
      <w:ind w:left="360" w:right="360"/>
    </w:pPr>
    <w:rPr>
      <w:rFonts w:cstheme="minorBidi"/>
      <w:bCs w:val="0"/>
      <w:i/>
      <w:iCs/>
      <w:color w:val="auto"/>
      <w:szCs w:val="22"/>
    </w:rPr>
  </w:style>
  <w:style w:type="character" w:customStyle="1" w:styleId="QuoteChar">
    <w:name w:val="Quote Char"/>
    <w:aliases w:val="Heading 2-LR Char,Heading2 Char"/>
    <w:basedOn w:val="DefaultParagraphFont"/>
    <w:link w:val="Quote"/>
    <w:uiPriority w:val="20"/>
    <w:rsid w:val="00367BC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7BC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cstheme="minorBidi"/>
      <w:b/>
      <w:i/>
      <w:iCs/>
      <w:color w:val="auto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7BCF"/>
    <w:rPr>
      <w:b/>
      <w:bCs/>
      <w:i/>
      <w:iCs/>
    </w:rPr>
  </w:style>
  <w:style w:type="character" w:styleId="SubtleEmphasis">
    <w:name w:val="Subtle Emphasis"/>
    <w:aliases w:val="Client Copy"/>
    <w:uiPriority w:val="19"/>
    <w:qFormat/>
    <w:rsid w:val="00367BCF"/>
    <w:rPr>
      <w:i/>
      <w:iCs/>
    </w:rPr>
  </w:style>
  <w:style w:type="character" w:styleId="IntenseEmphasis">
    <w:name w:val="Intense Emphasis"/>
    <w:uiPriority w:val="21"/>
    <w:qFormat/>
    <w:rsid w:val="00367BCF"/>
    <w:rPr>
      <w:b/>
    </w:rPr>
  </w:style>
  <w:style w:type="character" w:styleId="IntenseReference">
    <w:name w:val="Intense Reference"/>
    <w:uiPriority w:val="32"/>
    <w:qFormat/>
    <w:rsid w:val="00367BCF"/>
    <w:rPr>
      <w:smallCaps/>
      <w:spacing w:val="5"/>
      <w:u w:val="single"/>
    </w:rPr>
  </w:style>
  <w:style w:type="character" w:styleId="BookTitle">
    <w:name w:val="Book Title"/>
    <w:aliases w:val="-Bullet 1"/>
    <w:uiPriority w:val="33"/>
    <w:rsid w:val="00F05843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67BCF"/>
    <w:pPr>
      <w:outlineLvl w:val="9"/>
    </w:pPr>
    <w:rPr>
      <w:bCs w:val="0"/>
      <w:lang w:bidi="en-US"/>
    </w:rPr>
  </w:style>
  <w:style w:type="paragraph" w:styleId="MessageHeader">
    <w:name w:val="Message Header"/>
    <w:aliases w:val="Bullet1"/>
    <w:basedOn w:val="Normal"/>
    <w:link w:val="MessageHeaderChar"/>
    <w:unhideWhenUsed/>
    <w:rsid w:val="0008235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aliases w:val="Bullet1 Char"/>
    <w:basedOn w:val="DefaultParagraphFont"/>
    <w:link w:val="MessageHeader"/>
    <w:rsid w:val="00082353"/>
    <w:rPr>
      <w:rFonts w:asciiTheme="majorHAnsi" w:eastAsiaTheme="majorEastAsia" w:hAnsiTheme="majorHAnsi" w:cstheme="majorBidi"/>
      <w:bCs/>
      <w:sz w:val="24"/>
      <w:szCs w:val="24"/>
      <w:shd w:val="pct20" w:color="auto" w:fill="auto"/>
    </w:rPr>
  </w:style>
  <w:style w:type="table" w:styleId="MediumShading1-Accent1">
    <w:name w:val="Medium Shading 1 Accent 1"/>
    <w:basedOn w:val="TableNormal"/>
    <w:uiPriority w:val="63"/>
    <w:rsid w:val="0057607D"/>
    <w:rPr>
      <w:rFonts w:eastAsiaTheme="minorHAnsi"/>
    </w:rPr>
    <w:tblPr>
      <w:tblStyleRowBandSize w:val="1"/>
      <w:tblStyleColBandSize w:val="1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57607D"/>
    <w:rPr>
      <w:rFonts w:eastAsiaTheme="minorHAnsi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150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057"/>
    <w:rPr>
      <w:rFonts w:ascii="Tahoma" w:hAnsi="Tahoma" w:cs="Tahoma"/>
      <w:bCs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15057"/>
    <w:rPr>
      <w:rFonts w:ascii="Verdana" w:hAnsi="Verdana" w:hint="default"/>
      <w:i w:val="0"/>
      <w:iCs w:val="0"/>
      <w:strike w:val="0"/>
      <w:dstrike w:val="0"/>
      <w:color w:val="5A1490"/>
      <w:sz w:val="18"/>
      <w:szCs w:val="18"/>
      <w:u w:val="none"/>
      <w:effect w:val="none"/>
    </w:rPr>
  </w:style>
  <w:style w:type="paragraph" w:styleId="Footer">
    <w:name w:val="footer"/>
    <w:basedOn w:val="Normal"/>
    <w:link w:val="FooterChar"/>
    <w:uiPriority w:val="99"/>
    <w:unhideWhenUsed/>
    <w:qFormat/>
    <w:rsid w:val="00367BCF"/>
    <w:pPr>
      <w:tabs>
        <w:tab w:val="center" w:pos="4680"/>
        <w:tab w:val="right" w:pos="9360"/>
      </w:tabs>
    </w:pPr>
    <w:rPr>
      <w:rFonts w:cs="Arial"/>
      <w:noProof/>
      <w:color w:val="0C7285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67BCF"/>
    <w:rPr>
      <w:rFonts w:cs="Arial"/>
      <w:bCs/>
      <w:noProof/>
      <w:color w:val="0C7285"/>
      <w:sz w:val="18"/>
      <w:szCs w:val="24"/>
    </w:rPr>
  </w:style>
  <w:style w:type="table" w:styleId="TableGrid">
    <w:name w:val="Table Grid"/>
    <w:basedOn w:val="TableNormal"/>
    <w:uiPriority w:val="59"/>
    <w:rsid w:val="00B150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08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83E"/>
    <w:rPr>
      <w:rFonts w:asciiTheme="minorHAnsi" w:hAnsiTheme="minorHAnsi" w:cstheme="minorHAnsi"/>
      <w:bCs/>
      <w:sz w:val="22"/>
      <w:szCs w:val="22"/>
    </w:rPr>
  </w:style>
  <w:style w:type="character" w:customStyle="1" w:styleId="bodyhead1">
    <w:name w:val="bodyhead1"/>
    <w:basedOn w:val="DefaultParagraphFont"/>
    <w:rsid w:val="00B84C34"/>
    <w:rPr>
      <w:rFonts w:ascii="Arial" w:hAnsi="Arial" w:cs="Arial" w:hint="default"/>
      <w:color w:val="FFFFFF"/>
      <w:sz w:val="36"/>
      <w:szCs w:val="36"/>
    </w:rPr>
  </w:style>
  <w:style w:type="character" w:customStyle="1" w:styleId="pubname1">
    <w:name w:val="pubname1"/>
    <w:basedOn w:val="DefaultParagraphFont"/>
    <w:rsid w:val="00B84C34"/>
    <w:rPr>
      <w:rFonts w:ascii="Verdana" w:hAnsi="Verdana" w:hint="default"/>
      <w:b/>
      <w:bCs/>
      <w:color w:val="FFFFFF"/>
      <w:sz w:val="20"/>
      <w:szCs w:val="20"/>
    </w:rPr>
  </w:style>
  <w:style w:type="character" w:customStyle="1" w:styleId="pubinfo1">
    <w:name w:val="pubinfo1"/>
    <w:basedOn w:val="DefaultParagraphFont"/>
    <w:rsid w:val="00B84C34"/>
    <w:rPr>
      <w:rFonts w:ascii="Verdana" w:hAnsi="Verdana" w:hint="default"/>
      <w:b w:val="0"/>
      <w:bCs w:val="0"/>
      <w:color w:val="FFFFFF"/>
      <w:sz w:val="16"/>
      <w:szCs w:val="16"/>
    </w:rPr>
  </w:style>
  <w:style w:type="paragraph" w:styleId="NormalWeb">
    <w:name w:val="Normal (Web)"/>
    <w:basedOn w:val="Normal"/>
    <w:uiPriority w:val="99"/>
    <w:unhideWhenUsed/>
    <w:rsid w:val="00B84C34"/>
    <w:pPr>
      <w:spacing w:before="100" w:beforeAutospacing="1" w:after="100" w:afterAutospacing="1"/>
    </w:pPr>
    <w:rPr>
      <w:rFonts w:ascii="Times New Roman" w:hAnsi="Times New Roman" w:cs="Times New Roman"/>
      <w:bCs w:val="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84C34"/>
    <w:pPr>
      <w:pBdr>
        <w:bottom w:val="single" w:sz="6" w:space="1" w:color="auto"/>
      </w:pBdr>
      <w:jc w:val="center"/>
    </w:pPr>
    <w:rPr>
      <w:rFonts w:ascii="Arial" w:hAnsi="Arial"/>
      <w:bCs w:val="0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84C3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84C34"/>
    <w:pPr>
      <w:pBdr>
        <w:top w:val="single" w:sz="6" w:space="1" w:color="auto"/>
      </w:pBdr>
      <w:jc w:val="center"/>
    </w:pPr>
    <w:rPr>
      <w:rFonts w:ascii="Arial" w:hAnsi="Arial"/>
      <w:bCs w:val="0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B84C34"/>
    <w:rPr>
      <w:rFonts w:ascii="Arial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C04186"/>
    <w:rPr>
      <w:color w:val="800080" w:themeColor="followedHyperlink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7BCF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customStyle="1" w:styleId="Bullet20">
    <w:name w:val="Bullet2"/>
    <w:basedOn w:val="Normal"/>
    <w:link w:val="Bullet2Char0"/>
    <w:autoRedefine/>
    <w:rsid w:val="00F05843"/>
    <w:pPr>
      <w:ind w:left="720" w:hanging="360"/>
    </w:pPr>
    <w:rPr>
      <w:rFonts w:asciiTheme="majorHAnsi" w:eastAsia="Times New Roman" w:hAnsiTheme="majorHAnsi" w:cstheme="majorBidi"/>
      <w:i/>
      <w:sz w:val="26"/>
      <w:szCs w:val="20"/>
      <w:lang w:val="en"/>
    </w:rPr>
  </w:style>
  <w:style w:type="character" w:customStyle="1" w:styleId="Bullet2Char0">
    <w:name w:val="Bullet2 Char"/>
    <w:basedOn w:val="DefaultParagraphFont"/>
    <w:link w:val="Bullet20"/>
    <w:rsid w:val="00F05843"/>
    <w:rPr>
      <w:rFonts w:asciiTheme="majorHAnsi" w:eastAsia="Times New Roman" w:hAnsiTheme="majorHAnsi" w:cstheme="majorBidi"/>
      <w:i/>
      <w:color w:val="000000" w:themeColor="text1"/>
      <w:sz w:val="26"/>
      <w:szCs w:val="20"/>
      <w:lang w:val="en"/>
    </w:rPr>
  </w:style>
  <w:style w:type="paragraph" w:customStyle="1" w:styleId="Title1">
    <w:name w:val="Title1"/>
    <w:basedOn w:val="Normal"/>
    <w:qFormat/>
    <w:rsid w:val="00367BCF"/>
    <w:pPr>
      <w:autoSpaceDE w:val="0"/>
      <w:autoSpaceDN w:val="0"/>
      <w:adjustRightInd w:val="0"/>
      <w:ind w:left="-90"/>
      <w:jc w:val="center"/>
    </w:pPr>
    <w:rPr>
      <w:rFonts w:ascii="Verdana" w:hAnsi="Verdana"/>
      <w:b/>
      <w:i/>
      <w:color w:val="0C7285"/>
      <w:sz w:val="44"/>
    </w:rPr>
  </w:style>
  <w:style w:type="paragraph" w:customStyle="1" w:styleId="Headline1">
    <w:name w:val="Headline1"/>
    <w:basedOn w:val="Heading1"/>
    <w:link w:val="Headline1Char"/>
    <w:autoRedefine/>
    <w:qFormat/>
    <w:rsid w:val="00367BCF"/>
    <w:rPr>
      <w:bCs w:val="0"/>
    </w:rPr>
  </w:style>
  <w:style w:type="paragraph" w:customStyle="1" w:styleId="Bullet30">
    <w:name w:val="Bullet3"/>
    <w:basedOn w:val="Bullet2"/>
    <w:link w:val="Bullet3Char0"/>
    <w:autoRedefine/>
    <w:rsid w:val="00C46242"/>
    <w:pPr>
      <w:spacing w:before="0"/>
    </w:pPr>
  </w:style>
  <w:style w:type="character" w:customStyle="1" w:styleId="Bullet3Char0">
    <w:name w:val="Bullet3 Char"/>
    <w:basedOn w:val="Bullet2Char0"/>
    <w:link w:val="Bullet30"/>
    <w:rsid w:val="00C46242"/>
    <w:rPr>
      <w:rFonts w:asciiTheme="majorHAnsi" w:eastAsia="Times New Roman" w:hAnsiTheme="majorHAnsi" w:cs="Times New Roman"/>
      <w:i w:val="0"/>
      <w:color w:val="404040" w:themeColor="text1" w:themeTint="BF"/>
      <w:sz w:val="26"/>
      <w:szCs w:val="24"/>
      <w:lang w:val="en"/>
    </w:rPr>
  </w:style>
  <w:style w:type="paragraph" w:customStyle="1" w:styleId="Bullet4">
    <w:name w:val="Bullet4"/>
    <w:basedOn w:val="NoSpacing"/>
    <w:link w:val="Bullet4Char"/>
    <w:autoRedefine/>
    <w:qFormat/>
    <w:rsid w:val="00367BCF"/>
    <w:rPr>
      <w:rFonts w:asciiTheme="majorHAnsi" w:eastAsia="Times New Roman" w:hAnsiTheme="majorHAnsi" w:cstheme="majorBidi"/>
      <w:bCs/>
      <w:color w:val="244061" w:themeColor="accent1" w:themeShade="80"/>
      <w:sz w:val="20"/>
      <w:szCs w:val="20"/>
    </w:rPr>
  </w:style>
  <w:style w:type="character" w:customStyle="1" w:styleId="Bullet4Char">
    <w:name w:val="Bullet4 Char"/>
    <w:basedOn w:val="DefaultParagraphFont"/>
    <w:link w:val="Bullet4"/>
    <w:rsid w:val="00367BCF"/>
    <w:rPr>
      <w:rFonts w:asciiTheme="majorHAnsi" w:eastAsia="Times New Roman" w:hAnsiTheme="majorHAnsi" w:cstheme="majorBidi"/>
      <w:bCs/>
      <w:color w:val="244061" w:themeColor="accent1" w:themeShade="80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7BCF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7BC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7BCF"/>
    <w:rPr>
      <w:rFonts w:asciiTheme="majorHAnsi" w:eastAsiaTheme="majorEastAsia" w:hAnsiTheme="majorHAnsi" w:cstheme="majorBidi"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367BCF"/>
    <w:pPr>
      <w:spacing w:after="600"/>
    </w:pPr>
    <w:rPr>
      <w:rFonts w:asciiTheme="majorHAnsi" w:eastAsiaTheme="majorEastAsia" w:hAnsiTheme="majorHAnsi" w:cstheme="majorBidi"/>
      <w:bCs w:val="0"/>
      <w:i/>
      <w:iCs/>
      <w:color w:val="auto"/>
      <w:spacing w:val="13"/>
      <w:sz w:val="24"/>
    </w:rPr>
  </w:style>
  <w:style w:type="character" w:customStyle="1" w:styleId="SubtitleChar">
    <w:name w:val="Subtitle Char"/>
    <w:basedOn w:val="DefaultParagraphFont"/>
    <w:link w:val="Subtitle"/>
    <w:rsid w:val="00367BCF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ubtleReference">
    <w:name w:val="Subtle Reference"/>
    <w:uiPriority w:val="31"/>
    <w:qFormat/>
    <w:rsid w:val="00367BCF"/>
    <w:rPr>
      <w:smallCaps/>
    </w:rPr>
  </w:style>
  <w:style w:type="paragraph" w:customStyle="1" w:styleId="Number1">
    <w:name w:val="Number1"/>
    <w:basedOn w:val="Normal"/>
    <w:link w:val="Number1Char"/>
    <w:qFormat/>
    <w:rsid w:val="00367BCF"/>
    <w:pPr>
      <w:numPr>
        <w:numId w:val="5"/>
      </w:numPr>
    </w:pPr>
    <w:rPr>
      <w:rFonts w:cstheme="minorBidi"/>
      <w:bCs w:val="0"/>
      <w:color w:val="000000" w:themeColor="text1"/>
      <w:szCs w:val="22"/>
    </w:rPr>
  </w:style>
  <w:style w:type="paragraph" w:customStyle="1" w:styleId="CharTBullet1">
    <w:name w:val="CharTBullet1"/>
    <w:basedOn w:val="Bullet2"/>
    <w:link w:val="CharTBullet1Char"/>
    <w:rsid w:val="00F72E2F"/>
    <w:pPr>
      <w:numPr>
        <w:numId w:val="6"/>
      </w:numPr>
      <w:spacing w:before="100" w:after="100"/>
      <w:ind w:left="346"/>
    </w:pPr>
    <w:rPr>
      <w:lang w:val="en"/>
    </w:rPr>
  </w:style>
  <w:style w:type="character" w:customStyle="1" w:styleId="Number1Char">
    <w:name w:val="Number1 Char"/>
    <w:basedOn w:val="DefaultParagraphFont"/>
    <w:link w:val="Number1"/>
    <w:rsid w:val="00367BCF"/>
    <w:rPr>
      <w:color w:val="000000" w:themeColor="text1"/>
    </w:rPr>
  </w:style>
  <w:style w:type="character" w:customStyle="1" w:styleId="CharTBullet1Char">
    <w:name w:val="CharTBullet1 Char"/>
    <w:basedOn w:val="Bullet2Char"/>
    <w:link w:val="CharTBullet1"/>
    <w:rsid w:val="00F72E2F"/>
    <w:rPr>
      <w:rFonts w:eastAsia="Times New Roman" w:cs="Times New Roman"/>
      <w:color w:val="404040" w:themeColor="text1" w:themeTint="BF"/>
      <w:szCs w:val="24"/>
      <w:lang w:val="en"/>
    </w:rPr>
  </w:style>
  <w:style w:type="character" w:customStyle="1" w:styleId="Bullet1Char">
    <w:name w:val="Bullet 1 Char"/>
    <w:basedOn w:val="ListParagraphChar"/>
    <w:link w:val="Bullet1"/>
    <w:rsid w:val="00367BCF"/>
    <w:rPr>
      <w:rFonts w:eastAsiaTheme="majorEastAsia" w:cstheme="minorHAnsi"/>
      <w:bCs/>
      <w:color w:val="000000" w:themeColor="text1"/>
      <w:szCs w:val="28"/>
    </w:rPr>
  </w:style>
  <w:style w:type="paragraph" w:customStyle="1" w:styleId="Quote1">
    <w:name w:val="Quote1"/>
    <w:basedOn w:val="Quote"/>
    <w:link w:val="quoteChar0"/>
    <w:qFormat/>
    <w:rsid w:val="00367BCF"/>
    <w:pPr>
      <w:spacing w:before="120" w:after="240"/>
      <w:contextualSpacing/>
      <w:jc w:val="center"/>
    </w:pPr>
    <w:rPr>
      <w:rFonts w:ascii="Franklin Gothic Medium" w:hAnsi="Franklin Gothic Medium" w:cstheme="minorHAnsi"/>
      <w:b/>
      <w:bCs/>
      <w:color w:val="0C7285"/>
      <w:sz w:val="24"/>
      <w:szCs w:val="24"/>
    </w:rPr>
  </w:style>
  <w:style w:type="paragraph" w:customStyle="1" w:styleId="Definition">
    <w:name w:val="Definition"/>
    <w:basedOn w:val="Normal"/>
    <w:link w:val="DefinitionChar"/>
    <w:qFormat/>
    <w:rsid w:val="00367BCF"/>
    <w:pPr>
      <w:ind w:left="720"/>
    </w:pPr>
    <w:rPr>
      <w:rFonts w:cstheme="minorBidi"/>
      <w:bCs w:val="0"/>
      <w:i/>
      <w:color w:val="244061" w:themeColor="accent1" w:themeShade="80"/>
      <w:sz w:val="21"/>
      <w:szCs w:val="21"/>
    </w:rPr>
  </w:style>
  <w:style w:type="character" w:customStyle="1" w:styleId="quoteChar0">
    <w:name w:val="quote Char"/>
    <w:basedOn w:val="QuoteChar"/>
    <w:link w:val="Quote1"/>
    <w:rsid w:val="00367BCF"/>
    <w:rPr>
      <w:rFonts w:ascii="Franklin Gothic Medium" w:hAnsi="Franklin Gothic Medium" w:cstheme="minorHAnsi"/>
      <w:b/>
      <w:bCs/>
      <w:i/>
      <w:iCs/>
      <w:color w:val="0C7285"/>
      <w:sz w:val="24"/>
      <w:szCs w:val="24"/>
    </w:rPr>
  </w:style>
  <w:style w:type="character" w:customStyle="1" w:styleId="DefinitionChar">
    <w:name w:val="Definition Char"/>
    <w:basedOn w:val="DefaultParagraphFont"/>
    <w:link w:val="Definition"/>
    <w:rsid w:val="00367BCF"/>
    <w:rPr>
      <w:i/>
      <w:color w:val="244061" w:themeColor="accent1" w:themeShade="80"/>
      <w:sz w:val="21"/>
      <w:szCs w:val="21"/>
    </w:rPr>
  </w:style>
  <w:style w:type="paragraph" w:customStyle="1" w:styleId="Heading3a">
    <w:name w:val="Heading 3a"/>
    <w:basedOn w:val="Normal"/>
    <w:link w:val="Heading3aChar"/>
    <w:qFormat/>
    <w:rsid w:val="00367BCF"/>
    <w:rPr>
      <w:rFonts w:cstheme="minorBidi"/>
      <w:b/>
      <w:bCs w:val="0"/>
      <w:color w:val="auto"/>
      <w:szCs w:val="22"/>
    </w:rPr>
  </w:style>
  <w:style w:type="character" w:customStyle="1" w:styleId="Heading3aChar">
    <w:name w:val="Heading 3a Char"/>
    <w:basedOn w:val="DefaultParagraphFont"/>
    <w:link w:val="Heading3a"/>
    <w:rsid w:val="00367BCF"/>
    <w:rPr>
      <w:b/>
    </w:rPr>
  </w:style>
  <w:style w:type="paragraph" w:customStyle="1" w:styleId="Header3">
    <w:name w:val="Header3"/>
    <w:basedOn w:val="Normal"/>
    <w:link w:val="Header3Char"/>
    <w:qFormat/>
    <w:rsid w:val="00367BCF"/>
    <w:pPr>
      <w:tabs>
        <w:tab w:val="left" w:pos="2445"/>
      </w:tabs>
    </w:pPr>
    <w:rPr>
      <w:b/>
      <w:bCs w:val="0"/>
      <w:color w:val="auto"/>
      <w:szCs w:val="22"/>
    </w:rPr>
  </w:style>
  <w:style w:type="character" w:customStyle="1" w:styleId="Header3Char">
    <w:name w:val="Header3 Char"/>
    <w:basedOn w:val="DefaultParagraphFont"/>
    <w:link w:val="Header3"/>
    <w:rsid w:val="00367BCF"/>
    <w:rPr>
      <w:rFonts w:cstheme="minorHAnsi"/>
      <w:b/>
    </w:rPr>
  </w:style>
  <w:style w:type="paragraph" w:customStyle="1" w:styleId="ChartBullet2">
    <w:name w:val="ChartBullet2"/>
    <w:basedOn w:val="Bullet2"/>
    <w:link w:val="ChartBullet2Char"/>
    <w:qFormat/>
    <w:rsid w:val="00367BCF"/>
    <w:pPr>
      <w:numPr>
        <w:numId w:val="0"/>
      </w:numPr>
      <w:spacing w:before="0" w:after="0"/>
      <w:ind w:left="518" w:hanging="360"/>
    </w:pPr>
    <w:rPr>
      <w:color w:val="000000"/>
    </w:rPr>
  </w:style>
  <w:style w:type="character" w:customStyle="1" w:styleId="ChartBullet2Char">
    <w:name w:val="ChartBullet2 Char"/>
    <w:basedOn w:val="BodyTextChar"/>
    <w:link w:val="ChartBullet2"/>
    <w:rsid w:val="00367BCF"/>
    <w:rPr>
      <w:rFonts w:eastAsia="Times New Roman" w:cs="Times New Roman"/>
      <w:color w:val="00000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00AED"/>
  </w:style>
  <w:style w:type="character" w:customStyle="1" w:styleId="BodyTextChar">
    <w:name w:val="Body Text Char"/>
    <w:basedOn w:val="DefaultParagraphFont"/>
    <w:link w:val="BodyText"/>
    <w:uiPriority w:val="99"/>
    <w:semiHidden/>
    <w:rsid w:val="00E00AED"/>
  </w:style>
  <w:style w:type="paragraph" w:customStyle="1" w:styleId="ChtHead1">
    <w:name w:val="ChtHead1"/>
    <w:basedOn w:val="Heading3a"/>
    <w:link w:val="ChtHead1Char"/>
    <w:qFormat/>
    <w:rsid w:val="00367BCF"/>
    <w:pPr>
      <w:jc w:val="center"/>
    </w:pPr>
    <w:rPr>
      <w:rFonts w:ascii="Franklin Gothic Medium" w:hAnsi="Franklin Gothic Medium" w:cstheme="minorHAnsi"/>
      <w:bCs/>
      <w:color w:val="404040" w:themeColor="text1" w:themeTint="BF"/>
      <w:szCs w:val="24"/>
    </w:rPr>
  </w:style>
  <w:style w:type="character" w:customStyle="1" w:styleId="ChtHead1Char">
    <w:name w:val="ChtHead1 Char"/>
    <w:basedOn w:val="Heading3aChar"/>
    <w:link w:val="ChtHead1"/>
    <w:rsid w:val="00367BCF"/>
    <w:rPr>
      <w:rFonts w:ascii="Franklin Gothic Medium" w:hAnsi="Franklin Gothic Medium" w:cstheme="minorHAnsi"/>
      <w:b/>
      <w:bCs/>
      <w:color w:val="404040" w:themeColor="text1" w:themeTint="BF"/>
      <w:szCs w:val="24"/>
    </w:rPr>
  </w:style>
  <w:style w:type="paragraph" w:customStyle="1" w:styleId="Normal-centered">
    <w:name w:val="Normal-centered"/>
    <w:basedOn w:val="Normal"/>
    <w:link w:val="Normal-centeredChar"/>
    <w:qFormat/>
    <w:rsid w:val="00367BCF"/>
    <w:pPr>
      <w:jc w:val="center"/>
    </w:pPr>
    <w:rPr>
      <w:rFonts w:cstheme="minorBidi"/>
      <w:bCs w:val="0"/>
      <w:color w:val="auto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6959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-centeredChar">
    <w:name w:val="Normal-centered Char"/>
    <w:basedOn w:val="DefaultParagraphFont"/>
    <w:link w:val="Normal-centered"/>
    <w:rsid w:val="00367BCF"/>
  </w:style>
  <w:style w:type="paragraph" w:customStyle="1" w:styleId="ChtBul4">
    <w:name w:val="ChtBul4"/>
    <w:basedOn w:val="ChartBullet2"/>
    <w:link w:val="ChtBul4Char"/>
    <w:qFormat/>
    <w:rsid w:val="00367BCF"/>
    <w:pPr>
      <w:numPr>
        <w:numId w:val="10"/>
      </w:numPr>
    </w:pPr>
    <w:rPr>
      <w:sz w:val="21"/>
    </w:rPr>
  </w:style>
  <w:style w:type="character" w:customStyle="1" w:styleId="ChtBul4Char">
    <w:name w:val="ChtBul4 Char"/>
    <w:basedOn w:val="ChartBullet2Char"/>
    <w:link w:val="ChtBul4"/>
    <w:rsid w:val="00367BCF"/>
    <w:rPr>
      <w:rFonts w:eastAsia="Times New Roman" w:cs="Times New Roman"/>
      <w:color w:val="000000"/>
      <w:sz w:val="21"/>
      <w:szCs w:val="24"/>
    </w:rPr>
  </w:style>
  <w:style w:type="paragraph" w:customStyle="1" w:styleId="HeadingNumber">
    <w:name w:val="Heading Number"/>
    <w:basedOn w:val="Heading2"/>
    <w:link w:val="HeadingNumberChar"/>
    <w:qFormat/>
    <w:rsid w:val="00367BCF"/>
    <w:pPr>
      <w:numPr>
        <w:numId w:val="7"/>
      </w:numPr>
      <w:spacing w:before="0"/>
      <w:outlineLvl w:val="9"/>
    </w:pPr>
    <w:rPr>
      <w:rFonts w:eastAsiaTheme="minorHAnsi" w:cs="Tahoma"/>
      <w:noProof/>
      <w:color w:val="404040" w:themeColor="text1" w:themeTint="BF"/>
      <w:szCs w:val="24"/>
      <w:lang w:val="en-GB"/>
    </w:rPr>
  </w:style>
  <w:style w:type="character" w:customStyle="1" w:styleId="HeadingNumberChar">
    <w:name w:val="Heading Number Char"/>
    <w:basedOn w:val="Heading2Char"/>
    <w:link w:val="HeadingNumber"/>
    <w:rsid w:val="00367BCF"/>
    <w:rPr>
      <w:rFonts w:asciiTheme="majorHAnsi" w:eastAsiaTheme="minorHAnsi" w:hAnsiTheme="majorHAnsi" w:cs="Tahoma"/>
      <w:b/>
      <w:bCs/>
      <w:noProof/>
      <w:color w:val="404040" w:themeColor="text1" w:themeTint="BF"/>
      <w:sz w:val="26"/>
      <w:szCs w:val="24"/>
      <w:lang w:val="en-GB"/>
    </w:rPr>
  </w:style>
  <w:style w:type="paragraph" w:customStyle="1" w:styleId="NormalBold">
    <w:name w:val="NormalBold"/>
    <w:basedOn w:val="Normal"/>
    <w:link w:val="NormalBoldChar"/>
    <w:qFormat/>
    <w:rsid w:val="00367BCF"/>
    <w:pPr>
      <w:shd w:val="clear" w:color="auto" w:fill="D9D9D9" w:themeFill="background1" w:themeFillShade="D9"/>
    </w:pPr>
    <w:rPr>
      <w:rFonts w:eastAsia="Times New Roman" w:cs="Tahoma"/>
      <w:b/>
      <w:bCs w:val="0"/>
      <w:color w:val="333333"/>
      <w:sz w:val="20"/>
      <w:szCs w:val="22"/>
    </w:rPr>
  </w:style>
  <w:style w:type="character" w:customStyle="1" w:styleId="NormalBoldChar">
    <w:name w:val="NormalBold Char"/>
    <w:basedOn w:val="DefaultParagraphFont"/>
    <w:link w:val="NormalBold"/>
    <w:rsid w:val="00367BCF"/>
    <w:rPr>
      <w:rFonts w:eastAsia="Times New Roman" w:cs="Tahoma"/>
      <w:b/>
      <w:color w:val="333333"/>
      <w:sz w:val="20"/>
      <w:shd w:val="clear" w:color="auto" w:fill="D9D9D9" w:themeFill="background1" w:themeFillShade="D9"/>
    </w:rPr>
  </w:style>
  <w:style w:type="character" w:customStyle="1" w:styleId="ilfuvd">
    <w:name w:val="ilfuvd"/>
    <w:basedOn w:val="DefaultParagraphFont"/>
    <w:rsid w:val="00986782"/>
  </w:style>
  <w:style w:type="character" w:customStyle="1" w:styleId="dt7">
    <w:name w:val="dt7"/>
    <w:basedOn w:val="DefaultParagraphFont"/>
    <w:rsid w:val="00986782"/>
    <w:rPr>
      <w:vanish w:val="0"/>
      <w:webHidden w:val="0"/>
      <w:specVanish w:val="0"/>
    </w:rPr>
  </w:style>
  <w:style w:type="paragraph" w:customStyle="1" w:styleId="Quote-box">
    <w:name w:val="Quote-box"/>
    <w:basedOn w:val="Quote1"/>
    <w:link w:val="Quote-boxChar"/>
    <w:rsid w:val="0059248E"/>
    <w:pPr>
      <w:ind w:left="0" w:right="-14"/>
    </w:pPr>
    <w:rPr>
      <w:rFonts w:ascii="Constantia" w:hAnsi="Constantia" w:cs="Sakkal Majalla"/>
      <w:b w:val="0"/>
      <w:iCs w:val="0"/>
      <w:color w:val="000000" w:themeColor="text1"/>
      <w:szCs w:val="22"/>
    </w:rPr>
  </w:style>
  <w:style w:type="paragraph" w:styleId="Revision">
    <w:name w:val="Revision"/>
    <w:hidden/>
    <w:uiPriority w:val="99"/>
    <w:semiHidden/>
    <w:rsid w:val="00A37672"/>
    <w:pPr>
      <w:spacing w:after="0" w:line="240" w:lineRule="auto"/>
    </w:pPr>
    <w:rPr>
      <w:rFonts w:cs="Arial"/>
      <w:bCs/>
      <w:noProof/>
      <w:color w:val="000000" w:themeColor="text1"/>
      <w:sz w:val="24"/>
      <w:szCs w:val="24"/>
      <w:lang w:val="en-GB"/>
    </w:rPr>
  </w:style>
  <w:style w:type="character" w:customStyle="1" w:styleId="Quote-boxChar">
    <w:name w:val="Quote-box Char"/>
    <w:basedOn w:val="quoteChar0"/>
    <w:link w:val="Quote-box"/>
    <w:rsid w:val="0059248E"/>
    <w:rPr>
      <w:rFonts w:ascii="Constantia" w:hAnsi="Constantia" w:cs="Sakkal Majalla"/>
      <w:b w:val="0"/>
      <w:bCs w:val="0"/>
      <w:i/>
      <w:iCs w:val="0"/>
      <w:noProof/>
      <w:color w:val="000000" w:themeColor="text1"/>
      <w:sz w:val="24"/>
      <w:szCs w:val="24"/>
      <w:lang w:val="en-GB"/>
    </w:rPr>
  </w:style>
  <w:style w:type="paragraph" w:customStyle="1" w:styleId="p3">
    <w:name w:val="p3"/>
    <w:basedOn w:val="Normal"/>
    <w:rsid w:val="002477CE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</w:rPr>
  </w:style>
  <w:style w:type="character" w:customStyle="1" w:styleId="s1">
    <w:name w:val="s1"/>
    <w:basedOn w:val="DefaultParagraphFont"/>
    <w:rsid w:val="002477CE"/>
  </w:style>
  <w:style w:type="character" w:styleId="CommentReference">
    <w:name w:val="annotation reference"/>
    <w:basedOn w:val="DefaultParagraphFont"/>
    <w:uiPriority w:val="99"/>
    <w:semiHidden/>
    <w:unhideWhenUsed/>
    <w:rsid w:val="00894E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E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EE7"/>
    <w:rPr>
      <w:rFonts w:cs="Arial"/>
      <w:bCs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EE7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EE7"/>
    <w:rPr>
      <w:rFonts w:cs="Arial"/>
      <w:b/>
      <w:bCs/>
      <w:color w:val="000000" w:themeColor="text1"/>
      <w:sz w:val="20"/>
      <w:szCs w:val="20"/>
    </w:rPr>
  </w:style>
  <w:style w:type="paragraph" w:customStyle="1" w:styleId="lh-16">
    <w:name w:val="lh-16"/>
    <w:basedOn w:val="Normal"/>
    <w:rsid w:val="00E244A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paragraph" w:customStyle="1" w:styleId="centerhead">
    <w:name w:val="center head"/>
    <w:basedOn w:val="Heading1"/>
    <w:link w:val="centerheadChar"/>
    <w:qFormat/>
    <w:rsid w:val="00367BCF"/>
    <w:pPr>
      <w:spacing w:before="120"/>
      <w:jc w:val="center"/>
    </w:pPr>
    <w:rPr>
      <w:bCs w:val="0"/>
      <w:color w:val="000000" w:themeColor="text1"/>
      <w:sz w:val="24"/>
      <w:szCs w:val="28"/>
    </w:rPr>
  </w:style>
  <w:style w:type="character" w:customStyle="1" w:styleId="centerheadChar">
    <w:name w:val="center head Char"/>
    <w:basedOn w:val="Heading1Char"/>
    <w:link w:val="centerhead"/>
    <w:rsid w:val="00367BCF"/>
    <w:rPr>
      <w:rFonts w:asciiTheme="majorHAnsi" w:eastAsiaTheme="majorEastAsia" w:hAnsiTheme="majorHAnsi" w:cstheme="majorBidi"/>
      <w:b/>
      <w:color w:val="000000" w:themeColor="text1"/>
      <w:sz w:val="24"/>
      <w:szCs w:val="28"/>
    </w:rPr>
  </w:style>
  <w:style w:type="paragraph" w:customStyle="1" w:styleId="Table1">
    <w:name w:val="Table 1"/>
    <w:basedOn w:val="Bullet2"/>
    <w:link w:val="Table1Char"/>
    <w:qFormat/>
    <w:rsid w:val="00367BCF"/>
    <w:pPr>
      <w:numPr>
        <w:numId w:val="0"/>
      </w:numPr>
      <w:tabs>
        <w:tab w:val="num" w:pos="720"/>
      </w:tabs>
      <w:spacing w:before="0" w:after="0"/>
      <w:ind w:left="274" w:hanging="180"/>
    </w:pPr>
    <w:rPr>
      <w:bCs/>
      <w:sz w:val="20"/>
      <w:lang w:val="en"/>
    </w:rPr>
  </w:style>
  <w:style w:type="character" w:customStyle="1" w:styleId="Table1Char">
    <w:name w:val="Table 1 Char"/>
    <w:basedOn w:val="Bullet2Char"/>
    <w:link w:val="Table1"/>
    <w:rsid w:val="00367BCF"/>
    <w:rPr>
      <w:rFonts w:eastAsia="Times New Roman" w:cs="Times New Roman"/>
      <w:bCs/>
      <w:color w:val="000000" w:themeColor="text1"/>
      <w:sz w:val="20"/>
      <w:szCs w:val="24"/>
      <w:lang w:val="en"/>
    </w:rPr>
  </w:style>
  <w:style w:type="character" w:customStyle="1" w:styleId="apple-style-span">
    <w:name w:val="apple-style-span"/>
    <w:basedOn w:val="DefaultParagraphFont"/>
    <w:rsid w:val="001E7389"/>
  </w:style>
  <w:style w:type="character" w:customStyle="1" w:styleId="apple-converted-space">
    <w:name w:val="apple-converted-space"/>
    <w:basedOn w:val="DefaultParagraphFont"/>
    <w:rsid w:val="001E7389"/>
  </w:style>
  <w:style w:type="character" w:customStyle="1" w:styleId="tgc">
    <w:name w:val="_tgc"/>
    <w:basedOn w:val="DefaultParagraphFont"/>
    <w:rsid w:val="001E7389"/>
  </w:style>
  <w:style w:type="character" w:customStyle="1" w:styleId="rangyselectionboundary">
    <w:name w:val="rangyselectionboundary"/>
    <w:basedOn w:val="DefaultParagraphFont"/>
    <w:rsid w:val="001E7389"/>
  </w:style>
  <w:style w:type="paragraph" w:styleId="PlainText">
    <w:name w:val="Plain Text"/>
    <w:basedOn w:val="Normal"/>
    <w:link w:val="PlainTextChar"/>
    <w:uiPriority w:val="99"/>
    <w:semiHidden/>
    <w:unhideWhenUsed/>
    <w:rsid w:val="001E7389"/>
    <w:pPr>
      <w:spacing w:before="0" w:after="0"/>
      <w:ind w:left="360"/>
    </w:pPr>
    <w:rPr>
      <w:rFonts w:ascii="Calibri" w:eastAsiaTheme="minorHAnsi" w:hAnsi="Calibri" w:cs="Consolas"/>
      <w:bCs w:val="0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E7389"/>
    <w:rPr>
      <w:rFonts w:ascii="Calibri" w:eastAsiaTheme="minorHAnsi" w:hAnsi="Calibri" w:cs="Consolas"/>
      <w:szCs w:val="21"/>
    </w:rPr>
  </w:style>
  <w:style w:type="paragraph" w:customStyle="1" w:styleId="ChtBul2">
    <w:name w:val="ChtBul2"/>
    <w:basedOn w:val="BodyText"/>
    <w:link w:val="ChtBul2Char"/>
    <w:qFormat/>
    <w:rsid w:val="00367BCF"/>
    <w:pPr>
      <w:numPr>
        <w:numId w:val="27"/>
      </w:numPr>
      <w:spacing w:before="0" w:after="0"/>
    </w:pPr>
    <w:rPr>
      <w:rFonts w:eastAsia="Times New Roman" w:cs="Calibri"/>
      <w:bCs w:val="0"/>
      <w:color w:val="000000"/>
      <w:sz w:val="14"/>
      <w:szCs w:val="20"/>
    </w:rPr>
  </w:style>
  <w:style w:type="character" w:customStyle="1" w:styleId="ChtBul2Char">
    <w:name w:val="ChtBul2 Char"/>
    <w:link w:val="ChtBul2"/>
    <w:rsid w:val="00367BCF"/>
    <w:rPr>
      <w:rFonts w:eastAsia="Times New Roman" w:cs="Calibri"/>
      <w:color w:val="000000"/>
      <w:sz w:val="14"/>
      <w:szCs w:val="20"/>
    </w:rPr>
  </w:style>
  <w:style w:type="paragraph" w:customStyle="1" w:styleId="ChtBul1">
    <w:name w:val="ChtBul1"/>
    <w:basedOn w:val="Bullet1"/>
    <w:link w:val="ChtBul1Char"/>
    <w:qFormat/>
    <w:rsid w:val="00367BCF"/>
    <w:pPr>
      <w:numPr>
        <w:numId w:val="0"/>
      </w:numPr>
      <w:tabs>
        <w:tab w:val="num" w:pos="720"/>
      </w:tabs>
      <w:spacing w:before="0" w:after="0"/>
      <w:ind w:left="162" w:hanging="162"/>
    </w:pPr>
    <w:rPr>
      <w:rFonts w:ascii="Calibri" w:hAnsi="Calibri"/>
      <w:iCs/>
      <w:sz w:val="21"/>
      <w:szCs w:val="21"/>
    </w:rPr>
  </w:style>
  <w:style w:type="character" w:customStyle="1" w:styleId="ChtBul1Char">
    <w:name w:val="ChtBul1 Char"/>
    <w:basedOn w:val="Bullet1Char"/>
    <w:link w:val="ChtBul1"/>
    <w:rsid w:val="00367BCF"/>
    <w:rPr>
      <w:rFonts w:ascii="Calibri" w:eastAsiaTheme="majorEastAsia" w:hAnsi="Calibri" w:cstheme="minorHAnsi"/>
      <w:bCs/>
      <w:iCs/>
      <w:color w:val="000000" w:themeColor="text1"/>
      <w:sz w:val="21"/>
      <w:szCs w:val="21"/>
    </w:rPr>
  </w:style>
  <w:style w:type="paragraph" w:customStyle="1" w:styleId="graph">
    <w:name w:val="graph"/>
    <w:basedOn w:val="Headline1"/>
    <w:link w:val="graphChar"/>
    <w:qFormat/>
    <w:rsid w:val="00367BCF"/>
    <w:pPr>
      <w:tabs>
        <w:tab w:val="left" w:pos="0"/>
      </w:tabs>
      <w:autoSpaceDE w:val="0"/>
      <w:autoSpaceDN w:val="0"/>
      <w:adjustRightInd w:val="0"/>
      <w:spacing w:before="120" w:after="0"/>
      <w:ind w:left="94"/>
    </w:pPr>
  </w:style>
  <w:style w:type="character" w:customStyle="1" w:styleId="Headline1Char">
    <w:name w:val="Headline1 Char"/>
    <w:basedOn w:val="Heading1Char"/>
    <w:link w:val="Headline1"/>
    <w:rsid w:val="00367BCF"/>
    <w:rPr>
      <w:rFonts w:asciiTheme="majorHAnsi" w:eastAsiaTheme="majorEastAsia" w:hAnsiTheme="majorHAnsi" w:cstheme="majorBidi"/>
      <w:b/>
      <w:color w:val="262626" w:themeColor="text1" w:themeTint="D9"/>
      <w:sz w:val="26"/>
      <w:szCs w:val="26"/>
    </w:rPr>
  </w:style>
  <w:style w:type="character" w:customStyle="1" w:styleId="graphChar">
    <w:name w:val="graph Char"/>
    <w:basedOn w:val="Headline1Char"/>
    <w:link w:val="graph"/>
    <w:rsid w:val="00367BCF"/>
    <w:rPr>
      <w:rFonts w:asciiTheme="majorHAnsi" w:eastAsiaTheme="majorEastAsia" w:hAnsiTheme="majorHAnsi" w:cstheme="majorBidi"/>
      <w:b/>
      <w:color w:val="262626" w:themeColor="text1" w:themeTint="D9"/>
      <w:sz w:val="26"/>
      <w:szCs w:val="26"/>
    </w:rPr>
  </w:style>
  <w:style w:type="character" w:customStyle="1" w:styleId="distance-badge">
    <w:name w:val="distance-badge"/>
    <w:basedOn w:val="DefaultParagraphFont"/>
    <w:rsid w:val="001E7389"/>
  </w:style>
  <w:style w:type="character" w:customStyle="1" w:styleId="visually-hidden">
    <w:name w:val="visually-hidden"/>
    <w:basedOn w:val="DefaultParagraphFont"/>
    <w:rsid w:val="001E7389"/>
  </w:style>
  <w:style w:type="character" w:customStyle="1" w:styleId="dist-value">
    <w:name w:val="dist-value"/>
    <w:basedOn w:val="DefaultParagraphFont"/>
    <w:rsid w:val="001E7389"/>
  </w:style>
  <w:style w:type="paragraph" w:customStyle="1" w:styleId="ChtBul3">
    <w:name w:val="ChtBul3"/>
    <w:basedOn w:val="ChtBul2"/>
    <w:link w:val="ChtBul3Char"/>
    <w:qFormat/>
    <w:rsid w:val="00367BCF"/>
    <w:pPr>
      <w:numPr>
        <w:ilvl w:val="1"/>
        <w:numId w:val="8"/>
      </w:numPr>
    </w:pPr>
    <w:rPr>
      <w:sz w:val="21"/>
    </w:rPr>
  </w:style>
  <w:style w:type="character" w:customStyle="1" w:styleId="ChtBul3Char">
    <w:name w:val="ChtBul3 Char"/>
    <w:basedOn w:val="ChtBul2Char"/>
    <w:link w:val="ChtBul3"/>
    <w:rsid w:val="00367BCF"/>
    <w:rPr>
      <w:rFonts w:eastAsia="Times New Roman" w:cs="Calibri"/>
      <w:color w:val="000000"/>
      <w:sz w:val="21"/>
      <w:szCs w:val="20"/>
    </w:rPr>
  </w:style>
  <w:style w:type="table" w:styleId="LightList-Accent5">
    <w:name w:val="Light List Accent 5"/>
    <w:basedOn w:val="TableNormal"/>
    <w:uiPriority w:val="61"/>
    <w:rsid w:val="001A63E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ChrNum1">
    <w:name w:val="ChrNum1"/>
    <w:basedOn w:val="ChartBullet2"/>
    <w:link w:val="ChrNum1Char"/>
    <w:qFormat/>
    <w:rsid w:val="00367BCF"/>
    <w:pPr>
      <w:numPr>
        <w:numId w:val="9"/>
      </w:numPr>
      <w:ind w:left="342"/>
    </w:pPr>
    <w:rPr>
      <w:b/>
      <w:color w:val="404040" w:themeColor="text1" w:themeTint="BF"/>
      <w:sz w:val="20"/>
    </w:rPr>
  </w:style>
  <w:style w:type="paragraph" w:customStyle="1" w:styleId="ChtNorm">
    <w:name w:val="ChtNorm"/>
    <w:basedOn w:val="Normal"/>
    <w:link w:val="ChtNormChar"/>
    <w:qFormat/>
    <w:rsid w:val="00367BCF"/>
    <w:rPr>
      <w:sz w:val="21"/>
      <w:szCs w:val="21"/>
    </w:rPr>
  </w:style>
  <w:style w:type="character" w:customStyle="1" w:styleId="ChrNum1Char">
    <w:name w:val="ChrNum1 Char"/>
    <w:basedOn w:val="ChartBullet2Char"/>
    <w:link w:val="ChrNum1"/>
    <w:rsid w:val="00367BCF"/>
    <w:rPr>
      <w:rFonts w:eastAsia="Times New Roman" w:cs="Times New Roman"/>
      <w:b/>
      <w:color w:val="404040" w:themeColor="text1" w:themeTint="BF"/>
      <w:sz w:val="20"/>
      <w:szCs w:val="24"/>
    </w:rPr>
  </w:style>
  <w:style w:type="character" w:customStyle="1" w:styleId="ChtNormChar">
    <w:name w:val="ChtNorm Char"/>
    <w:basedOn w:val="DefaultParagraphFont"/>
    <w:link w:val="ChtNorm"/>
    <w:rsid w:val="00367BCF"/>
    <w:rPr>
      <w:rFonts w:cstheme="minorHAnsi"/>
      <w:bCs/>
      <w:color w:val="404040" w:themeColor="text1" w:themeTint="BF"/>
      <w:sz w:val="21"/>
      <w:szCs w:val="21"/>
    </w:rPr>
  </w:style>
  <w:style w:type="table" w:styleId="MediumShading2-Accent5">
    <w:name w:val="Medium Shading 2 Accent 5"/>
    <w:basedOn w:val="TableNormal"/>
    <w:uiPriority w:val="64"/>
    <w:rsid w:val="00AD6CC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AD6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Grid-Accent5">
    <w:name w:val="Light Grid Accent 5"/>
    <w:basedOn w:val="TableNormal"/>
    <w:uiPriority w:val="62"/>
    <w:rsid w:val="00AD6CC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pv-aboutsummary-text">
    <w:name w:val="pv-about__summary-text"/>
    <w:basedOn w:val="Normal"/>
    <w:rsid w:val="00AD6CC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character" w:customStyle="1" w:styleId="lt-line-clampraw-line">
    <w:name w:val="lt-line-clamp__raw-line"/>
    <w:basedOn w:val="DefaultParagraphFont"/>
    <w:rsid w:val="00AD6CCC"/>
  </w:style>
  <w:style w:type="paragraph" w:customStyle="1" w:styleId="pv-entitydescription">
    <w:name w:val="pv-entity__description"/>
    <w:basedOn w:val="Normal"/>
    <w:rsid w:val="00AD6CC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character" w:customStyle="1" w:styleId="lt-line-clampline">
    <w:name w:val="lt-line-clamp__line"/>
    <w:basedOn w:val="DefaultParagraphFont"/>
    <w:rsid w:val="00AD6CCC"/>
  </w:style>
  <w:style w:type="paragraph" w:customStyle="1" w:styleId="pv-entitysecondary-title">
    <w:name w:val="pv-entity__secondary-title"/>
    <w:basedOn w:val="Normal"/>
    <w:rsid w:val="00AD6CC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character" w:customStyle="1" w:styleId="visually-hidden1">
    <w:name w:val="visually-hidden1"/>
    <w:basedOn w:val="DefaultParagraphFont"/>
    <w:rsid w:val="00AD6CCC"/>
  </w:style>
  <w:style w:type="character" w:customStyle="1" w:styleId="pv-entitybullet-item-v2">
    <w:name w:val="pv-entity__bullet-item-v2"/>
    <w:basedOn w:val="DefaultParagraphFont"/>
    <w:rsid w:val="00AD6CCC"/>
  </w:style>
  <w:style w:type="character" w:customStyle="1" w:styleId="lt-line-clampellipsis">
    <w:name w:val="lt-line-clamp__ellipsis"/>
    <w:basedOn w:val="DefaultParagraphFont"/>
    <w:rsid w:val="00AD6CCC"/>
  </w:style>
  <w:style w:type="character" w:customStyle="1" w:styleId="background-details">
    <w:name w:val="background-details"/>
    <w:basedOn w:val="DefaultParagraphFont"/>
    <w:rsid w:val="00AD6CCC"/>
  </w:style>
  <w:style w:type="character" w:customStyle="1" w:styleId="pv-member-badge--for-top-card-v3">
    <w:name w:val="pv-member-badge--for-top-card-v3"/>
    <w:basedOn w:val="DefaultParagraphFont"/>
    <w:rsid w:val="00681680"/>
  </w:style>
  <w:style w:type="paragraph" w:customStyle="1" w:styleId="font7">
    <w:name w:val="font_7"/>
    <w:basedOn w:val="Normal"/>
    <w:rsid w:val="005C3E3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  <w:lang w:val="en-AU"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/>
    <w:lsdException w:name="Title" w:semiHidden="0" w:uiPriority="10" w:unhideWhenUsed="0" w:qFormat="1"/>
    <w:lsdException w:name="Default Paragraph Font" w:uiPriority="1"/>
    <w:lsdException w:name="Message Header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BCF"/>
    <w:pPr>
      <w:spacing w:before="240" w:after="120" w:line="240" w:lineRule="auto"/>
    </w:pPr>
    <w:rPr>
      <w:rFonts w:cstheme="minorHAnsi"/>
      <w:bCs/>
      <w:color w:val="404040" w:themeColor="text1" w:themeTint="BF"/>
      <w:szCs w:val="24"/>
    </w:rPr>
  </w:style>
  <w:style w:type="paragraph" w:styleId="Heading1">
    <w:name w:val="heading 1"/>
    <w:aliases w:val="1 Heading 1"/>
    <w:basedOn w:val="Heading2"/>
    <w:next w:val="Normal"/>
    <w:link w:val="Heading1Char"/>
    <w:uiPriority w:val="9"/>
    <w:qFormat/>
    <w:rsid w:val="00367BCF"/>
    <w:pPr>
      <w:spacing w:after="200" w:line="276" w:lineRule="auto"/>
      <w:outlineLvl w:val="0"/>
    </w:pPr>
    <w:rPr>
      <w:color w:val="262626" w:themeColor="text1" w:themeTint="D9"/>
    </w:rPr>
  </w:style>
  <w:style w:type="paragraph" w:styleId="Heading2">
    <w:name w:val="heading 2"/>
    <w:aliases w:val="Number 1,3 Heading 2"/>
    <w:basedOn w:val="Normal"/>
    <w:next w:val="Normal"/>
    <w:link w:val="Heading2Char"/>
    <w:uiPriority w:val="9"/>
    <w:semiHidden/>
    <w:unhideWhenUsed/>
    <w:qFormat/>
    <w:rsid w:val="00367BCF"/>
    <w:pPr>
      <w:spacing w:before="200"/>
      <w:outlineLvl w:val="1"/>
    </w:pPr>
    <w:rPr>
      <w:rFonts w:asciiTheme="majorHAnsi" w:eastAsiaTheme="majorEastAsia" w:hAnsiTheme="majorHAnsi" w:cstheme="majorBidi"/>
      <w:b/>
      <w:color w:val="auto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7BCF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color w:val="auto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7BCF"/>
    <w:pPr>
      <w:spacing w:before="200"/>
      <w:outlineLvl w:val="3"/>
    </w:pPr>
    <w:rPr>
      <w:rFonts w:asciiTheme="majorHAnsi" w:eastAsiaTheme="majorEastAsia" w:hAnsiTheme="majorHAnsi" w:cstheme="majorBidi"/>
      <w:b/>
      <w:i/>
      <w:iCs/>
      <w:color w:val="auto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7BCF"/>
    <w:pPr>
      <w:spacing w:before="200"/>
      <w:outlineLvl w:val="4"/>
    </w:pPr>
    <w:rPr>
      <w:rFonts w:asciiTheme="majorHAnsi" w:eastAsiaTheme="majorEastAsia" w:hAnsiTheme="majorHAnsi" w:cstheme="majorBidi"/>
      <w:b/>
      <w:color w:val="7F7F7F" w:themeColor="text1" w:themeTint="8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7BCF"/>
    <w:pPr>
      <w:spacing w:line="271" w:lineRule="auto"/>
      <w:outlineLvl w:val="5"/>
    </w:pPr>
    <w:rPr>
      <w:rFonts w:asciiTheme="majorHAnsi" w:eastAsiaTheme="majorEastAsia" w:hAnsiTheme="majorHAnsi" w:cstheme="majorBidi"/>
      <w:b/>
      <w:i/>
      <w:iCs/>
      <w:color w:val="7F7F7F" w:themeColor="text1" w:themeTint="8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7BCF"/>
    <w:pPr>
      <w:outlineLvl w:val="6"/>
    </w:pPr>
    <w:rPr>
      <w:rFonts w:asciiTheme="majorHAnsi" w:eastAsiaTheme="majorEastAsia" w:hAnsiTheme="majorHAnsi" w:cstheme="majorBidi"/>
      <w:bCs w:val="0"/>
      <w:i/>
      <w:iCs/>
      <w:color w:val="auto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7BCF"/>
    <w:pPr>
      <w:outlineLvl w:val="7"/>
    </w:pPr>
    <w:rPr>
      <w:rFonts w:asciiTheme="majorHAnsi" w:eastAsiaTheme="majorEastAsia" w:hAnsiTheme="majorHAnsi" w:cstheme="majorBidi"/>
      <w:bCs w:val="0"/>
      <w:color w:val="auto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7BCF"/>
    <w:pPr>
      <w:outlineLvl w:val="8"/>
    </w:pPr>
    <w:rPr>
      <w:rFonts w:asciiTheme="majorHAnsi" w:eastAsiaTheme="majorEastAsia" w:hAnsiTheme="majorHAnsi" w:cstheme="majorBidi"/>
      <w:bCs w:val="0"/>
      <w:i/>
      <w:iCs/>
      <w:color w:val="auto"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ListParagraph"/>
    <w:link w:val="Bullet1Char"/>
    <w:qFormat/>
    <w:rsid w:val="00367BCF"/>
    <w:pPr>
      <w:numPr>
        <w:numId w:val="22"/>
      </w:numPr>
      <w:spacing w:after="60"/>
    </w:pPr>
    <w:rPr>
      <w:rFonts w:eastAsiaTheme="majorEastAsia" w:cstheme="minorHAnsi"/>
      <w:bCs/>
      <w:color w:val="000000" w:themeColor="text1"/>
      <w:szCs w:val="28"/>
    </w:rPr>
  </w:style>
  <w:style w:type="character" w:customStyle="1" w:styleId="NoSpacingChar">
    <w:name w:val="No Spacing Char"/>
    <w:aliases w:val="4 No Spacing Char"/>
    <w:basedOn w:val="DefaultParagraphFont"/>
    <w:link w:val="NoSpacing"/>
    <w:uiPriority w:val="1"/>
    <w:rsid w:val="00367BCF"/>
  </w:style>
  <w:style w:type="paragraph" w:styleId="ListParagraph">
    <w:name w:val="List Paragraph"/>
    <w:aliases w:val="Center Titles"/>
    <w:basedOn w:val="Normal"/>
    <w:link w:val="ListParagraphChar"/>
    <w:uiPriority w:val="34"/>
    <w:qFormat/>
    <w:rsid w:val="00367BCF"/>
    <w:pPr>
      <w:ind w:left="720"/>
      <w:contextualSpacing/>
    </w:pPr>
    <w:rPr>
      <w:rFonts w:cstheme="minorBidi"/>
      <w:bCs w:val="0"/>
      <w:color w:val="auto"/>
      <w:szCs w:val="22"/>
    </w:rPr>
  </w:style>
  <w:style w:type="paragraph" w:customStyle="1" w:styleId="Bullet2">
    <w:name w:val="Bullet 2"/>
    <w:basedOn w:val="MessageHeader"/>
    <w:link w:val="Bullet2Char"/>
    <w:qFormat/>
    <w:rsid w:val="00367BCF"/>
    <w:pPr>
      <w:keepLines/>
      <w:numPr>
        <w:numId w:val="1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clear" w:pos="720"/>
      </w:tabs>
      <w:ind w:left="1080"/>
    </w:pPr>
    <w:rPr>
      <w:rFonts w:asciiTheme="minorHAnsi" w:eastAsia="Times New Roman" w:hAnsiTheme="minorHAnsi" w:cs="Times New Roman"/>
      <w:bCs w:val="0"/>
      <w:color w:val="000000" w:themeColor="text1"/>
    </w:rPr>
  </w:style>
  <w:style w:type="character" w:customStyle="1" w:styleId="Bullet2Char">
    <w:name w:val="Bullet 2 Char"/>
    <w:link w:val="Bullet2"/>
    <w:rsid w:val="00367BCF"/>
    <w:rPr>
      <w:rFonts w:eastAsia="Times New Roman" w:cs="Times New Roman"/>
      <w:color w:val="000000" w:themeColor="text1"/>
      <w:szCs w:val="24"/>
    </w:rPr>
  </w:style>
  <w:style w:type="paragraph" w:customStyle="1" w:styleId="Bullet3">
    <w:name w:val="Bullet 3"/>
    <w:basedOn w:val="ListParagraph"/>
    <w:link w:val="Bullet3Char"/>
    <w:qFormat/>
    <w:rsid w:val="00367BCF"/>
    <w:pPr>
      <w:numPr>
        <w:ilvl w:val="1"/>
        <w:numId w:val="12"/>
      </w:numPr>
    </w:pPr>
    <w:rPr>
      <w:rFonts w:cstheme="minorHAnsi"/>
      <w:bCs/>
    </w:rPr>
  </w:style>
  <w:style w:type="character" w:customStyle="1" w:styleId="Bullet3Char">
    <w:name w:val="Bullet 3 Char"/>
    <w:basedOn w:val="ListParagraphChar"/>
    <w:link w:val="Bullet3"/>
    <w:rsid w:val="00367BCF"/>
    <w:rPr>
      <w:rFonts w:cstheme="minorHAnsi"/>
      <w:bCs/>
    </w:rPr>
  </w:style>
  <w:style w:type="character" w:customStyle="1" w:styleId="Heading1Char">
    <w:name w:val="Heading 1 Char"/>
    <w:aliases w:val="1 Heading 1 Char"/>
    <w:basedOn w:val="DefaultParagraphFont"/>
    <w:link w:val="Heading1"/>
    <w:uiPriority w:val="9"/>
    <w:rsid w:val="00367BCF"/>
    <w:rPr>
      <w:rFonts w:asciiTheme="majorHAnsi" w:eastAsiaTheme="majorEastAsia" w:hAnsiTheme="majorHAnsi" w:cstheme="majorBidi"/>
      <w:b/>
      <w:color w:val="262626" w:themeColor="text1" w:themeTint="D9"/>
      <w:sz w:val="26"/>
      <w:szCs w:val="26"/>
    </w:rPr>
  </w:style>
  <w:style w:type="paragraph" w:styleId="Title">
    <w:name w:val="Title"/>
    <w:aliases w:val="2 Title,Subject 1"/>
    <w:basedOn w:val="Normal"/>
    <w:next w:val="Normal"/>
    <w:link w:val="TitleChar"/>
    <w:uiPriority w:val="10"/>
    <w:qFormat/>
    <w:rsid w:val="00367BCF"/>
    <w:pPr>
      <w:contextualSpacing/>
    </w:pPr>
    <w:rPr>
      <w:rFonts w:ascii="Franklin Gothic Medium" w:eastAsiaTheme="majorEastAsia" w:hAnsi="Franklin Gothic Medium" w:cstheme="majorBidi"/>
      <w:b/>
      <w:color w:val="000000" w:themeColor="text1"/>
      <w:spacing w:val="5"/>
      <w:sz w:val="40"/>
      <w:szCs w:val="52"/>
    </w:rPr>
  </w:style>
  <w:style w:type="character" w:customStyle="1" w:styleId="TitleChar">
    <w:name w:val="Title Char"/>
    <w:aliases w:val="2 Title Char,Subject 1 Char"/>
    <w:basedOn w:val="DefaultParagraphFont"/>
    <w:link w:val="Title"/>
    <w:uiPriority w:val="10"/>
    <w:rsid w:val="00367BCF"/>
    <w:rPr>
      <w:rFonts w:ascii="Franklin Gothic Medium" w:eastAsiaTheme="majorEastAsia" w:hAnsi="Franklin Gothic Medium" w:cstheme="majorBidi"/>
      <w:b/>
      <w:bCs/>
      <w:color w:val="000000" w:themeColor="text1"/>
      <w:spacing w:val="5"/>
      <w:sz w:val="40"/>
      <w:szCs w:val="52"/>
    </w:rPr>
  </w:style>
  <w:style w:type="character" w:customStyle="1" w:styleId="Heading2Char">
    <w:name w:val="Heading 2 Char"/>
    <w:aliases w:val="Number 1 Char,3 Heading 2 Char"/>
    <w:basedOn w:val="DefaultParagraphFont"/>
    <w:link w:val="Heading2"/>
    <w:uiPriority w:val="9"/>
    <w:semiHidden/>
    <w:rsid w:val="00367BCF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7BCF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67BC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367BCF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styleId="Strong">
    <w:name w:val="Strong"/>
    <w:aliases w:val="Heading1-lr,Subject 2"/>
    <w:basedOn w:val="Heading1Char"/>
    <w:uiPriority w:val="22"/>
    <w:qFormat/>
    <w:rsid w:val="00367BCF"/>
    <w:rPr>
      <w:rFonts w:ascii="Franklin Gothic Medium" w:eastAsiaTheme="majorEastAsia" w:hAnsi="Franklin Gothic Medium" w:cstheme="majorBidi"/>
      <w:b/>
      <w:bCs/>
      <w:color w:val="262626" w:themeColor="text1" w:themeTint="D9"/>
      <w:sz w:val="26"/>
      <w:szCs w:val="26"/>
    </w:rPr>
  </w:style>
  <w:style w:type="character" w:styleId="Emphasis">
    <w:name w:val="Emphasis"/>
    <w:aliases w:val="Heading1"/>
    <w:basedOn w:val="NormalBoldChar"/>
    <w:uiPriority w:val="20"/>
    <w:qFormat/>
    <w:rsid w:val="00367BCF"/>
    <w:rPr>
      <w:rFonts w:eastAsia="Times New Roman" w:cs="Tahoma"/>
      <w:b/>
      <w:color w:val="333333"/>
      <w:sz w:val="20"/>
      <w:shd w:val="clear" w:color="auto" w:fill="D9D9D9" w:themeFill="background1" w:themeFillShade="D9"/>
    </w:rPr>
  </w:style>
  <w:style w:type="character" w:customStyle="1" w:styleId="ListParagraphChar">
    <w:name w:val="List Paragraph Char"/>
    <w:aliases w:val="Center Titles Char"/>
    <w:basedOn w:val="DefaultParagraphFont"/>
    <w:link w:val="ListParagraph"/>
    <w:uiPriority w:val="34"/>
    <w:rsid w:val="00367BCF"/>
  </w:style>
  <w:style w:type="paragraph" w:customStyle="1" w:styleId="Subject3">
    <w:name w:val="Subject 3"/>
    <w:basedOn w:val="Normal"/>
    <w:link w:val="Subject3Char"/>
    <w:rsid w:val="001C7251"/>
    <w:pPr>
      <w:jc w:val="center"/>
    </w:pPr>
  </w:style>
  <w:style w:type="character" w:customStyle="1" w:styleId="Subject3Char">
    <w:name w:val="Subject 3 Char"/>
    <w:basedOn w:val="DefaultParagraphFont"/>
    <w:link w:val="Subject3"/>
    <w:rsid w:val="001C7251"/>
    <w:rPr>
      <w:rFonts w:asciiTheme="minorHAnsi" w:hAnsiTheme="minorHAnsi" w:cstheme="minorHAnsi"/>
      <w:bCs/>
      <w:noProof/>
      <w:sz w:val="22"/>
      <w:szCs w:val="22"/>
    </w:rPr>
  </w:style>
  <w:style w:type="paragraph" w:customStyle="1" w:styleId="Bullet1underline">
    <w:name w:val="Bullet 1 underline"/>
    <w:basedOn w:val="Bullet1"/>
    <w:link w:val="Bullet1underlineChar"/>
    <w:rsid w:val="001C7251"/>
    <w:pPr>
      <w:numPr>
        <w:numId w:val="1"/>
      </w:numPr>
      <w:tabs>
        <w:tab w:val="num" w:pos="720"/>
      </w:tabs>
      <w:ind w:left="720"/>
    </w:pPr>
    <w:rPr>
      <w:u w:val="single"/>
    </w:rPr>
  </w:style>
  <w:style w:type="character" w:customStyle="1" w:styleId="Bullet1underlineChar">
    <w:name w:val="Bullet 1 underline Char"/>
    <w:basedOn w:val="NoSpacingChar"/>
    <w:link w:val="Bullet1underline"/>
    <w:rsid w:val="001C7251"/>
    <w:rPr>
      <w:rFonts w:eastAsiaTheme="majorEastAsia" w:cstheme="minorHAnsi"/>
      <w:bCs/>
      <w:color w:val="404040" w:themeColor="text1" w:themeTint="BF"/>
      <w:szCs w:val="28"/>
      <w:u w:val="single"/>
    </w:rPr>
  </w:style>
  <w:style w:type="paragraph" w:styleId="NoSpacing">
    <w:name w:val="No Spacing"/>
    <w:aliases w:val="4 No Spacing"/>
    <w:basedOn w:val="Normal"/>
    <w:link w:val="NoSpacingChar"/>
    <w:uiPriority w:val="1"/>
    <w:qFormat/>
    <w:rsid w:val="00367BCF"/>
    <w:rPr>
      <w:rFonts w:cstheme="minorBidi"/>
      <w:bCs w:val="0"/>
      <w:color w:val="auto"/>
      <w:szCs w:val="22"/>
    </w:rPr>
  </w:style>
  <w:style w:type="paragraph" w:styleId="Quote">
    <w:name w:val="Quote"/>
    <w:aliases w:val="Heading 2-LR,Heading2"/>
    <w:basedOn w:val="Normal"/>
    <w:next w:val="Normal"/>
    <w:link w:val="QuoteChar"/>
    <w:uiPriority w:val="20"/>
    <w:qFormat/>
    <w:rsid w:val="00367BCF"/>
    <w:pPr>
      <w:spacing w:before="200"/>
      <w:ind w:left="360" w:right="360"/>
    </w:pPr>
    <w:rPr>
      <w:rFonts w:cstheme="minorBidi"/>
      <w:bCs w:val="0"/>
      <w:i/>
      <w:iCs/>
      <w:color w:val="auto"/>
      <w:szCs w:val="22"/>
    </w:rPr>
  </w:style>
  <w:style w:type="character" w:customStyle="1" w:styleId="QuoteChar">
    <w:name w:val="Quote Char"/>
    <w:aliases w:val="Heading 2-LR Char,Heading2 Char"/>
    <w:basedOn w:val="DefaultParagraphFont"/>
    <w:link w:val="Quote"/>
    <w:uiPriority w:val="20"/>
    <w:rsid w:val="00367BC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7BCF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cstheme="minorBidi"/>
      <w:b/>
      <w:i/>
      <w:iCs/>
      <w:color w:val="auto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7BCF"/>
    <w:rPr>
      <w:b/>
      <w:bCs/>
      <w:i/>
      <w:iCs/>
    </w:rPr>
  </w:style>
  <w:style w:type="character" w:styleId="SubtleEmphasis">
    <w:name w:val="Subtle Emphasis"/>
    <w:aliases w:val="Client Copy"/>
    <w:uiPriority w:val="19"/>
    <w:qFormat/>
    <w:rsid w:val="00367BCF"/>
    <w:rPr>
      <w:i/>
      <w:iCs/>
    </w:rPr>
  </w:style>
  <w:style w:type="character" w:styleId="IntenseEmphasis">
    <w:name w:val="Intense Emphasis"/>
    <w:uiPriority w:val="21"/>
    <w:qFormat/>
    <w:rsid w:val="00367BCF"/>
    <w:rPr>
      <w:b/>
    </w:rPr>
  </w:style>
  <w:style w:type="character" w:styleId="IntenseReference">
    <w:name w:val="Intense Reference"/>
    <w:uiPriority w:val="32"/>
    <w:qFormat/>
    <w:rsid w:val="00367BCF"/>
    <w:rPr>
      <w:smallCaps/>
      <w:spacing w:val="5"/>
      <w:u w:val="single"/>
    </w:rPr>
  </w:style>
  <w:style w:type="character" w:styleId="BookTitle">
    <w:name w:val="Book Title"/>
    <w:aliases w:val="-Bullet 1"/>
    <w:uiPriority w:val="33"/>
    <w:rsid w:val="00F05843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67BCF"/>
    <w:pPr>
      <w:outlineLvl w:val="9"/>
    </w:pPr>
    <w:rPr>
      <w:bCs w:val="0"/>
      <w:lang w:bidi="en-US"/>
    </w:rPr>
  </w:style>
  <w:style w:type="paragraph" w:styleId="MessageHeader">
    <w:name w:val="Message Header"/>
    <w:aliases w:val="Bullet1"/>
    <w:basedOn w:val="Normal"/>
    <w:link w:val="MessageHeaderChar"/>
    <w:unhideWhenUsed/>
    <w:rsid w:val="0008235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aliases w:val="Bullet1 Char"/>
    <w:basedOn w:val="DefaultParagraphFont"/>
    <w:link w:val="MessageHeader"/>
    <w:rsid w:val="00082353"/>
    <w:rPr>
      <w:rFonts w:asciiTheme="majorHAnsi" w:eastAsiaTheme="majorEastAsia" w:hAnsiTheme="majorHAnsi" w:cstheme="majorBidi"/>
      <w:bCs/>
      <w:sz w:val="24"/>
      <w:szCs w:val="24"/>
      <w:shd w:val="pct20" w:color="auto" w:fill="auto"/>
    </w:rPr>
  </w:style>
  <w:style w:type="table" w:styleId="MediumShading1-Accent1">
    <w:name w:val="Medium Shading 1 Accent 1"/>
    <w:basedOn w:val="TableNormal"/>
    <w:uiPriority w:val="63"/>
    <w:rsid w:val="0057607D"/>
    <w:rPr>
      <w:rFonts w:eastAsiaTheme="minorHAnsi"/>
    </w:rPr>
    <w:tblPr>
      <w:tblStyleRowBandSize w:val="1"/>
      <w:tblStyleColBandSize w:val="1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57607D"/>
    <w:rPr>
      <w:rFonts w:eastAsiaTheme="minorHAnsi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150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057"/>
    <w:rPr>
      <w:rFonts w:ascii="Tahoma" w:hAnsi="Tahoma" w:cs="Tahoma"/>
      <w:bCs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15057"/>
    <w:rPr>
      <w:rFonts w:ascii="Verdana" w:hAnsi="Verdana" w:hint="default"/>
      <w:i w:val="0"/>
      <w:iCs w:val="0"/>
      <w:strike w:val="0"/>
      <w:dstrike w:val="0"/>
      <w:color w:val="5A1490"/>
      <w:sz w:val="18"/>
      <w:szCs w:val="18"/>
      <w:u w:val="none"/>
      <w:effect w:val="none"/>
    </w:rPr>
  </w:style>
  <w:style w:type="paragraph" w:styleId="Footer">
    <w:name w:val="footer"/>
    <w:basedOn w:val="Normal"/>
    <w:link w:val="FooterChar"/>
    <w:uiPriority w:val="99"/>
    <w:unhideWhenUsed/>
    <w:qFormat/>
    <w:rsid w:val="00367BCF"/>
    <w:pPr>
      <w:tabs>
        <w:tab w:val="center" w:pos="4680"/>
        <w:tab w:val="right" w:pos="9360"/>
      </w:tabs>
    </w:pPr>
    <w:rPr>
      <w:rFonts w:cs="Arial"/>
      <w:noProof/>
      <w:color w:val="0C7285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67BCF"/>
    <w:rPr>
      <w:rFonts w:cs="Arial"/>
      <w:bCs/>
      <w:noProof/>
      <w:color w:val="0C7285"/>
      <w:sz w:val="18"/>
      <w:szCs w:val="24"/>
    </w:rPr>
  </w:style>
  <w:style w:type="table" w:styleId="TableGrid">
    <w:name w:val="Table Grid"/>
    <w:basedOn w:val="TableNormal"/>
    <w:uiPriority w:val="59"/>
    <w:rsid w:val="00B150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08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83E"/>
    <w:rPr>
      <w:rFonts w:asciiTheme="minorHAnsi" w:hAnsiTheme="minorHAnsi" w:cstheme="minorHAnsi"/>
      <w:bCs/>
      <w:sz w:val="22"/>
      <w:szCs w:val="22"/>
    </w:rPr>
  </w:style>
  <w:style w:type="character" w:customStyle="1" w:styleId="bodyhead1">
    <w:name w:val="bodyhead1"/>
    <w:basedOn w:val="DefaultParagraphFont"/>
    <w:rsid w:val="00B84C34"/>
    <w:rPr>
      <w:rFonts w:ascii="Arial" w:hAnsi="Arial" w:cs="Arial" w:hint="default"/>
      <w:color w:val="FFFFFF"/>
      <w:sz w:val="36"/>
      <w:szCs w:val="36"/>
    </w:rPr>
  </w:style>
  <w:style w:type="character" w:customStyle="1" w:styleId="pubname1">
    <w:name w:val="pubname1"/>
    <w:basedOn w:val="DefaultParagraphFont"/>
    <w:rsid w:val="00B84C34"/>
    <w:rPr>
      <w:rFonts w:ascii="Verdana" w:hAnsi="Verdana" w:hint="default"/>
      <w:b/>
      <w:bCs/>
      <w:color w:val="FFFFFF"/>
      <w:sz w:val="20"/>
      <w:szCs w:val="20"/>
    </w:rPr>
  </w:style>
  <w:style w:type="character" w:customStyle="1" w:styleId="pubinfo1">
    <w:name w:val="pubinfo1"/>
    <w:basedOn w:val="DefaultParagraphFont"/>
    <w:rsid w:val="00B84C34"/>
    <w:rPr>
      <w:rFonts w:ascii="Verdana" w:hAnsi="Verdana" w:hint="default"/>
      <w:b w:val="0"/>
      <w:bCs w:val="0"/>
      <w:color w:val="FFFFFF"/>
      <w:sz w:val="16"/>
      <w:szCs w:val="16"/>
    </w:rPr>
  </w:style>
  <w:style w:type="paragraph" w:styleId="NormalWeb">
    <w:name w:val="Normal (Web)"/>
    <w:basedOn w:val="Normal"/>
    <w:uiPriority w:val="99"/>
    <w:unhideWhenUsed/>
    <w:rsid w:val="00B84C34"/>
    <w:pPr>
      <w:spacing w:before="100" w:beforeAutospacing="1" w:after="100" w:afterAutospacing="1"/>
    </w:pPr>
    <w:rPr>
      <w:rFonts w:ascii="Times New Roman" w:hAnsi="Times New Roman" w:cs="Times New Roman"/>
      <w:bCs w:val="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84C34"/>
    <w:pPr>
      <w:pBdr>
        <w:bottom w:val="single" w:sz="6" w:space="1" w:color="auto"/>
      </w:pBdr>
      <w:jc w:val="center"/>
    </w:pPr>
    <w:rPr>
      <w:rFonts w:ascii="Arial" w:hAnsi="Arial"/>
      <w:bCs w:val="0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84C3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84C34"/>
    <w:pPr>
      <w:pBdr>
        <w:top w:val="single" w:sz="6" w:space="1" w:color="auto"/>
      </w:pBdr>
      <w:jc w:val="center"/>
    </w:pPr>
    <w:rPr>
      <w:rFonts w:ascii="Arial" w:hAnsi="Arial"/>
      <w:bCs w:val="0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B84C34"/>
    <w:rPr>
      <w:rFonts w:ascii="Arial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C04186"/>
    <w:rPr>
      <w:color w:val="800080" w:themeColor="followedHyperlink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7BCF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customStyle="1" w:styleId="Bullet20">
    <w:name w:val="Bullet2"/>
    <w:basedOn w:val="Normal"/>
    <w:link w:val="Bullet2Char0"/>
    <w:autoRedefine/>
    <w:rsid w:val="00F05843"/>
    <w:pPr>
      <w:ind w:left="720" w:hanging="360"/>
    </w:pPr>
    <w:rPr>
      <w:rFonts w:asciiTheme="majorHAnsi" w:eastAsia="Times New Roman" w:hAnsiTheme="majorHAnsi" w:cstheme="majorBidi"/>
      <w:i/>
      <w:sz w:val="26"/>
      <w:szCs w:val="20"/>
      <w:lang w:val="en"/>
    </w:rPr>
  </w:style>
  <w:style w:type="character" w:customStyle="1" w:styleId="Bullet2Char0">
    <w:name w:val="Bullet2 Char"/>
    <w:basedOn w:val="DefaultParagraphFont"/>
    <w:link w:val="Bullet20"/>
    <w:rsid w:val="00F05843"/>
    <w:rPr>
      <w:rFonts w:asciiTheme="majorHAnsi" w:eastAsia="Times New Roman" w:hAnsiTheme="majorHAnsi" w:cstheme="majorBidi"/>
      <w:i/>
      <w:color w:val="000000" w:themeColor="text1"/>
      <w:sz w:val="26"/>
      <w:szCs w:val="20"/>
      <w:lang w:val="en"/>
    </w:rPr>
  </w:style>
  <w:style w:type="paragraph" w:customStyle="1" w:styleId="Title1">
    <w:name w:val="Title1"/>
    <w:basedOn w:val="Normal"/>
    <w:qFormat/>
    <w:rsid w:val="00367BCF"/>
    <w:pPr>
      <w:autoSpaceDE w:val="0"/>
      <w:autoSpaceDN w:val="0"/>
      <w:adjustRightInd w:val="0"/>
      <w:ind w:left="-90"/>
      <w:jc w:val="center"/>
    </w:pPr>
    <w:rPr>
      <w:rFonts w:ascii="Verdana" w:hAnsi="Verdana"/>
      <w:b/>
      <w:i/>
      <w:color w:val="0C7285"/>
      <w:sz w:val="44"/>
    </w:rPr>
  </w:style>
  <w:style w:type="paragraph" w:customStyle="1" w:styleId="Headline1">
    <w:name w:val="Headline1"/>
    <w:basedOn w:val="Heading1"/>
    <w:link w:val="Headline1Char"/>
    <w:autoRedefine/>
    <w:qFormat/>
    <w:rsid w:val="00367BCF"/>
    <w:rPr>
      <w:bCs w:val="0"/>
    </w:rPr>
  </w:style>
  <w:style w:type="paragraph" w:customStyle="1" w:styleId="Bullet30">
    <w:name w:val="Bullet3"/>
    <w:basedOn w:val="Bullet2"/>
    <w:link w:val="Bullet3Char0"/>
    <w:autoRedefine/>
    <w:rsid w:val="00C46242"/>
    <w:pPr>
      <w:spacing w:before="0"/>
    </w:pPr>
  </w:style>
  <w:style w:type="character" w:customStyle="1" w:styleId="Bullet3Char0">
    <w:name w:val="Bullet3 Char"/>
    <w:basedOn w:val="Bullet2Char0"/>
    <w:link w:val="Bullet30"/>
    <w:rsid w:val="00C46242"/>
    <w:rPr>
      <w:rFonts w:asciiTheme="majorHAnsi" w:eastAsia="Times New Roman" w:hAnsiTheme="majorHAnsi" w:cs="Times New Roman"/>
      <w:i w:val="0"/>
      <w:color w:val="404040" w:themeColor="text1" w:themeTint="BF"/>
      <w:sz w:val="26"/>
      <w:szCs w:val="24"/>
      <w:lang w:val="en"/>
    </w:rPr>
  </w:style>
  <w:style w:type="paragraph" w:customStyle="1" w:styleId="Bullet4">
    <w:name w:val="Bullet4"/>
    <w:basedOn w:val="NoSpacing"/>
    <w:link w:val="Bullet4Char"/>
    <w:autoRedefine/>
    <w:qFormat/>
    <w:rsid w:val="00367BCF"/>
    <w:rPr>
      <w:rFonts w:asciiTheme="majorHAnsi" w:eastAsia="Times New Roman" w:hAnsiTheme="majorHAnsi" w:cstheme="majorBidi"/>
      <w:bCs/>
      <w:color w:val="244061" w:themeColor="accent1" w:themeShade="80"/>
      <w:sz w:val="20"/>
      <w:szCs w:val="20"/>
    </w:rPr>
  </w:style>
  <w:style w:type="character" w:customStyle="1" w:styleId="Bullet4Char">
    <w:name w:val="Bullet4 Char"/>
    <w:basedOn w:val="DefaultParagraphFont"/>
    <w:link w:val="Bullet4"/>
    <w:rsid w:val="00367BCF"/>
    <w:rPr>
      <w:rFonts w:asciiTheme="majorHAnsi" w:eastAsia="Times New Roman" w:hAnsiTheme="majorHAnsi" w:cstheme="majorBidi"/>
      <w:bCs/>
      <w:color w:val="244061" w:themeColor="accent1" w:themeShade="80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7BCF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7BC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7BCF"/>
    <w:rPr>
      <w:rFonts w:asciiTheme="majorHAnsi" w:eastAsiaTheme="majorEastAsia" w:hAnsiTheme="majorHAnsi" w:cstheme="majorBidi"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367BCF"/>
    <w:pPr>
      <w:spacing w:after="600"/>
    </w:pPr>
    <w:rPr>
      <w:rFonts w:asciiTheme="majorHAnsi" w:eastAsiaTheme="majorEastAsia" w:hAnsiTheme="majorHAnsi" w:cstheme="majorBidi"/>
      <w:bCs w:val="0"/>
      <w:i/>
      <w:iCs/>
      <w:color w:val="auto"/>
      <w:spacing w:val="13"/>
      <w:sz w:val="24"/>
    </w:rPr>
  </w:style>
  <w:style w:type="character" w:customStyle="1" w:styleId="SubtitleChar">
    <w:name w:val="Subtitle Char"/>
    <w:basedOn w:val="DefaultParagraphFont"/>
    <w:link w:val="Subtitle"/>
    <w:rsid w:val="00367BCF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ubtleReference">
    <w:name w:val="Subtle Reference"/>
    <w:uiPriority w:val="31"/>
    <w:qFormat/>
    <w:rsid w:val="00367BCF"/>
    <w:rPr>
      <w:smallCaps/>
    </w:rPr>
  </w:style>
  <w:style w:type="paragraph" w:customStyle="1" w:styleId="Number1">
    <w:name w:val="Number1"/>
    <w:basedOn w:val="Normal"/>
    <w:link w:val="Number1Char"/>
    <w:qFormat/>
    <w:rsid w:val="00367BCF"/>
    <w:pPr>
      <w:numPr>
        <w:numId w:val="5"/>
      </w:numPr>
    </w:pPr>
    <w:rPr>
      <w:rFonts w:cstheme="minorBidi"/>
      <w:bCs w:val="0"/>
      <w:color w:val="000000" w:themeColor="text1"/>
      <w:szCs w:val="22"/>
    </w:rPr>
  </w:style>
  <w:style w:type="paragraph" w:customStyle="1" w:styleId="CharTBullet1">
    <w:name w:val="CharTBullet1"/>
    <w:basedOn w:val="Bullet2"/>
    <w:link w:val="CharTBullet1Char"/>
    <w:rsid w:val="00F72E2F"/>
    <w:pPr>
      <w:numPr>
        <w:numId w:val="6"/>
      </w:numPr>
      <w:spacing w:before="100" w:after="100"/>
      <w:ind w:left="346"/>
    </w:pPr>
    <w:rPr>
      <w:lang w:val="en"/>
    </w:rPr>
  </w:style>
  <w:style w:type="character" w:customStyle="1" w:styleId="Number1Char">
    <w:name w:val="Number1 Char"/>
    <w:basedOn w:val="DefaultParagraphFont"/>
    <w:link w:val="Number1"/>
    <w:rsid w:val="00367BCF"/>
    <w:rPr>
      <w:color w:val="000000" w:themeColor="text1"/>
    </w:rPr>
  </w:style>
  <w:style w:type="character" w:customStyle="1" w:styleId="CharTBullet1Char">
    <w:name w:val="CharTBullet1 Char"/>
    <w:basedOn w:val="Bullet2Char"/>
    <w:link w:val="CharTBullet1"/>
    <w:rsid w:val="00F72E2F"/>
    <w:rPr>
      <w:rFonts w:eastAsia="Times New Roman" w:cs="Times New Roman"/>
      <w:color w:val="404040" w:themeColor="text1" w:themeTint="BF"/>
      <w:szCs w:val="24"/>
      <w:lang w:val="en"/>
    </w:rPr>
  </w:style>
  <w:style w:type="character" w:customStyle="1" w:styleId="Bullet1Char">
    <w:name w:val="Bullet 1 Char"/>
    <w:basedOn w:val="ListParagraphChar"/>
    <w:link w:val="Bullet1"/>
    <w:rsid w:val="00367BCF"/>
    <w:rPr>
      <w:rFonts w:eastAsiaTheme="majorEastAsia" w:cstheme="minorHAnsi"/>
      <w:bCs/>
      <w:color w:val="000000" w:themeColor="text1"/>
      <w:szCs w:val="28"/>
    </w:rPr>
  </w:style>
  <w:style w:type="paragraph" w:customStyle="1" w:styleId="Quote1">
    <w:name w:val="Quote1"/>
    <w:basedOn w:val="Quote"/>
    <w:link w:val="quoteChar0"/>
    <w:qFormat/>
    <w:rsid w:val="00367BCF"/>
    <w:pPr>
      <w:spacing w:before="120" w:after="240"/>
      <w:contextualSpacing/>
      <w:jc w:val="center"/>
    </w:pPr>
    <w:rPr>
      <w:rFonts w:ascii="Franklin Gothic Medium" w:hAnsi="Franklin Gothic Medium" w:cstheme="minorHAnsi"/>
      <w:b/>
      <w:bCs/>
      <w:color w:val="0C7285"/>
      <w:sz w:val="24"/>
      <w:szCs w:val="24"/>
    </w:rPr>
  </w:style>
  <w:style w:type="paragraph" w:customStyle="1" w:styleId="Definition">
    <w:name w:val="Definition"/>
    <w:basedOn w:val="Normal"/>
    <w:link w:val="DefinitionChar"/>
    <w:qFormat/>
    <w:rsid w:val="00367BCF"/>
    <w:pPr>
      <w:ind w:left="720"/>
    </w:pPr>
    <w:rPr>
      <w:rFonts w:cstheme="minorBidi"/>
      <w:bCs w:val="0"/>
      <w:i/>
      <w:color w:val="244061" w:themeColor="accent1" w:themeShade="80"/>
      <w:sz w:val="21"/>
      <w:szCs w:val="21"/>
    </w:rPr>
  </w:style>
  <w:style w:type="character" w:customStyle="1" w:styleId="quoteChar0">
    <w:name w:val="quote Char"/>
    <w:basedOn w:val="QuoteChar"/>
    <w:link w:val="Quote1"/>
    <w:rsid w:val="00367BCF"/>
    <w:rPr>
      <w:rFonts w:ascii="Franklin Gothic Medium" w:hAnsi="Franklin Gothic Medium" w:cstheme="minorHAnsi"/>
      <w:b/>
      <w:bCs/>
      <w:i/>
      <w:iCs/>
      <w:color w:val="0C7285"/>
      <w:sz w:val="24"/>
      <w:szCs w:val="24"/>
    </w:rPr>
  </w:style>
  <w:style w:type="character" w:customStyle="1" w:styleId="DefinitionChar">
    <w:name w:val="Definition Char"/>
    <w:basedOn w:val="DefaultParagraphFont"/>
    <w:link w:val="Definition"/>
    <w:rsid w:val="00367BCF"/>
    <w:rPr>
      <w:i/>
      <w:color w:val="244061" w:themeColor="accent1" w:themeShade="80"/>
      <w:sz w:val="21"/>
      <w:szCs w:val="21"/>
    </w:rPr>
  </w:style>
  <w:style w:type="paragraph" w:customStyle="1" w:styleId="Heading3a">
    <w:name w:val="Heading 3a"/>
    <w:basedOn w:val="Normal"/>
    <w:link w:val="Heading3aChar"/>
    <w:qFormat/>
    <w:rsid w:val="00367BCF"/>
    <w:rPr>
      <w:rFonts w:cstheme="minorBidi"/>
      <w:b/>
      <w:bCs w:val="0"/>
      <w:color w:val="auto"/>
      <w:szCs w:val="22"/>
    </w:rPr>
  </w:style>
  <w:style w:type="character" w:customStyle="1" w:styleId="Heading3aChar">
    <w:name w:val="Heading 3a Char"/>
    <w:basedOn w:val="DefaultParagraphFont"/>
    <w:link w:val="Heading3a"/>
    <w:rsid w:val="00367BCF"/>
    <w:rPr>
      <w:b/>
    </w:rPr>
  </w:style>
  <w:style w:type="paragraph" w:customStyle="1" w:styleId="Header3">
    <w:name w:val="Header3"/>
    <w:basedOn w:val="Normal"/>
    <w:link w:val="Header3Char"/>
    <w:qFormat/>
    <w:rsid w:val="00367BCF"/>
    <w:pPr>
      <w:tabs>
        <w:tab w:val="left" w:pos="2445"/>
      </w:tabs>
    </w:pPr>
    <w:rPr>
      <w:b/>
      <w:bCs w:val="0"/>
      <w:color w:val="auto"/>
      <w:szCs w:val="22"/>
    </w:rPr>
  </w:style>
  <w:style w:type="character" w:customStyle="1" w:styleId="Header3Char">
    <w:name w:val="Header3 Char"/>
    <w:basedOn w:val="DefaultParagraphFont"/>
    <w:link w:val="Header3"/>
    <w:rsid w:val="00367BCF"/>
    <w:rPr>
      <w:rFonts w:cstheme="minorHAnsi"/>
      <w:b/>
    </w:rPr>
  </w:style>
  <w:style w:type="paragraph" w:customStyle="1" w:styleId="ChartBullet2">
    <w:name w:val="ChartBullet2"/>
    <w:basedOn w:val="Bullet2"/>
    <w:link w:val="ChartBullet2Char"/>
    <w:qFormat/>
    <w:rsid w:val="00367BCF"/>
    <w:pPr>
      <w:numPr>
        <w:numId w:val="0"/>
      </w:numPr>
      <w:spacing w:before="0" w:after="0"/>
      <w:ind w:left="518" w:hanging="360"/>
    </w:pPr>
    <w:rPr>
      <w:color w:val="000000"/>
    </w:rPr>
  </w:style>
  <w:style w:type="character" w:customStyle="1" w:styleId="ChartBullet2Char">
    <w:name w:val="ChartBullet2 Char"/>
    <w:basedOn w:val="BodyTextChar"/>
    <w:link w:val="ChartBullet2"/>
    <w:rsid w:val="00367BCF"/>
    <w:rPr>
      <w:rFonts w:eastAsia="Times New Roman" w:cs="Times New Roman"/>
      <w:color w:val="00000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00AED"/>
  </w:style>
  <w:style w:type="character" w:customStyle="1" w:styleId="BodyTextChar">
    <w:name w:val="Body Text Char"/>
    <w:basedOn w:val="DefaultParagraphFont"/>
    <w:link w:val="BodyText"/>
    <w:uiPriority w:val="99"/>
    <w:semiHidden/>
    <w:rsid w:val="00E00AED"/>
  </w:style>
  <w:style w:type="paragraph" w:customStyle="1" w:styleId="ChtHead1">
    <w:name w:val="ChtHead1"/>
    <w:basedOn w:val="Heading3a"/>
    <w:link w:val="ChtHead1Char"/>
    <w:qFormat/>
    <w:rsid w:val="00367BCF"/>
    <w:pPr>
      <w:jc w:val="center"/>
    </w:pPr>
    <w:rPr>
      <w:rFonts w:ascii="Franklin Gothic Medium" w:hAnsi="Franklin Gothic Medium" w:cstheme="minorHAnsi"/>
      <w:bCs/>
      <w:color w:val="404040" w:themeColor="text1" w:themeTint="BF"/>
      <w:szCs w:val="24"/>
    </w:rPr>
  </w:style>
  <w:style w:type="character" w:customStyle="1" w:styleId="ChtHead1Char">
    <w:name w:val="ChtHead1 Char"/>
    <w:basedOn w:val="Heading3aChar"/>
    <w:link w:val="ChtHead1"/>
    <w:rsid w:val="00367BCF"/>
    <w:rPr>
      <w:rFonts w:ascii="Franklin Gothic Medium" w:hAnsi="Franklin Gothic Medium" w:cstheme="minorHAnsi"/>
      <w:b/>
      <w:bCs/>
      <w:color w:val="404040" w:themeColor="text1" w:themeTint="BF"/>
      <w:szCs w:val="24"/>
    </w:rPr>
  </w:style>
  <w:style w:type="paragraph" w:customStyle="1" w:styleId="Normal-centered">
    <w:name w:val="Normal-centered"/>
    <w:basedOn w:val="Normal"/>
    <w:link w:val="Normal-centeredChar"/>
    <w:qFormat/>
    <w:rsid w:val="00367BCF"/>
    <w:pPr>
      <w:jc w:val="center"/>
    </w:pPr>
    <w:rPr>
      <w:rFonts w:cstheme="minorBidi"/>
      <w:bCs w:val="0"/>
      <w:color w:val="auto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6959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-centeredChar">
    <w:name w:val="Normal-centered Char"/>
    <w:basedOn w:val="DefaultParagraphFont"/>
    <w:link w:val="Normal-centered"/>
    <w:rsid w:val="00367BCF"/>
  </w:style>
  <w:style w:type="paragraph" w:customStyle="1" w:styleId="ChtBul4">
    <w:name w:val="ChtBul4"/>
    <w:basedOn w:val="ChartBullet2"/>
    <w:link w:val="ChtBul4Char"/>
    <w:qFormat/>
    <w:rsid w:val="00367BCF"/>
    <w:pPr>
      <w:numPr>
        <w:numId w:val="10"/>
      </w:numPr>
    </w:pPr>
    <w:rPr>
      <w:sz w:val="21"/>
    </w:rPr>
  </w:style>
  <w:style w:type="character" w:customStyle="1" w:styleId="ChtBul4Char">
    <w:name w:val="ChtBul4 Char"/>
    <w:basedOn w:val="ChartBullet2Char"/>
    <w:link w:val="ChtBul4"/>
    <w:rsid w:val="00367BCF"/>
    <w:rPr>
      <w:rFonts w:eastAsia="Times New Roman" w:cs="Times New Roman"/>
      <w:color w:val="000000"/>
      <w:sz w:val="21"/>
      <w:szCs w:val="24"/>
    </w:rPr>
  </w:style>
  <w:style w:type="paragraph" w:customStyle="1" w:styleId="HeadingNumber">
    <w:name w:val="Heading Number"/>
    <w:basedOn w:val="Heading2"/>
    <w:link w:val="HeadingNumberChar"/>
    <w:qFormat/>
    <w:rsid w:val="00367BCF"/>
    <w:pPr>
      <w:numPr>
        <w:numId w:val="7"/>
      </w:numPr>
      <w:spacing w:before="0"/>
      <w:outlineLvl w:val="9"/>
    </w:pPr>
    <w:rPr>
      <w:rFonts w:eastAsiaTheme="minorHAnsi" w:cs="Tahoma"/>
      <w:noProof/>
      <w:color w:val="404040" w:themeColor="text1" w:themeTint="BF"/>
      <w:szCs w:val="24"/>
      <w:lang w:val="en-GB"/>
    </w:rPr>
  </w:style>
  <w:style w:type="character" w:customStyle="1" w:styleId="HeadingNumberChar">
    <w:name w:val="Heading Number Char"/>
    <w:basedOn w:val="Heading2Char"/>
    <w:link w:val="HeadingNumber"/>
    <w:rsid w:val="00367BCF"/>
    <w:rPr>
      <w:rFonts w:asciiTheme="majorHAnsi" w:eastAsiaTheme="minorHAnsi" w:hAnsiTheme="majorHAnsi" w:cs="Tahoma"/>
      <w:b/>
      <w:bCs/>
      <w:noProof/>
      <w:color w:val="404040" w:themeColor="text1" w:themeTint="BF"/>
      <w:sz w:val="26"/>
      <w:szCs w:val="24"/>
      <w:lang w:val="en-GB"/>
    </w:rPr>
  </w:style>
  <w:style w:type="paragraph" w:customStyle="1" w:styleId="NormalBold">
    <w:name w:val="NormalBold"/>
    <w:basedOn w:val="Normal"/>
    <w:link w:val="NormalBoldChar"/>
    <w:qFormat/>
    <w:rsid w:val="00367BCF"/>
    <w:pPr>
      <w:shd w:val="clear" w:color="auto" w:fill="D9D9D9" w:themeFill="background1" w:themeFillShade="D9"/>
    </w:pPr>
    <w:rPr>
      <w:rFonts w:eastAsia="Times New Roman" w:cs="Tahoma"/>
      <w:b/>
      <w:bCs w:val="0"/>
      <w:color w:val="333333"/>
      <w:sz w:val="20"/>
      <w:szCs w:val="22"/>
    </w:rPr>
  </w:style>
  <w:style w:type="character" w:customStyle="1" w:styleId="NormalBoldChar">
    <w:name w:val="NormalBold Char"/>
    <w:basedOn w:val="DefaultParagraphFont"/>
    <w:link w:val="NormalBold"/>
    <w:rsid w:val="00367BCF"/>
    <w:rPr>
      <w:rFonts w:eastAsia="Times New Roman" w:cs="Tahoma"/>
      <w:b/>
      <w:color w:val="333333"/>
      <w:sz w:val="20"/>
      <w:shd w:val="clear" w:color="auto" w:fill="D9D9D9" w:themeFill="background1" w:themeFillShade="D9"/>
    </w:rPr>
  </w:style>
  <w:style w:type="character" w:customStyle="1" w:styleId="ilfuvd">
    <w:name w:val="ilfuvd"/>
    <w:basedOn w:val="DefaultParagraphFont"/>
    <w:rsid w:val="00986782"/>
  </w:style>
  <w:style w:type="character" w:customStyle="1" w:styleId="dt7">
    <w:name w:val="dt7"/>
    <w:basedOn w:val="DefaultParagraphFont"/>
    <w:rsid w:val="00986782"/>
    <w:rPr>
      <w:vanish w:val="0"/>
      <w:webHidden w:val="0"/>
      <w:specVanish w:val="0"/>
    </w:rPr>
  </w:style>
  <w:style w:type="paragraph" w:customStyle="1" w:styleId="Quote-box">
    <w:name w:val="Quote-box"/>
    <w:basedOn w:val="Quote1"/>
    <w:link w:val="Quote-boxChar"/>
    <w:rsid w:val="0059248E"/>
    <w:pPr>
      <w:ind w:left="0" w:right="-14"/>
    </w:pPr>
    <w:rPr>
      <w:rFonts w:ascii="Constantia" w:hAnsi="Constantia" w:cs="Sakkal Majalla"/>
      <w:b w:val="0"/>
      <w:iCs w:val="0"/>
      <w:color w:val="000000" w:themeColor="text1"/>
      <w:szCs w:val="22"/>
    </w:rPr>
  </w:style>
  <w:style w:type="paragraph" w:styleId="Revision">
    <w:name w:val="Revision"/>
    <w:hidden/>
    <w:uiPriority w:val="99"/>
    <w:semiHidden/>
    <w:rsid w:val="00A37672"/>
    <w:pPr>
      <w:spacing w:after="0" w:line="240" w:lineRule="auto"/>
    </w:pPr>
    <w:rPr>
      <w:rFonts w:cs="Arial"/>
      <w:bCs/>
      <w:noProof/>
      <w:color w:val="000000" w:themeColor="text1"/>
      <w:sz w:val="24"/>
      <w:szCs w:val="24"/>
      <w:lang w:val="en-GB"/>
    </w:rPr>
  </w:style>
  <w:style w:type="character" w:customStyle="1" w:styleId="Quote-boxChar">
    <w:name w:val="Quote-box Char"/>
    <w:basedOn w:val="quoteChar0"/>
    <w:link w:val="Quote-box"/>
    <w:rsid w:val="0059248E"/>
    <w:rPr>
      <w:rFonts w:ascii="Constantia" w:hAnsi="Constantia" w:cs="Sakkal Majalla"/>
      <w:b w:val="0"/>
      <w:bCs w:val="0"/>
      <w:i/>
      <w:iCs w:val="0"/>
      <w:noProof/>
      <w:color w:val="000000" w:themeColor="text1"/>
      <w:sz w:val="24"/>
      <w:szCs w:val="24"/>
      <w:lang w:val="en-GB"/>
    </w:rPr>
  </w:style>
  <w:style w:type="paragraph" w:customStyle="1" w:styleId="p3">
    <w:name w:val="p3"/>
    <w:basedOn w:val="Normal"/>
    <w:rsid w:val="002477CE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</w:rPr>
  </w:style>
  <w:style w:type="character" w:customStyle="1" w:styleId="s1">
    <w:name w:val="s1"/>
    <w:basedOn w:val="DefaultParagraphFont"/>
    <w:rsid w:val="002477CE"/>
  </w:style>
  <w:style w:type="character" w:styleId="CommentReference">
    <w:name w:val="annotation reference"/>
    <w:basedOn w:val="DefaultParagraphFont"/>
    <w:uiPriority w:val="99"/>
    <w:semiHidden/>
    <w:unhideWhenUsed/>
    <w:rsid w:val="00894E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E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EE7"/>
    <w:rPr>
      <w:rFonts w:cs="Arial"/>
      <w:bCs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EE7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EE7"/>
    <w:rPr>
      <w:rFonts w:cs="Arial"/>
      <w:b/>
      <w:bCs/>
      <w:color w:val="000000" w:themeColor="text1"/>
      <w:sz w:val="20"/>
      <w:szCs w:val="20"/>
    </w:rPr>
  </w:style>
  <w:style w:type="paragraph" w:customStyle="1" w:styleId="lh-16">
    <w:name w:val="lh-16"/>
    <w:basedOn w:val="Normal"/>
    <w:rsid w:val="00E244A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paragraph" w:customStyle="1" w:styleId="centerhead">
    <w:name w:val="center head"/>
    <w:basedOn w:val="Heading1"/>
    <w:link w:val="centerheadChar"/>
    <w:qFormat/>
    <w:rsid w:val="00367BCF"/>
    <w:pPr>
      <w:spacing w:before="120"/>
      <w:jc w:val="center"/>
    </w:pPr>
    <w:rPr>
      <w:bCs w:val="0"/>
      <w:color w:val="000000" w:themeColor="text1"/>
      <w:sz w:val="24"/>
      <w:szCs w:val="28"/>
    </w:rPr>
  </w:style>
  <w:style w:type="character" w:customStyle="1" w:styleId="centerheadChar">
    <w:name w:val="center head Char"/>
    <w:basedOn w:val="Heading1Char"/>
    <w:link w:val="centerhead"/>
    <w:rsid w:val="00367BCF"/>
    <w:rPr>
      <w:rFonts w:asciiTheme="majorHAnsi" w:eastAsiaTheme="majorEastAsia" w:hAnsiTheme="majorHAnsi" w:cstheme="majorBidi"/>
      <w:b/>
      <w:color w:val="000000" w:themeColor="text1"/>
      <w:sz w:val="24"/>
      <w:szCs w:val="28"/>
    </w:rPr>
  </w:style>
  <w:style w:type="paragraph" w:customStyle="1" w:styleId="Table1">
    <w:name w:val="Table 1"/>
    <w:basedOn w:val="Bullet2"/>
    <w:link w:val="Table1Char"/>
    <w:qFormat/>
    <w:rsid w:val="00367BCF"/>
    <w:pPr>
      <w:numPr>
        <w:numId w:val="0"/>
      </w:numPr>
      <w:tabs>
        <w:tab w:val="num" w:pos="720"/>
      </w:tabs>
      <w:spacing w:before="0" w:after="0"/>
      <w:ind w:left="274" w:hanging="180"/>
    </w:pPr>
    <w:rPr>
      <w:bCs/>
      <w:sz w:val="20"/>
      <w:lang w:val="en"/>
    </w:rPr>
  </w:style>
  <w:style w:type="character" w:customStyle="1" w:styleId="Table1Char">
    <w:name w:val="Table 1 Char"/>
    <w:basedOn w:val="Bullet2Char"/>
    <w:link w:val="Table1"/>
    <w:rsid w:val="00367BCF"/>
    <w:rPr>
      <w:rFonts w:eastAsia="Times New Roman" w:cs="Times New Roman"/>
      <w:bCs/>
      <w:color w:val="000000" w:themeColor="text1"/>
      <w:sz w:val="20"/>
      <w:szCs w:val="24"/>
      <w:lang w:val="en"/>
    </w:rPr>
  </w:style>
  <w:style w:type="character" w:customStyle="1" w:styleId="apple-style-span">
    <w:name w:val="apple-style-span"/>
    <w:basedOn w:val="DefaultParagraphFont"/>
    <w:rsid w:val="001E7389"/>
  </w:style>
  <w:style w:type="character" w:customStyle="1" w:styleId="apple-converted-space">
    <w:name w:val="apple-converted-space"/>
    <w:basedOn w:val="DefaultParagraphFont"/>
    <w:rsid w:val="001E7389"/>
  </w:style>
  <w:style w:type="character" w:customStyle="1" w:styleId="tgc">
    <w:name w:val="_tgc"/>
    <w:basedOn w:val="DefaultParagraphFont"/>
    <w:rsid w:val="001E7389"/>
  </w:style>
  <w:style w:type="character" w:customStyle="1" w:styleId="rangyselectionboundary">
    <w:name w:val="rangyselectionboundary"/>
    <w:basedOn w:val="DefaultParagraphFont"/>
    <w:rsid w:val="001E7389"/>
  </w:style>
  <w:style w:type="paragraph" w:styleId="PlainText">
    <w:name w:val="Plain Text"/>
    <w:basedOn w:val="Normal"/>
    <w:link w:val="PlainTextChar"/>
    <w:uiPriority w:val="99"/>
    <w:semiHidden/>
    <w:unhideWhenUsed/>
    <w:rsid w:val="001E7389"/>
    <w:pPr>
      <w:spacing w:before="0" w:after="0"/>
      <w:ind w:left="360"/>
    </w:pPr>
    <w:rPr>
      <w:rFonts w:ascii="Calibri" w:eastAsiaTheme="minorHAnsi" w:hAnsi="Calibri" w:cs="Consolas"/>
      <w:bCs w:val="0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E7389"/>
    <w:rPr>
      <w:rFonts w:ascii="Calibri" w:eastAsiaTheme="minorHAnsi" w:hAnsi="Calibri" w:cs="Consolas"/>
      <w:szCs w:val="21"/>
    </w:rPr>
  </w:style>
  <w:style w:type="paragraph" w:customStyle="1" w:styleId="ChtBul2">
    <w:name w:val="ChtBul2"/>
    <w:basedOn w:val="BodyText"/>
    <w:link w:val="ChtBul2Char"/>
    <w:qFormat/>
    <w:rsid w:val="00367BCF"/>
    <w:pPr>
      <w:numPr>
        <w:numId w:val="27"/>
      </w:numPr>
      <w:spacing w:before="0" w:after="0"/>
    </w:pPr>
    <w:rPr>
      <w:rFonts w:eastAsia="Times New Roman" w:cs="Calibri"/>
      <w:bCs w:val="0"/>
      <w:color w:val="000000"/>
      <w:sz w:val="14"/>
      <w:szCs w:val="20"/>
    </w:rPr>
  </w:style>
  <w:style w:type="character" w:customStyle="1" w:styleId="ChtBul2Char">
    <w:name w:val="ChtBul2 Char"/>
    <w:link w:val="ChtBul2"/>
    <w:rsid w:val="00367BCF"/>
    <w:rPr>
      <w:rFonts w:eastAsia="Times New Roman" w:cs="Calibri"/>
      <w:color w:val="000000"/>
      <w:sz w:val="14"/>
      <w:szCs w:val="20"/>
    </w:rPr>
  </w:style>
  <w:style w:type="paragraph" w:customStyle="1" w:styleId="ChtBul1">
    <w:name w:val="ChtBul1"/>
    <w:basedOn w:val="Bullet1"/>
    <w:link w:val="ChtBul1Char"/>
    <w:qFormat/>
    <w:rsid w:val="00367BCF"/>
    <w:pPr>
      <w:numPr>
        <w:numId w:val="0"/>
      </w:numPr>
      <w:tabs>
        <w:tab w:val="num" w:pos="720"/>
      </w:tabs>
      <w:spacing w:before="0" w:after="0"/>
      <w:ind w:left="162" w:hanging="162"/>
    </w:pPr>
    <w:rPr>
      <w:rFonts w:ascii="Calibri" w:hAnsi="Calibri"/>
      <w:iCs/>
      <w:sz w:val="21"/>
      <w:szCs w:val="21"/>
    </w:rPr>
  </w:style>
  <w:style w:type="character" w:customStyle="1" w:styleId="ChtBul1Char">
    <w:name w:val="ChtBul1 Char"/>
    <w:basedOn w:val="Bullet1Char"/>
    <w:link w:val="ChtBul1"/>
    <w:rsid w:val="00367BCF"/>
    <w:rPr>
      <w:rFonts w:ascii="Calibri" w:eastAsiaTheme="majorEastAsia" w:hAnsi="Calibri" w:cstheme="minorHAnsi"/>
      <w:bCs/>
      <w:iCs/>
      <w:color w:val="000000" w:themeColor="text1"/>
      <w:sz w:val="21"/>
      <w:szCs w:val="21"/>
    </w:rPr>
  </w:style>
  <w:style w:type="paragraph" w:customStyle="1" w:styleId="graph">
    <w:name w:val="graph"/>
    <w:basedOn w:val="Headline1"/>
    <w:link w:val="graphChar"/>
    <w:qFormat/>
    <w:rsid w:val="00367BCF"/>
    <w:pPr>
      <w:tabs>
        <w:tab w:val="left" w:pos="0"/>
      </w:tabs>
      <w:autoSpaceDE w:val="0"/>
      <w:autoSpaceDN w:val="0"/>
      <w:adjustRightInd w:val="0"/>
      <w:spacing w:before="120" w:after="0"/>
      <w:ind w:left="94"/>
    </w:pPr>
  </w:style>
  <w:style w:type="character" w:customStyle="1" w:styleId="Headline1Char">
    <w:name w:val="Headline1 Char"/>
    <w:basedOn w:val="Heading1Char"/>
    <w:link w:val="Headline1"/>
    <w:rsid w:val="00367BCF"/>
    <w:rPr>
      <w:rFonts w:asciiTheme="majorHAnsi" w:eastAsiaTheme="majorEastAsia" w:hAnsiTheme="majorHAnsi" w:cstheme="majorBidi"/>
      <w:b/>
      <w:color w:val="262626" w:themeColor="text1" w:themeTint="D9"/>
      <w:sz w:val="26"/>
      <w:szCs w:val="26"/>
    </w:rPr>
  </w:style>
  <w:style w:type="character" w:customStyle="1" w:styleId="graphChar">
    <w:name w:val="graph Char"/>
    <w:basedOn w:val="Headline1Char"/>
    <w:link w:val="graph"/>
    <w:rsid w:val="00367BCF"/>
    <w:rPr>
      <w:rFonts w:asciiTheme="majorHAnsi" w:eastAsiaTheme="majorEastAsia" w:hAnsiTheme="majorHAnsi" w:cstheme="majorBidi"/>
      <w:b/>
      <w:color w:val="262626" w:themeColor="text1" w:themeTint="D9"/>
      <w:sz w:val="26"/>
      <w:szCs w:val="26"/>
    </w:rPr>
  </w:style>
  <w:style w:type="character" w:customStyle="1" w:styleId="distance-badge">
    <w:name w:val="distance-badge"/>
    <w:basedOn w:val="DefaultParagraphFont"/>
    <w:rsid w:val="001E7389"/>
  </w:style>
  <w:style w:type="character" w:customStyle="1" w:styleId="visually-hidden">
    <w:name w:val="visually-hidden"/>
    <w:basedOn w:val="DefaultParagraphFont"/>
    <w:rsid w:val="001E7389"/>
  </w:style>
  <w:style w:type="character" w:customStyle="1" w:styleId="dist-value">
    <w:name w:val="dist-value"/>
    <w:basedOn w:val="DefaultParagraphFont"/>
    <w:rsid w:val="001E7389"/>
  </w:style>
  <w:style w:type="paragraph" w:customStyle="1" w:styleId="ChtBul3">
    <w:name w:val="ChtBul3"/>
    <w:basedOn w:val="ChtBul2"/>
    <w:link w:val="ChtBul3Char"/>
    <w:qFormat/>
    <w:rsid w:val="00367BCF"/>
    <w:pPr>
      <w:numPr>
        <w:ilvl w:val="1"/>
        <w:numId w:val="8"/>
      </w:numPr>
    </w:pPr>
    <w:rPr>
      <w:sz w:val="21"/>
    </w:rPr>
  </w:style>
  <w:style w:type="character" w:customStyle="1" w:styleId="ChtBul3Char">
    <w:name w:val="ChtBul3 Char"/>
    <w:basedOn w:val="ChtBul2Char"/>
    <w:link w:val="ChtBul3"/>
    <w:rsid w:val="00367BCF"/>
    <w:rPr>
      <w:rFonts w:eastAsia="Times New Roman" w:cs="Calibri"/>
      <w:color w:val="000000"/>
      <w:sz w:val="21"/>
      <w:szCs w:val="20"/>
    </w:rPr>
  </w:style>
  <w:style w:type="table" w:styleId="LightList-Accent5">
    <w:name w:val="Light List Accent 5"/>
    <w:basedOn w:val="TableNormal"/>
    <w:uiPriority w:val="61"/>
    <w:rsid w:val="001A63E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ChrNum1">
    <w:name w:val="ChrNum1"/>
    <w:basedOn w:val="ChartBullet2"/>
    <w:link w:val="ChrNum1Char"/>
    <w:qFormat/>
    <w:rsid w:val="00367BCF"/>
    <w:pPr>
      <w:numPr>
        <w:numId w:val="9"/>
      </w:numPr>
      <w:ind w:left="342"/>
    </w:pPr>
    <w:rPr>
      <w:b/>
      <w:color w:val="404040" w:themeColor="text1" w:themeTint="BF"/>
      <w:sz w:val="20"/>
    </w:rPr>
  </w:style>
  <w:style w:type="paragraph" w:customStyle="1" w:styleId="ChtNorm">
    <w:name w:val="ChtNorm"/>
    <w:basedOn w:val="Normal"/>
    <w:link w:val="ChtNormChar"/>
    <w:qFormat/>
    <w:rsid w:val="00367BCF"/>
    <w:rPr>
      <w:sz w:val="21"/>
      <w:szCs w:val="21"/>
    </w:rPr>
  </w:style>
  <w:style w:type="character" w:customStyle="1" w:styleId="ChrNum1Char">
    <w:name w:val="ChrNum1 Char"/>
    <w:basedOn w:val="ChartBullet2Char"/>
    <w:link w:val="ChrNum1"/>
    <w:rsid w:val="00367BCF"/>
    <w:rPr>
      <w:rFonts w:eastAsia="Times New Roman" w:cs="Times New Roman"/>
      <w:b/>
      <w:color w:val="404040" w:themeColor="text1" w:themeTint="BF"/>
      <w:sz w:val="20"/>
      <w:szCs w:val="24"/>
    </w:rPr>
  </w:style>
  <w:style w:type="character" w:customStyle="1" w:styleId="ChtNormChar">
    <w:name w:val="ChtNorm Char"/>
    <w:basedOn w:val="DefaultParagraphFont"/>
    <w:link w:val="ChtNorm"/>
    <w:rsid w:val="00367BCF"/>
    <w:rPr>
      <w:rFonts w:cstheme="minorHAnsi"/>
      <w:bCs/>
      <w:color w:val="404040" w:themeColor="text1" w:themeTint="BF"/>
      <w:sz w:val="21"/>
      <w:szCs w:val="21"/>
    </w:rPr>
  </w:style>
  <w:style w:type="table" w:styleId="MediumShading2-Accent5">
    <w:name w:val="Medium Shading 2 Accent 5"/>
    <w:basedOn w:val="TableNormal"/>
    <w:uiPriority w:val="64"/>
    <w:rsid w:val="00AD6CC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AD6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Grid-Accent5">
    <w:name w:val="Light Grid Accent 5"/>
    <w:basedOn w:val="TableNormal"/>
    <w:uiPriority w:val="62"/>
    <w:rsid w:val="00AD6CC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pv-aboutsummary-text">
    <w:name w:val="pv-about__summary-text"/>
    <w:basedOn w:val="Normal"/>
    <w:rsid w:val="00AD6CC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character" w:customStyle="1" w:styleId="lt-line-clampraw-line">
    <w:name w:val="lt-line-clamp__raw-line"/>
    <w:basedOn w:val="DefaultParagraphFont"/>
    <w:rsid w:val="00AD6CCC"/>
  </w:style>
  <w:style w:type="paragraph" w:customStyle="1" w:styleId="pv-entitydescription">
    <w:name w:val="pv-entity__description"/>
    <w:basedOn w:val="Normal"/>
    <w:rsid w:val="00AD6CC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character" w:customStyle="1" w:styleId="lt-line-clampline">
    <w:name w:val="lt-line-clamp__line"/>
    <w:basedOn w:val="DefaultParagraphFont"/>
    <w:rsid w:val="00AD6CCC"/>
  </w:style>
  <w:style w:type="paragraph" w:customStyle="1" w:styleId="pv-entitysecondary-title">
    <w:name w:val="pv-entity__secondary-title"/>
    <w:basedOn w:val="Normal"/>
    <w:rsid w:val="00AD6CCC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</w:rPr>
  </w:style>
  <w:style w:type="character" w:customStyle="1" w:styleId="visually-hidden1">
    <w:name w:val="visually-hidden1"/>
    <w:basedOn w:val="DefaultParagraphFont"/>
    <w:rsid w:val="00AD6CCC"/>
  </w:style>
  <w:style w:type="character" w:customStyle="1" w:styleId="pv-entitybullet-item-v2">
    <w:name w:val="pv-entity__bullet-item-v2"/>
    <w:basedOn w:val="DefaultParagraphFont"/>
    <w:rsid w:val="00AD6CCC"/>
  </w:style>
  <w:style w:type="character" w:customStyle="1" w:styleId="lt-line-clampellipsis">
    <w:name w:val="lt-line-clamp__ellipsis"/>
    <w:basedOn w:val="DefaultParagraphFont"/>
    <w:rsid w:val="00AD6CCC"/>
  </w:style>
  <w:style w:type="character" w:customStyle="1" w:styleId="background-details">
    <w:name w:val="background-details"/>
    <w:basedOn w:val="DefaultParagraphFont"/>
    <w:rsid w:val="00AD6CCC"/>
  </w:style>
  <w:style w:type="character" w:customStyle="1" w:styleId="pv-member-badge--for-top-card-v3">
    <w:name w:val="pv-member-badge--for-top-card-v3"/>
    <w:basedOn w:val="DefaultParagraphFont"/>
    <w:rsid w:val="00681680"/>
  </w:style>
  <w:style w:type="paragraph" w:customStyle="1" w:styleId="font7">
    <w:name w:val="font_7"/>
    <w:basedOn w:val="Normal"/>
    <w:rsid w:val="005C3E3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color w:val="auto"/>
      <w:sz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2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95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66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5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1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27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25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416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8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96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048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339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970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501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533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8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4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13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2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1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59189">
          <w:marLeft w:val="15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7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6416">
          <w:marLeft w:val="150"/>
          <w:marRight w:val="30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07836">
                  <w:marLeft w:val="0"/>
                  <w:marRight w:val="0"/>
                  <w:marTop w:val="0"/>
                  <w:marBottom w:val="0"/>
                  <w:divBdr>
                    <w:top w:val="single" w:sz="6" w:space="0" w:color="E1E1E1"/>
                    <w:left w:val="none" w:sz="0" w:space="0" w:color="E1E1E1"/>
                    <w:bottom w:val="none" w:sz="0" w:space="0" w:color="E1E1E1"/>
                    <w:right w:val="none" w:sz="0" w:space="0" w:color="E1E1E1"/>
                  </w:divBdr>
                  <w:divsChild>
                    <w:div w:id="7155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034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1406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5915342">
                                      <w:marLeft w:val="0"/>
                                      <w:marRight w:val="0"/>
                                      <w:marTop w:val="7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737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6098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8538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255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71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823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5307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3280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3830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671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0400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813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4796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4986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525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70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499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7334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4957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0781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494530">
                  <w:marLeft w:val="0"/>
                  <w:marRight w:val="0"/>
                  <w:marTop w:val="0"/>
                  <w:marBottom w:val="0"/>
                  <w:divBdr>
                    <w:top w:val="single" w:sz="6" w:space="0" w:color="E1E1E1"/>
                    <w:left w:val="none" w:sz="0" w:space="0" w:color="E1E1E1"/>
                    <w:bottom w:val="none" w:sz="0" w:space="0" w:color="E1E1E1"/>
                    <w:right w:val="none" w:sz="0" w:space="0" w:color="E1E1E1"/>
                  </w:divBdr>
                  <w:divsChild>
                    <w:div w:id="95853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712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8337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441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501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091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1952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445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396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7450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02937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0925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0363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59383679">
                  <w:marLeft w:val="0"/>
                  <w:marRight w:val="0"/>
                  <w:marTop w:val="0"/>
                  <w:marBottom w:val="0"/>
                  <w:divBdr>
                    <w:top w:val="single" w:sz="6" w:space="0" w:color="E1E1E1"/>
                    <w:left w:val="none" w:sz="0" w:space="0" w:color="E1E1E1"/>
                    <w:bottom w:val="none" w:sz="0" w:space="0" w:color="E1E1E1"/>
                    <w:right w:val="none" w:sz="0" w:space="0" w:color="E1E1E1"/>
                  </w:divBdr>
                  <w:divsChild>
                    <w:div w:id="47044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086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46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137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345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479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3916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86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8184124">
                  <w:marLeft w:val="0"/>
                  <w:marRight w:val="0"/>
                  <w:marTop w:val="0"/>
                  <w:marBottom w:val="0"/>
                  <w:divBdr>
                    <w:top w:val="single" w:sz="6" w:space="0" w:color="E1E1E1"/>
                    <w:left w:val="none" w:sz="0" w:space="0" w:color="E1E1E1"/>
                    <w:bottom w:val="none" w:sz="0" w:space="0" w:color="E1E1E1"/>
                    <w:right w:val="none" w:sz="0" w:space="0" w:color="E1E1E1"/>
                  </w:divBdr>
                  <w:divsChild>
                    <w:div w:id="200365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86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14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525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856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42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8811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7011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967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458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81202924">
                  <w:marLeft w:val="0"/>
                  <w:marRight w:val="0"/>
                  <w:marTop w:val="0"/>
                  <w:marBottom w:val="0"/>
                  <w:divBdr>
                    <w:top w:val="single" w:sz="6" w:space="0" w:color="E1E1E1"/>
                    <w:left w:val="none" w:sz="0" w:space="0" w:color="E1E1E1"/>
                    <w:bottom w:val="none" w:sz="0" w:space="0" w:color="E1E1E1"/>
                    <w:right w:val="none" w:sz="0" w:space="0" w:color="E1E1E1"/>
                  </w:divBdr>
                  <w:divsChild>
                    <w:div w:id="127672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590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265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571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8773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5624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468398">
                                              <w:marLeft w:val="0"/>
                                              <w:marRight w:val="0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9216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986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986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7540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0182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419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63382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1743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1352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05803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7884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496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4526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0100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4457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51750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8249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5279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8506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9904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9106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15519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9804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0386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8766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9467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2996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71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789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157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11" w:color="E1E1E1"/>
                                                            <w:left w:val="single" w:sz="6" w:space="11" w:color="E1E1E1"/>
                                                            <w:bottom w:val="single" w:sz="6" w:space="11" w:color="E1E1E1"/>
                                                            <w:right w:val="single" w:sz="6" w:space="11" w:color="E1E1E1"/>
                                                          </w:divBdr>
                                                        </w:div>
                                                        <w:div w:id="1505245495">
                                                          <w:marLeft w:val="300"/>
                                                          <w:marRight w:val="0"/>
                                                          <w:marTop w:val="19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886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2046169">
                  <w:marLeft w:val="0"/>
                  <w:marRight w:val="0"/>
                  <w:marTop w:val="0"/>
                  <w:marBottom w:val="0"/>
                  <w:divBdr>
                    <w:top w:val="single" w:sz="6" w:space="0" w:color="E1E1E1"/>
                    <w:left w:val="none" w:sz="0" w:space="0" w:color="E1E1E1"/>
                    <w:bottom w:val="none" w:sz="0" w:space="0" w:color="E1E1E1"/>
                    <w:right w:val="none" w:sz="0" w:space="0" w:color="E1E1E1"/>
                  </w:divBdr>
                  <w:divsChild>
                    <w:div w:id="131760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048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250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8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612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8849548">
                                      <w:marLeft w:val="7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96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4344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092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71713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13550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86691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852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26199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69457518">
                  <w:marLeft w:val="0"/>
                  <w:marRight w:val="0"/>
                  <w:marTop w:val="0"/>
                  <w:marBottom w:val="0"/>
                  <w:divBdr>
                    <w:top w:val="single" w:sz="6" w:space="11" w:color="444444"/>
                    <w:left w:val="none" w:sz="0" w:space="0" w:color="444444"/>
                    <w:bottom w:val="none" w:sz="0" w:space="23" w:color="444444"/>
                    <w:right w:val="none" w:sz="0" w:space="0" w:color="444444"/>
                  </w:divBdr>
                  <w:divsChild>
                    <w:div w:id="12173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45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177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66735957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430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79172263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457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490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06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1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5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77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537015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982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4112662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11979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69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0578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387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9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2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75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4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119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2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7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1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00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0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8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05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8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77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45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86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84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78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48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76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90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7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8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2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0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18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77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0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5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96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67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247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349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96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1161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180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947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808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4600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452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9244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766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61161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39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178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4643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32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951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982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13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7658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257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484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127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9306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6499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45546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86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221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98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0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808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8138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71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1065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5023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9205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1449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11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184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89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096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0550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153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3824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44262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804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4901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3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144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1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16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19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77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64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694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57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4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8708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mailto:lrinker@BrandsThatDeliver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hyperlink" Target="https://www.paypal.com/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3E5F65-DA33-423C-85FD-B7286FAFA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ie Rinker-BMS 415-209-8659</dc:creator>
  <cp:lastModifiedBy>lprinker</cp:lastModifiedBy>
  <cp:revision>4</cp:revision>
  <cp:lastPrinted>2019-10-23T15:01:00Z</cp:lastPrinted>
  <dcterms:created xsi:type="dcterms:W3CDTF">2019-12-26T16:31:00Z</dcterms:created>
  <dcterms:modified xsi:type="dcterms:W3CDTF">2019-12-26T19:41:00Z</dcterms:modified>
</cp:coreProperties>
</file>